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ink/ink1.xml" ContentType="application/inkml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657C3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bookmarkStart w:id="0" w:name="_Hlk117452840"/>
      <w:r>
        <w:rPr>
          <w:rStyle w:val="normaltextrun"/>
          <w:rFonts w:ascii="Arial" w:hAnsi="Arial" w:cs="Arial"/>
          <w:b/>
          <w:bCs/>
          <w:sz w:val="28"/>
          <w:szCs w:val="28"/>
        </w:rPr>
        <w:t>UNIVERSIDADE CRUZEIRO DO SUL</w:t>
      </w:r>
      <w:r>
        <w:rPr>
          <w:rStyle w:val="eop"/>
          <w:rFonts w:eastAsiaTheme="majorEastAsia" w:cs="Arial"/>
          <w:sz w:val="28"/>
          <w:szCs w:val="28"/>
        </w:rPr>
        <w:t> </w:t>
      </w:r>
    </w:p>
    <w:p w14:paraId="2F71BC37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394E64DF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0F807F27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8"/>
          <w:szCs w:val="28"/>
        </w:rPr>
        <w:t>4º SEMESTRE DO CURSO DE </w:t>
      </w:r>
      <w:r>
        <w:rPr>
          <w:rStyle w:val="eop"/>
          <w:rFonts w:eastAsiaTheme="majorEastAsia" w:cs="Arial"/>
          <w:sz w:val="28"/>
          <w:szCs w:val="28"/>
        </w:rPr>
        <w:t> </w:t>
      </w:r>
    </w:p>
    <w:p w14:paraId="4F9AC13A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8"/>
          <w:szCs w:val="28"/>
        </w:rPr>
        <w:t>ANÁLISE E DESENVOLVIMENTO DE SISTEMAS</w:t>
      </w:r>
      <w:r>
        <w:rPr>
          <w:rStyle w:val="eop"/>
          <w:rFonts w:eastAsiaTheme="majorEastAsia" w:cs="Arial"/>
          <w:sz w:val="28"/>
          <w:szCs w:val="28"/>
        </w:rPr>
        <w:t> </w:t>
      </w:r>
    </w:p>
    <w:p w14:paraId="7EF3A189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6389124F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1C903F30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64D4C9C9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  <w:sz w:val="28"/>
          <w:szCs w:val="28"/>
        </w:rPr>
        <w:t> </w:t>
      </w:r>
    </w:p>
    <w:p w14:paraId="524E0A72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8"/>
          <w:szCs w:val="28"/>
        </w:rPr>
        <w:t>ANÁLISE E PROJETO DE SISTEMAS II</w:t>
      </w:r>
    </w:p>
    <w:p w14:paraId="16F39CDF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8"/>
          <w:szCs w:val="28"/>
        </w:rPr>
        <w:t>Autopeças McQueen</w:t>
      </w:r>
    </w:p>
    <w:p w14:paraId="1AD5C83E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166FB2F7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5631694C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40A171F5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0C9DACAF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17F65F89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072"/>
        <w:gridCol w:w="1432"/>
      </w:tblGrid>
      <w:tr w:rsidR="008751F1" w14:paraId="5EEAA71A" w14:textId="77777777">
        <w:tc>
          <w:tcPr>
            <w:tcW w:w="7071" w:type="dxa"/>
          </w:tcPr>
          <w:p w14:paraId="61BBD9D1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Augustus </w:t>
            </w:r>
            <w:proofErr w:type="spellStart"/>
            <w:r>
              <w:rPr>
                <w:rStyle w:val="normaltextrun"/>
                <w:rFonts w:ascii="Arial" w:hAnsi="Arial" w:cs="Arial"/>
              </w:rPr>
              <w:t>Nicodemus</w:t>
            </w:r>
            <w:proofErr w:type="spellEnd"/>
            <w:r>
              <w:rPr>
                <w:rStyle w:val="normaltextrun"/>
                <w:rFonts w:ascii="Arial" w:hAnsi="Arial" w:cs="Arial"/>
              </w:rPr>
              <w:t xml:space="preserve"> de Almeida</w:t>
            </w:r>
          </w:p>
        </w:tc>
        <w:tc>
          <w:tcPr>
            <w:tcW w:w="1432" w:type="dxa"/>
          </w:tcPr>
          <w:p w14:paraId="7EA018F7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124742</w:t>
            </w:r>
          </w:p>
        </w:tc>
      </w:tr>
      <w:tr w:rsidR="008751F1" w14:paraId="06F9F0CB" w14:textId="77777777">
        <w:tc>
          <w:tcPr>
            <w:tcW w:w="7071" w:type="dxa"/>
          </w:tcPr>
          <w:p w14:paraId="6B197585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Breno Espindola Carvalho dos Santos</w:t>
            </w:r>
          </w:p>
        </w:tc>
        <w:tc>
          <w:tcPr>
            <w:tcW w:w="1432" w:type="dxa"/>
          </w:tcPr>
          <w:p w14:paraId="4ABE70CB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062747</w:t>
            </w:r>
          </w:p>
        </w:tc>
      </w:tr>
      <w:tr w:rsidR="008751F1" w14:paraId="607A2A8D" w14:textId="77777777">
        <w:tc>
          <w:tcPr>
            <w:tcW w:w="7071" w:type="dxa"/>
          </w:tcPr>
          <w:p w14:paraId="3D975571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Guilherme Fernandes Laurindo</w:t>
            </w:r>
          </w:p>
        </w:tc>
        <w:tc>
          <w:tcPr>
            <w:tcW w:w="1432" w:type="dxa"/>
          </w:tcPr>
          <w:p w14:paraId="71B5A4A4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387417</w:t>
            </w:r>
          </w:p>
        </w:tc>
      </w:tr>
      <w:tr w:rsidR="008751F1" w14:paraId="4B83DA02" w14:textId="77777777">
        <w:tc>
          <w:tcPr>
            <w:tcW w:w="7071" w:type="dxa"/>
          </w:tcPr>
          <w:p w14:paraId="49BF508B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Lukas Reis de Oliveira</w:t>
            </w:r>
          </w:p>
        </w:tc>
        <w:tc>
          <w:tcPr>
            <w:tcW w:w="1432" w:type="dxa"/>
          </w:tcPr>
          <w:p w14:paraId="4B81BEDC" w14:textId="77777777" w:rsidR="008751F1" w:rsidRDefault="00BC5B19">
            <w:pPr>
              <w:pStyle w:val="paragraph"/>
              <w:widowControl w:val="0"/>
              <w:spacing w:before="280" w:after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299437</w:t>
            </w:r>
          </w:p>
        </w:tc>
      </w:tr>
      <w:tr w:rsidR="008751F1" w14:paraId="2CFB307E" w14:textId="77777777">
        <w:tc>
          <w:tcPr>
            <w:tcW w:w="7071" w:type="dxa"/>
          </w:tcPr>
          <w:p w14:paraId="1C4F61A2" w14:textId="77777777" w:rsidR="008751F1" w:rsidRDefault="00BC5B19">
            <w:pPr>
              <w:pStyle w:val="paragraph"/>
              <w:widowControl w:val="0"/>
              <w:spacing w:beforeAutospacing="0" w:after="0" w:afterAutospacing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Thiago da Silva Barbosa</w:t>
            </w:r>
          </w:p>
        </w:tc>
        <w:tc>
          <w:tcPr>
            <w:tcW w:w="1432" w:type="dxa"/>
          </w:tcPr>
          <w:p w14:paraId="2C6154B3" w14:textId="77777777" w:rsidR="008751F1" w:rsidRDefault="00BC5B19">
            <w:pPr>
              <w:pStyle w:val="paragraph"/>
              <w:widowControl w:val="0"/>
              <w:spacing w:beforeAutospacing="0" w:after="0" w:afterAutospacing="0" w:line="360" w:lineRule="auto"/>
              <w:jc w:val="bot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26638738</w:t>
            </w:r>
          </w:p>
        </w:tc>
      </w:tr>
    </w:tbl>
    <w:p w14:paraId="3B8026F8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3E63BFBA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eastAsiaTheme="majorEastAsia" w:cs="Arial"/>
        </w:rPr>
        <w:t> </w:t>
      </w:r>
    </w:p>
    <w:p w14:paraId="13BF0EED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23AC5119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24AFEBFF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0BFD6D28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14515101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0E9D530E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448802B2" w14:textId="77777777" w:rsidR="008751F1" w:rsidRDefault="008751F1">
      <w:pPr>
        <w:pStyle w:val="paragraph"/>
        <w:spacing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30DC52DD" w14:textId="77777777" w:rsidR="008751F1" w:rsidRDefault="00BC5B19">
      <w:pPr>
        <w:pStyle w:val="paragraph"/>
        <w:spacing w:beforeAutospacing="0" w:after="0" w:afterAutospacing="0" w:line="360" w:lineRule="auto"/>
        <w:jc w:val="center"/>
        <w:textAlignment w:val="baseline"/>
        <w:rPr>
          <w:rStyle w:val="eop"/>
          <w:rFonts w:eastAsiaTheme="majorEastAsia" w:cs="Arial"/>
        </w:rPr>
      </w:pPr>
      <w:r>
        <w:rPr>
          <w:rStyle w:val="normaltextrun"/>
          <w:rFonts w:ascii="Arial" w:hAnsi="Arial" w:cs="Arial"/>
        </w:rPr>
        <w:t>NOVEMBRO / 202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688510956"/>
        <w:docPartObj>
          <w:docPartGallery w:val="Table of Contents"/>
          <w:docPartUnique/>
        </w:docPartObj>
      </w:sdtPr>
      <w:sdtContent>
        <w:p w14:paraId="0F63A6DB" w14:textId="77777777" w:rsidR="008751F1" w:rsidRDefault="00BC5B19">
          <w:pPr>
            <w:pStyle w:val="CabealhodoSumrio"/>
            <w:rPr>
              <w:rFonts w:ascii="Arial" w:hAnsi="Arial" w:cs="Arial"/>
              <w:b/>
              <w:color w:val="auto"/>
              <w:sz w:val="28"/>
            </w:rPr>
          </w:pPr>
          <w:r>
            <w:rPr>
              <w:rFonts w:ascii="Arial" w:hAnsi="Arial" w:cs="Arial"/>
              <w:b/>
              <w:color w:val="auto"/>
              <w:sz w:val="28"/>
            </w:rPr>
            <w:t>Sumário</w:t>
          </w:r>
        </w:p>
        <w:p w14:paraId="7D04C65E" w14:textId="77777777" w:rsidR="008751F1" w:rsidRDefault="008751F1">
          <w:pPr>
            <w:rPr>
              <w:lang w:eastAsia="pt-BR"/>
            </w:rPr>
          </w:pPr>
        </w:p>
        <w:p w14:paraId="7A1FF157" w14:textId="17410391" w:rsidR="00EB5BBA" w:rsidRDefault="00BC5B19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rPr>
              <w:rStyle w:val="Vnculodendice"/>
              <w:webHidden/>
            </w:rPr>
            <w:instrText xml:space="preserve"> TOC \z \o "1-3" \u \h</w:instrText>
          </w:r>
          <w:r>
            <w:rPr>
              <w:rStyle w:val="Vnculodendice"/>
            </w:rPr>
            <w:fldChar w:fldCharType="separate"/>
          </w:r>
          <w:hyperlink w:anchor="_Toc119011957" w:history="1">
            <w:r w:rsidR="00EB5BBA" w:rsidRPr="00D06EFE">
              <w:rPr>
                <w:rStyle w:val="Hyperlink"/>
                <w:noProof/>
              </w:rPr>
              <w:t>1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PROPOSTA DE MELHORIAS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57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3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367AA259" w14:textId="09CB24AF" w:rsidR="00EB5BBA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58" w:history="1">
            <w:r w:rsidR="00EB5BBA" w:rsidRPr="00D06EFE">
              <w:rPr>
                <w:rStyle w:val="Hyperlink"/>
                <w:noProof/>
              </w:rPr>
              <w:t>2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PRODUCT BACKLOG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58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4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19B30108" w14:textId="6FDDE9F7" w:rsidR="00EB5BBA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59" w:history="1">
            <w:r w:rsidR="00EB5BBA" w:rsidRPr="00D06EFE">
              <w:rPr>
                <w:rStyle w:val="Hyperlink"/>
                <w:noProof/>
              </w:rPr>
              <w:t>3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HISTÓRIAS DE USUÁRIO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59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5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033B5B70" w14:textId="673FE2CD" w:rsidR="00EB5BBA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60" w:history="1">
            <w:r w:rsidR="00EB5BBA" w:rsidRPr="00D06EFE">
              <w:rPr>
                <w:rStyle w:val="Hyperlink"/>
                <w:noProof/>
              </w:rPr>
              <w:t>4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REQUISITOS FUNCIONAIS E REQUISITOS NÃO FUNCIONAIS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60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6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172F8EC3" w14:textId="4F62AFB5" w:rsidR="00EB5BBA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61" w:history="1">
            <w:r w:rsidR="00EB5BBA" w:rsidRPr="00D06EFE">
              <w:rPr>
                <w:rStyle w:val="Hyperlink"/>
                <w:noProof/>
              </w:rPr>
              <w:t>5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REGRAS DE NEGÓCIO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61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19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168495BA" w14:textId="79E80B29" w:rsidR="00EB5BBA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62" w:history="1">
            <w:r w:rsidR="00EB5BBA" w:rsidRPr="00D06EFE">
              <w:rPr>
                <w:rStyle w:val="Hyperlink"/>
                <w:noProof/>
              </w:rPr>
              <w:t>6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TAP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62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0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06D23C85" w14:textId="372B8B1A" w:rsidR="00EB5BBA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66" w:history="1">
            <w:r w:rsidR="00EB5BBA" w:rsidRPr="00D06EFE">
              <w:rPr>
                <w:rStyle w:val="Hyperlink"/>
                <w:noProof/>
              </w:rPr>
              <w:t>7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ANÁLISE DOS STAKEHOLDERS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66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1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4A6876EF" w14:textId="17972976" w:rsidR="00EB5BBA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67" w:history="1">
            <w:r w:rsidR="00EB5BBA" w:rsidRPr="00D06EFE">
              <w:rPr>
                <w:rStyle w:val="Hyperlink"/>
                <w:noProof/>
              </w:rPr>
              <w:t>8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PAPEIS DO TIME DE SCRUM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67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1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24A786A4" w14:textId="17B14BC3" w:rsidR="00EB5BBA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68" w:history="1">
            <w:r w:rsidR="00EB5BBA" w:rsidRPr="00D06EFE">
              <w:rPr>
                <w:rStyle w:val="Hyperlink"/>
                <w:noProof/>
              </w:rPr>
              <w:t>9.</w:t>
            </w:r>
            <w:r w:rsidR="00A21661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DIAGRAMA DE AFINIDADE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68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1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49E516EC" w14:textId="2D5E8F06" w:rsidR="00EB5BBA" w:rsidRDefault="00000000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69" w:history="1">
            <w:r w:rsidR="00EB5BBA" w:rsidRPr="00D06EFE">
              <w:rPr>
                <w:rStyle w:val="Hyperlink"/>
                <w:noProof/>
              </w:rPr>
              <w:t>10.</w:t>
            </w:r>
            <w:r w:rsidR="00A21661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DIAGRAMA DOS CASOS DE USO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69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1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74AD314D" w14:textId="42EAB6A8" w:rsidR="00EB5BBA" w:rsidRDefault="00000000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70" w:history="1">
            <w:r w:rsidR="00EB5BBA" w:rsidRPr="00D06EFE">
              <w:rPr>
                <w:rStyle w:val="Hyperlink"/>
                <w:noProof/>
              </w:rPr>
              <w:t>11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DIAGRAMA DE CLASSES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70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1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33494172" w14:textId="14CBA8BD" w:rsidR="00EB5BBA" w:rsidRDefault="00000000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71" w:history="1">
            <w:r w:rsidR="00EB5BBA" w:rsidRPr="00D06EFE">
              <w:rPr>
                <w:rStyle w:val="Hyperlink"/>
                <w:noProof/>
              </w:rPr>
              <w:t>12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DIAGRAMA ENTIDADE-RELACIONAMENTO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71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1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1C60909A" w14:textId="53E03525" w:rsidR="00EB5BBA" w:rsidRDefault="00000000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72" w:history="1">
            <w:r w:rsidR="00EB5BBA" w:rsidRPr="00D06EFE">
              <w:rPr>
                <w:rStyle w:val="Hyperlink"/>
                <w:noProof/>
              </w:rPr>
              <w:t>13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GRÁFICOS BURN-UP OU BURN-DOWN V1 E V2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72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2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3F9823C9" w14:textId="71152D44" w:rsidR="00EB5BBA" w:rsidRDefault="00000000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73" w:history="1">
            <w:r w:rsidR="00EB5BBA" w:rsidRPr="00D06EFE">
              <w:rPr>
                <w:rStyle w:val="Hyperlink"/>
                <w:noProof/>
              </w:rPr>
              <w:t>14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CASOS DE TESTE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73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4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63BEE1BA" w14:textId="5DF96824" w:rsidR="00EB5BBA" w:rsidRDefault="00000000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80" w:history="1">
            <w:r w:rsidR="00EB5BBA" w:rsidRPr="00D06EFE">
              <w:rPr>
                <w:rStyle w:val="Hyperlink"/>
                <w:noProof/>
              </w:rPr>
              <w:t>15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RELATÓRIO DE PROVIDÊNCIAS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80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6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2CE67BBB" w14:textId="54EEB91E" w:rsidR="00EB5BBA" w:rsidRDefault="00000000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81" w:history="1">
            <w:r w:rsidR="00EB5BBA" w:rsidRPr="00D06EFE">
              <w:rPr>
                <w:rStyle w:val="Hyperlink"/>
                <w:noProof/>
              </w:rPr>
              <w:t>16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MANUAL DO USUÁRIO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81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6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212582A3" w14:textId="316A23D5" w:rsidR="00EB5BBA" w:rsidRDefault="00000000">
          <w:pPr>
            <w:pStyle w:val="Sumrio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19011982" w:history="1">
            <w:r w:rsidR="00EB5BBA" w:rsidRPr="00D06EFE">
              <w:rPr>
                <w:rStyle w:val="Hyperlink"/>
                <w:noProof/>
              </w:rPr>
              <w:t>17.</w:t>
            </w:r>
            <w:r w:rsidR="00EB5BBA">
              <w:rPr>
                <w:rFonts w:eastAsiaTheme="minorEastAsia"/>
                <w:noProof/>
                <w:lang w:val="en-US"/>
              </w:rPr>
              <w:tab/>
            </w:r>
            <w:r w:rsidR="00EB5BBA" w:rsidRPr="00D06EFE">
              <w:rPr>
                <w:rStyle w:val="Hyperlink"/>
                <w:noProof/>
              </w:rPr>
              <w:t>EVIDÊNCIAS DA TELA DO SOFTWARE E INDICAÇÃO DE RFS ASSOCIADOS</w:t>
            </w:r>
            <w:r w:rsidR="00EB5BBA">
              <w:rPr>
                <w:noProof/>
                <w:webHidden/>
              </w:rPr>
              <w:tab/>
            </w:r>
            <w:r w:rsidR="00EB5BBA">
              <w:rPr>
                <w:noProof/>
                <w:webHidden/>
              </w:rPr>
              <w:fldChar w:fldCharType="begin"/>
            </w:r>
            <w:r w:rsidR="00EB5BBA">
              <w:rPr>
                <w:noProof/>
                <w:webHidden/>
              </w:rPr>
              <w:instrText xml:space="preserve"> PAGEREF _Toc119011982 \h </w:instrText>
            </w:r>
            <w:r w:rsidR="00EB5BBA">
              <w:rPr>
                <w:noProof/>
                <w:webHidden/>
              </w:rPr>
            </w:r>
            <w:r w:rsidR="00EB5BBA">
              <w:rPr>
                <w:noProof/>
                <w:webHidden/>
              </w:rPr>
              <w:fldChar w:fldCharType="separate"/>
            </w:r>
            <w:r w:rsidR="00EB5BBA">
              <w:rPr>
                <w:noProof/>
                <w:webHidden/>
              </w:rPr>
              <w:t>26</w:t>
            </w:r>
            <w:r w:rsidR="00EB5BBA">
              <w:rPr>
                <w:noProof/>
                <w:webHidden/>
              </w:rPr>
              <w:fldChar w:fldCharType="end"/>
            </w:r>
          </w:hyperlink>
        </w:p>
        <w:p w14:paraId="289EA3F2" w14:textId="3711688E" w:rsidR="008751F1" w:rsidRDefault="00BC5B19">
          <w:r>
            <w:fldChar w:fldCharType="end"/>
          </w:r>
        </w:p>
      </w:sdtContent>
    </w:sdt>
    <w:p w14:paraId="69044E62" w14:textId="77777777" w:rsidR="008751F1" w:rsidRDefault="008751F1">
      <w:pPr>
        <w:spacing w:line="360" w:lineRule="auto"/>
      </w:pPr>
    </w:p>
    <w:p w14:paraId="653FECC7" w14:textId="77777777" w:rsidR="008751F1" w:rsidRDefault="008751F1">
      <w:pPr>
        <w:spacing w:line="360" w:lineRule="auto"/>
      </w:pPr>
    </w:p>
    <w:p w14:paraId="606B6CB3" w14:textId="77777777" w:rsidR="008751F1" w:rsidRDefault="008751F1">
      <w:pPr>
        <w:spacing w:line="360" w:lineRule="auto"/>
      </w:pPr>
    </w:p>
    <w:p w14:paraId="14360A23" w14:textId="77777777" w:rsidR="008751F1" w:rsidRDefault="008751F1">
      <w:pPr>
        <w:spacing w:line="360" w:lineRule="auto"/>
        <w:sectPr w:rsidR="008751F1">
          <w:headerReference w:type="default" r:id="rId9"/>
          <w:headerReference w:type="first" r:id="rId10"/>
          <w:pgSz w:w="11906" w:h="16838"/>
          <w:pgMar w:top="1417" w:right="1701" w:bottom="1417" w:left="1701" w:header="708" w:footer="0" w:gutter="0"/>
          <w:cols w:space="720"/>
          <w:formProt w:val="0"/>
          <w:titlePg/>
          <w:docGrid w:linePitch="360" w:charSpace="8192"/>
        </w:sectPr>
      </w:pPr>
    </w:p>
    <w:p w14:paraId="782FA4E6" w14:textId="77777777" w:rsidR="008751F1" w:rsidRDefault="00BC5B19">
      <w:pPr>
        <w:pStyle w:val="Ttulo1"/>
        <w:numPr>
          <w:ilvl w:val="0"/>
          <w:numId w:val="1"/>
        </w:numPr>
        <w:ind w:left="0" w:firstLine="284"/>
      </w:pPr>
      <w:bookmarkStart w:id="1" w:name="_Toc119011957"/>
      <w:r>
        <w:lastRenderedPageBreak/>
        <w:t>PROPOSTA DE MELHORIAS</w:t>
      </w:r>
      <w:bookmarkEnd w:id="1"/>
    </w:p>
    <w:tbl>
      <w:tblPr>
        <w:tblW w:w="8509" w:type="dxa"/>
        <w:tblInd w:w="42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382"/>
        <w:gridCol w:w="1526"/>
        <w:gridCol w:w="3601"/>
      </w:tblGrid>
      <w:tr w:rsidR="008751F1" w14:paraId="687D520A" w14:textId="77777777">
        <w:trPr>
          <w:trHeight w:val="413"/>
        </w:trPr>
        <w:tc>
          <w:tcPr>
            <w:tcW w:w="85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5F0A2" w14:textId="77777777" w:rsidR="008751F1" w:rsidRDefault="00BC5B19">
            <w:pPr>
              <w:pStyle w:val="Contedodatabela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posta de Melhoria</w:t>
            </w:r>
          </w:p>
        </w:tc>
      </w:tr>
      <w:tr w:rsidR="008751F1" w14:paraId="58098AD8" w14:textId="77777777"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</w:tcPr>
          <w:p w14:paraId="2AC125A5" w14:textId="77777777" w:rsidR="008751F1" w:rsidRDefault="00BC5B19">
            <w:pPr>
              <w:pStyle w:val="Contedodatabela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ortunidade de Melhoria</w:t>
            </w:r>
          </w:p>
        </w:tc>
        <w:tc>
          <w:tcPr>
            <w:tcW w:w="1526" w:type="dxa"/>
            <w:tcBorders>
              <w:left w:val="single" w:sz="4" w:space="0" w:color="000000"/>
              <w:bottom w:val="single" w:sz="4" w:space="0" w:color="000000"/>
            </w:tcBorders>
          </w:tcPr>
          <w:p w14:paraId="4ECE06E1" w14:textId="77777777" w:rsidR="008751F1" w:rsidRDefault="00BC5B19">
            <w:pPr>
              <w:pStyle w:val="Contedodatabela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posta</w:t>
            </w: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ABAB5" w14:textId="77777777" w:rsidR="008751F1" w:rsidRDefault="00BC5B19">
            <w:pPr>
              <w:pStyle w:val="Contedodatabela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idade</w:t>
            </w:r>
          </w:p>
        </w:tc>
      </w:tr>
      <w:tr w:rsidR="008751F1" w14:paraId="14010F92" w14:textId="77777777"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1205930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Integração departamental</w:t>
            </w:r>
          </w:p>
        </w:tc>
        <w:tc>
          <w:tcPr>
            <w:tcW w:w="1526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textDirection w:val="btLr"/>
            <w:vAlign w:val="center"/>
          </w:tcPr>
          <w:p w14:paraId="510A3C4F" w14:textId="77777777" w:rsidR="008751F1" w:rsidRDefault="00BC5B19">
            <w:pPr>
              <w:pStyle w:val="Contedodoquadro"/>
              <w:widowControl w:val="0"/>
              <w:spacing w:after="0" w:line="360" w:lineRule="auto"/>
              <w:ind w:left="113" w:right="113"/>
              <w:jc w:val="center"/>
            </w:pPr>
            <w:r>
              <w:t>Planejamento Colaborativo Empresarial</w:t>
            </w: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B8938C" w14:textId="77777777" w:rsidR="008751F1" w:rsidRDefault="00BC5B19">
            <w:pPr>
              <w:widowControl w:val="0"/>
              <w:spacing w:line="360" w:lineRule="auto"/>
              <w:jc w:val="center"/>
            </w:pPr>
            <w:r>
              <w:t>Unir pensamentos de diversas áreas da empresa e organizar tarefas por departamento responsável</w:t>
            </w:r>
          </w:p>
        </w:tc>
      </w:tr>
      <w:tr w:rsidR="008751F1" w14:paraId="4C2B8C7F" w14:textId="77777777">
        <w:trPr>
          <w:trHeight w:val="1038"/>
        </w:trPr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BEFFE0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Cooperação com parceiros comerciais / Clientes</w:t>
            </w:r>
          </w:p>
        </w:tc>
        <w:tc>
          <w:tcPr>
            <w:tcW w:w="1526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456AF1D1" w14:textId="77777777" w:rsidR="008751F1" w:rsidRDefault="008751F1">
            <w:pPr>
              <w:pStyle w:val="Contedodatabela"/>
              <w:spacing w:line="360" w:lineRule="auto"/>
              <w:jc w:val="center"/>
            </w:pP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CBB6AB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Compartilhamento de ideias de negócio, participação de clientes com pesquisa de satisfação.</w:t>
            </w:r>
          </w:p>
        </w:tc>
      </w:tr>
      <w:tr w:rsidR="008751F1" w14:paraId="6DAEA113" w14:textId="77777777">
        <w:trPr>
          <w:trHeight w:val="497"/>
        </w:trPr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DB9BDD4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Capacitação de colaboradores</w:t>
            </w:r>
          </w:p>
        </w:tc>
        <w:tc>
          <w:tcPr>
            <w:tcW w:w="1526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19B431C1" w14:textId="77777777" w:rsidR="008751F1" w:rsidRDefault="008751F1">
            <w:pPr>
              <w:pStyle w:val="Contedodatabela"/>
              <w:spacing w:line="360" w:lineRule="auto"/>
              <w:jc w:val="center"/>
            </w:pP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57462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Realizar treinamentos em equipe para capacitação profissional de modo a melhora de rendimento dos colaboradores.</w:t>
            </w:r>
          </w:p>
        </w:tc>
      </w:tr>
      <w:tr w:rsidR="008751F1" w14:paraId="1AF3F8F6" w14:textId="77777777"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664F0F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Automatização de processos de rotina</w:t>
            </w:r>
          </w:p>
        </w:tc>
        <w:tc>
          <w:tcPr>
            <w:tcW w:w="1526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textDirection w:val="btLr"/>
            <w:vAlign w:val="center"/>
          </w:tcPr>
          <w:p w14:paraId="72F3E7B6" w14:textId="77777777" w:rsidR="008751F1" w:rsidRDefault="00BC5B19">
            <w:pPr>
              <w:pStyle w:val="Contedodoquadro"/>
              <w:widowControl w:val="0"/>
              <w:spacing w:after="0" w:line="240" w:lineRule="auto"/>
              <w:ind w:left="113" w:right="113"/>
              <w:jc w:val="center"/>
            </w:pPr>
            <w:r>
              <w:t>Planejamento Sistêmico</w:t>
            </w: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0D1539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Reduzir o trabalho manual dos colaboradores para prevenção de erros ou manutenções manuais da base de dados.</w:t>
            </w:r>
          </w:p>
        </w:tc>
      </w:tr>
      <w:tr w:rsidR="008751F1" w14:paraId="0DBAD402" w14:textId="77777777"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A2B343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Design de interface</w:t>
            </w:r>
          </w:p>
        </w:tc>
        <w:tc>
          <w:tcPr>
            <w:tcW w:w="1526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28C3C62B" w14:textId="77777777" w:rsidR="008751F1" w:rsidRDefault="008751F1">
            <w:pPr>
              <w:pStyle w:val="Contedodatabela"/>
              <w:spacing w:line="360" w:lineRule="auto"/>
              <w:jc w:val="both"/>
            </w:pP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961544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Facilitar o uso do sistema da parte dos usuários e reduzir o número de dúvidas e demandas.</w:t>
            </w:r>
          </w:p>
        </w:tc>
      </w:tr>
      <w:tr w:rsidR="008751F1" w14:paraId="2E31E3A4" w14:textId="77777777">
        <w:trPr>
          <w:trHeight w:val="748"/>
        </w:trPr>
        <w:tc>
          <w:tcPr>
            <w:tcW w:w="3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363FF68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Estabilidade no sistema</w:t>
            </w:r>
          </w:p>
        </w:tc>
        <w:tc>
          <w:tcPr>
            <w:tcW w:w="1526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3E4A18D7" w14:textId="77777777" w:rsidR="008751F1" w:rsidRDefault="008751F1">
            <w:pPr>
              <w:pStyle w:val="Contedodatabela"/>
              <w:spacing w:line="360" w:lineRule="auto"/>
              <w:jc w:val="both"/>
            </w:pPr>
          </w:p>
        </w:tc>
        <w:tc>
          <w:tcPr>
            <w:tcW w:w="36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A7C4B3" w14:textId="77777777" w:rsidR="008751F1" w:rsidRDefault="00BC5B19">
            <w:pPr>
              <w:pStyle w:val="Contedodatabela"/>
              <w:spacing w:line="360" w:lineRule="auto"/>
              <w:jc w:val="center"/>
            </w:pPr>
            <w:r>
              <w:t>Impedir queda repentina do sistema para realizar grandes processamentos e evitar perda de dados.</w:t>
            </w:r>
          </w:p>
        </w:tc>
      </w:tr>
    </w:tbl>
    <w:p w14:paraId="4AF6D189" w14:textId="77777777" w:rsidR="008751F1" w:rsidRDefault="008751F1">
      <w:pPr>
        <w:sectPr w:rsidR="008751F1">
          <w:headerReference w:type="default" r:id="rId11"/>
          <w:footerReference w:type="default" r:id="rId12"/>
          <w:pgSz w:w="11906" w:h="16838"/>
          <w:pgMar w:top="1414" w:right="1701" w:bottom="1993" w:left="1701" w:header="708" w:footer="1417" w:gutter="0"/>
          <w:cols w:space="720"/>
          <w:formProt w:val="0"/>
          <w:docGrid w:linePitch="360" w:charSpace="8192"/>
        </w:sectPr>
      </w:pPr>
    </w:p>
    <w:p w14:paraId="79D14F21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normaltextrun"/>
        </w:rPr>
      </w:pPr>
      <w:bookmarkStart w:id="2" w:name="_Toc119011958"/>
      <w:r>
        <w:rPr>
          <w:rStyle w:val="normaltextrun"/>
        </w:rPr>
        <w:lastRenderedPageBreak/>
        <w:t>PRODUCT BACKLOG</w:t>
      </w:r>
      <w:bookmarkEnd w:id="2"/>
    </w:p>
    <w:tbl>
      <w:tblPr>
        <w:tblW w:w="90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75"/>
        <w:gridCol w:w="1230"/>
        <w:gridCol w:w="815"/>
        <w:gridCol w:w="859"/>
        <w:gridCol w:w="1080"/>
        <w:gridCol w:w="991"/>
      </w:tblGrid>
      <w:tr w:rsidR="004A55C8" w:rsidRPr="004A55C8" w14:paraId="416276DF" w14:textId="77777777" w:rsidTr="004A55C8">
        <w:trPr>
          <w:trHeight w:val="300"/>
        </w:trPr>
        <w:tc>
          <w:tcPr>
            <w:tcW w:w="4075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7885C28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Item</w:t>
            </w:r>
          </w:p>
        </w:tc>
        <w:tc>
          <w:tcPr>
            <w:tcW w:w="123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3E85DF8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Status</w:t>
            </w:r>
          </w:p>
        </w:tc>
        <w:tc>
          <w:tcPr>
            <w:tcW w:w="815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30DD60B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Prioridade</w:t>
            </w:r>
          </w:p>
        </w:tc>
        <w:tc>
          <w:tcPr>
            <w:tcW w:w="859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37D40D1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Peso (1 a 10)</w:t>
            </w:r>
          </w:p>
        </w:tc>
        <w:tc>
          <w:tcPr>
            <w:tcW w:w="108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70AD47" w:fill="70AD47"/>
            <w:noWrap/>
            <w:vAlign w:val="bottom"/>
            <w:hideMark/>
          </w:tcPr>
          <w:p w14:paraId="5D06350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Tempo Estimado (horas)</w:t>
            </w: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70AD47" w:fill="70AD47"/>
            <w:noWrap/>
            <w:vAlign w:val="bottom"/>
            <w:hideMark/>
          </w:tcPr>
          <w:p w14:paraId="522DC81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Sprint</w:t>
            </w:r>
          </w:p>
        </w:tc>
      </w:tr>
      <w:tr w:rsidR="004A55C8" w:rsidRPr="004A55C8" w14:paraId="6DBF84C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7977124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Grupos e tema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805937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8F6724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18ADCE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749F60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B6FDEB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</w:tr>
      <w:tr w:rsidR="004A55C8" w:rsidRPr="004A55C8" w14:paraId="28FC5A68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67554A3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ocumentação do projeto APSI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E0BFE5C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D29F0F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D0E93B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344C43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002866C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</w:tr>
      <w:tr w:rsidR="004A55C8" w:rsidRPr="004A55C8" w14:paraId="0FF06214" w14:textId="77777777" w:rsidTr="004A55C8">
        <w:trPr>
          <w:trHeight w:val="6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74251E6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tualização do termo de Abertura do Projeto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F0BD15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36C0AD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2E8D87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9C3FD9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EE4F0A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</w:tr>
      <w:tr w:rsidR="004A55C8" w:rsidRPr="004A55C8" w14:paraId="09422117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13EF49F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odelagem do banco de dad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DF58B7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FF4C61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C6093C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013472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7E9DDD5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</w:tr>
      <w:tr w:rsidR="004A55C8" w:rsidRPr="004A55C8" w14:paraId="7DD68F1B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8FC2AA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nálise dos Stakeholders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CFC099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C092BBE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ix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6DFE6D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6A7EFF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3ADCE77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</w:tr>
      <w:tr w:rsidR="004A55C8" w:rsidRPr="004A55C8" w14:paraId="14CE2995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2B3D03E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efinição de papéis do time Scrum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ECABF5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31BE02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F71EBD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071642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291B3BB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</w:tr>
      <w:tr w:rsidR="004A55C8" w:rsidRPr="004A55C8" w14:paraId="2B3374D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41DEDA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Protótipo v1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B33062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F808C0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189557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CA09D8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08C93CF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</w:tr>
      <w:tr w:rsidR="004A55C8" w:rsidRPr="004A55C8" w14:paraId="70B895C9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7015BC9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iagrama de afinidades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CF1180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833B01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1F648C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051E00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500BD35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</w:tr>
      <w:tr w:rsidR="004A55C8" w:rsidRPr="004A55C8" w14:paraId="79A21170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74573BA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Proposta de melhorias 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198446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985931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4699BF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292650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153A538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</w:tr>
      <w:tr w:rsidR="004A55C8" w:rsidRPr="004A55C8" w14:paraId="4651A722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98401E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Protótipo v2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848E8E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01AFF4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6BFB36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351B51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709CB17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</w:tr>
      <w:tr w:rsidR="004A55C8" w:rsidRPr="004A55C8" w14:paraId="012397DA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585A00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Projeto </w:t>
            </w:r>
            <w:proofErr w:type="spellStart"/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sico</w:t>
            </w:r>
            <w:proofErr w:type="spellEnd"/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o banco de dad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2596D8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BCCDD3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D4E7D4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72852B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60FA65E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732FB97E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4D85264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ocumentação atualizada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819CEA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119BAB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31C63A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327FCD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101AE77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68FE09B8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08EC061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valiação 360 graus - v1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1B383B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ED1D78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34554A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5CCFD2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0419B33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532D248F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74C7BA8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Conexão Protótipo x Banco de Dad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D4B88F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5D3116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D4E63F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35D0D1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33CCCEF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4B61562A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05E076B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Sistema de Login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F3617A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9353F3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AC74F5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B3B8A1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62D1A9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</w:tr>
      <w:tr w:rsidR="004A55C8" w:rsidRPr="004A55C8" w14:paraId="114BCBC6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70335E2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Construção das telas de exibição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DAFD04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CD683B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C8805C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9529E9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8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719C393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</w:tr>
      <w:tr w:rsidR="004A55C8" w:rsidRPr="004A55C8" w14:paraId="149613DE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23D527D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Protótipo v3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3667D2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DDC52C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85F8D2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4B7FA1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102697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</w:tr>
      <w:tr w:rsidR="004A55C8" w:rsidRPr="004A55C8" w14:paraId="4BEE14C3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C84E03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pt-BR"/>
              </w:rPr>
            </w:pPr>
            <w:proofErr w:type="spellStart"/>
            <w:r w:rsidRPr="004A55C8">
              <w:rPr>
                <w:rFonts w:ascii="Calibri" w:eastAsia="Times New Roman" w:hAnsi="Calibri" w:cs="Calibri"/>
                <w:color w:val="000000"/>
                <w:lang w:val="en-US" w:eastAsia="pt-BR"/>
              </w:rPr>
              <w:t>Gráficos</w:t>
            </w:r>
            <w:proofErr w:type="spellEnd"/>
            <w:r w:rsidRPr="004A55C8">
              <w:rPr>
                <w:rFonts w:ascii="Calibri" w:eastAsia="Times New Roman" w:hAnsi="Calibri" w:cs="Calibri"/>
                <w:color w:val="000000"/>
                <w:lang w:val="en-US" w:eastAsia="pt-BR"/>
              </w:rPr>
              <w:t xml:space="preserve"> Burn Up and Down - v1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09BBE5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1E2915C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BEF4A4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600F65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1DF7F13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</w:tr>
      <w:tr w:rsidR="004A55C8" w:rsidRPr="004A55C8" w14:paraId="710D15A3" w14:textId="77777777" w:rsidTr="004A55C8">
        <w:trPr>
          <w:trHeight w:val="6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079F5CC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nco de dados parcialmente populado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7B5F86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B0792A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C913D6D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AEE39B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7029076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</w:tr>
      <w:tr w:rsidR="004A55C8" w:rsidRPr="004A55C8" w14:paraId="6F478B81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1E0402B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Controle de perfil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AE984CC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B9836D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97BA5F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79A33B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01BDF40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</w:tr>
      <w:tr w:rsidR="004A55C8" w:rsidRPr="004A55C8" w14:paraId="2A102392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26BFC15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Caso de teste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568D92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260AAD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18751AD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F55239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042B46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</w:tr>
      <w:tr w:rsidR="004A55C8" w:rsidRPr="004A55C8" w14:paraId="50605766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4831627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Telas de Cadastro - v1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99A710E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4EFDE0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126B33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4B6806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4867C79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</w:tr>
      <w:tr w:rsidR="004A55C8" w:rsidRPr="004A55C8" w14:paraId="0FC0043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1B05CDB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Telas de Cadastro - v2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8B1509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56CFD9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149F3D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D1CFC8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7C10134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</w:tr>
      <w:tr w:rsidR="004A55C8" w:rsidRPr="004A55C8" w14:paraId="6AF814A9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46DF2F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Protótipo v4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90ED0C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86C8DC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788E90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A61BA64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2238754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</w:tr>
      <w:tr w:rsidR="004A55C8" w:rsidRPr="004A55C8" w14:paraId="0D230FFB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A3D788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Telas de realização de venda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3344AFE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D1DE06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E35B57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D7E7F8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8F0135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</w:tr>
      <w:tr w:rsidR="004A55C8" w:rsidRPr="004A55C8" w14:paraId="2C5D394A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1528D113" w14:textId="28A6DDD8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Emissão de nota fiscal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9E984E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E9CFBFE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ix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77C2A3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16BA1C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692ADC9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</w:tr>
      <w:tr w:rsidR="004A55C8" w:rsidRPr="004A55C8" w14:paraId="7C2F309A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0F6B9AB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valiação de Qualidade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E1AEEE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A4B723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ix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B68F26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4285E7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3BBDD207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</w:tr>
      <w:tr w:rsidR="004A55C8" w:rsidRPr="004A55C8" w14:paraId="26586CDD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396890E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Relatório de Providência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B8B219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3938DF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EBB2CB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DAED0A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568779C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</w:tr>
      <w:tr w:rsidR="004A55C8" w:rsidRPr="004A55C8" w14:paraId="24E738C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2955276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Protótipo v5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2D4D74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A53C89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B42FDC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40DB83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2D62085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</w:tr>
      <w:tr w:rsidR="004A55C8" w:rsidRPr="004A55C8" w14:paraId="5EFD9290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5798966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ocumentação atualizada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298F1DC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0835CA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3A86B42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CB9560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4D26A7B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</w:tr>
      <w:tr w:rsidR="004A55C8" w:rsidRPr="004A55C8" w14:paraId="79EDE9A6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0EC922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anual do Usuário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EAFB4F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5BE368E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D3FC2B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21E049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54A285A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</w:tr>
      <w:tr w:rsidR="004A55C8" w:rsidRPr="004A55C8" w14:paraId="69B7870B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37298CE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Telas de registros financeir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010313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83E0CD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F803EF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5FD85C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3A0194D5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</w:tr>
      <w:tr w:rsidR="004A55C8" w:rsidRPr="004A55C8" w14:paraId="3C90203B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40C49EC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valiação 360 graus - v2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20BA303" w14:textId="10CE4319" w:rsidR="004A55C8" w:rsidRPr="004A55C8" w:rsidRDefault="00065D8E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37993D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A2877B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D858990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16FB2A3D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</w:tr>
      <w:tr w:rsidR="004A55C8" w:rsidRPr="004A55C8" w14:paraId="7E846933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0031488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Extração de relatórios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DB76B3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099A5A2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173E8A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76B04BD7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645A7D4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</w:tr>
      <w:tr w:rsidR="004A55C8" w:rsidRPr="004A55C8" w14:paraId="331AF5D4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38C4BF0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pt-BR"/>
              </w:rPr>
            </w:pPr>
            <w:proofErr w:type="spellStart"/>
            <w:r w:rsidRPr="004A55C8">
              <w:rPr>
                <w:rFonts w:ascii="Calibri" w:eastAsia="Times New Roman" w:hAnsi="Calibri" w:cs="Calibri"/>
                <w:color w:val="000000"/>
                <w:lang w:val="en-US" w:eastAsia="pt-BR"/>
              </w:rPr>
              <w:t>Gráficos</w:t>
            </w:r>
            <w:proofErr w:type="spellEnd"/>
            <w:r w:rsidRPr="004A55C8">
              <w:rPr>
                <w:rFonts w:ascii="Calibri" w:eastAsia="Times New Roman" w:hAnsi="Calibri" w:cs="Calibri"/>
                <w:color w:val="000000"/>
                <w:lang w:val="en-US" w:eastAsia="pt-BR"/>
              </w:rPr>
              <w:t xml:space="preserve"> Burn Up and Down - v2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EE0CF19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4175D95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édi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11F776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0F34AF58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73377F49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</w:tr>
      <w:tr w:rsidR="004A55C8" w:rsidRPr="004A55C8" w14:paraId="66505E43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2C55857B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valiação individual estilo ENADE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67EE93C0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6A7254F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Baix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54F2B8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944CB9B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7F43C7AE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</w:tr>
      <w:tr w:rsidR="004A55C8" w:rsidRPr="004A55C8" w14:paraId="1FA00869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343D1A8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Sistema para controle de estoque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72EFC31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08DAD2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638AAB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26F986B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DB12332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</w:tr>
      <w:tr w:rsidR="004A55C8" w:rsidRPr="004A55C8" w14:paraId="32CF4642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596F766A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Protótipo v6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41EAB4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79DBCC7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95FED0C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4015952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E2EFDA" w:fill="E2EFDA"/>
            <w:noWrap/>
            <w:vAlign w:val="bottom"/>
            <w:hideMark/>
          </w:tcPr>
          <w:p w14:paraId="170841C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</w:p>
        </w:tc>
      </w:tr>
      <w:tr w:rsidR="004A55C8" w:rsidRPr="004A55C8" w14:paraId="49553213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6E0B4" w:fill="C6E0B4"/>
            <w:vAlign w:val="bottom"/>
            <w:hideMark/>
          </w:tcPr>
          <w:p w14:paraId="54C70DD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Documentação Final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736AF653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Finalizad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6978CCB4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5A520DA6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C6E0B4" w:fill="C6E0B4"/>
            <w:noWrap/>
            <w:vAlign w:val="bottom"/>
            <w:hideMark/>
          </w:tcPr>
          <w:p w14:paraId="18E2879A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6E0B4" w:fill="C6E0B4"/>
            <w:noWrap/>
            <w:vAlign w:val="bottom"/>
            <w:hideMark/>
          </w:tcPr>
          <w:p w14:paraId="4578E0CF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</w:p>
        </w:tc>
      </w:tr>
      <w:tr w:rsidR="004A55C8" w:rsidRPr="004A55C8" w14:paraId="11CA9388" w14:textId="77777777" w:rsidTr="004A55C8">
        <w:trPr>
          <w:trHeight w:val="300"/>
        </w:trPr>
        <w:tc>
          <w:tcPr>
            <w:tcW w:w="4075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E2EFDA" w:fill="E2EFDA"/>
            <w:vAlign w:val="bottom"/>
            <w:hideMark/>
          </w:tcPr>
          <w:p w14:paraId="646EEAAD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Apresentação Final</w:t>
            </w:r>
          </w:p>
        </w:tc>
        <w:tc>
          <w:tcPr>
            <w:tcW w:w="123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0E2DDEA5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Em Aberto</w:t>
            </w:r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10C313B8" w14:textId="77777777" w:rsidR="004A55C8" w:rsidRPr="004A55C8" w:rsidRDefault="004A55C8" w:rsidP="004A55C8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Muito Alta</w:t>
            </w:r>
          </w:p>
        </w:tc>
        <w:tc>
          <w:tcPr>
            <w:tcW w:w="859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26D84107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2EFDA" w:fill="E2EFDA"/>
            <w:noWrap/>
            <w:vAlign w:val="bottom"/>
            <w:hideMark/>
          </w:tcPr>
          <w:p w14:paraId="51437273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20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E2EFDA" w:fill="E2EFDA"/>
            <w:noWrap/>
            <w:vAlign w:val="bottom"/>
            <w:hideMark/>
          </w:tcPr>
          <w:p w14:paraId="238A7581" w14:textId="77777777" w:rsidR="004A55C8" w:rsidRPr="004A55C8" w:rsidRDefault="004A55C8" w:rsidP="004A55C8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A55C8">
              <w:rPr>
                <w:rFonts w:ascii="Calibri" w:eastAsia="Times New Roman" w:hAnsi="Calibri" w:cs="Calibri"/>
                <w:color w:val="000000"/>
                <w:lang w:eastAsia="pt-BR"/>
              </w:rPr>
              <w:t>15</w:t>
            </w:r>
          </w:p>
        </w:tc>
      </w:tr>
    </w:tbl>
    <w:p w14:paraId="63B66F15" w14:textId="63C89248" w:rsidR="004A55C8" w:rsidRDefault="004A55C8">
      <w:pPr>
        <w:spacing w:after="0" w:line="240" w:lineRule="auto"/>
        <w:rPr>
          <w:rStyle w:val="normaltextrun"/>
          <w:rFonts w:ascii="Arial" w:eastAsiaTheme="majorEastAsia" w:hAnsi="Arial" w:cstheme="majorBidi"/>
          <w:b/>
          <w:sz w:val="24"/>
          <w:szCs w:val="32"/>
        </w:rPr>
      </w:pPr>
      <w:bookmarkStart w:id="3" w:name="_Toc119011959"/>
    </w:p>
    <w:p w14:paraId="20A0D27D" w14:textId="77777777" w:rsidR="004A55C8" w:rsidRDefault="004A55C8">
      <w:pPr>
        <w:spacing w:after="0" w:line="240" w:lineRule="auto"/>
        <w:rPr>
          <w:rStyle w:val="normaltextrun"/>
          <w:rFonts w:ascii="Arial" w:eastAsiaTheme="majorEastAsia" w:hAnsi="Arial" w:cstheme="majorBidi"/>
          <w:b/>
          <w:sz w:val="24"/>
          <w:szCs w:val="32"/>
        </w:rPr>
      </w:pPr>
      <w:r>
        <w:rPr>
          <w:rStyle w:val="normaltextrun"/>
          <w:rFonts w:ascii="Arial" w:eastAsiaTheme="majorEastAsia" w:hAnsi="Arial" w:cstheme="majorBidi"/>
          <w:b/>
          <w:sz w:val="24"/>
          <w:szCs w:val="32"/>
        </w:rPr>
        <w:br w:type="page"/>
      </w:r>
    </w:p>
    <w:p w14:paraId="6F63736E" w14:textId="2FD6EFB3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lastRenderedPageBreak/>
        <w:t>HISTÓRIAS DE USUÁRIO</w:t>
      </w:r>
      <w:bookmarkEnd w:id="3"/>
      <w:r>
        <w:rPr>
          <w:rStyle w:val="eop"/>
        </w:rPr>
        <w:t> </w:t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121"/>
        <w:gridCol w:w="1894"/>
        <w:gridCol w:w="3056"/>
        <w:gridCol w:w="2423"/>
      </w:tblGrid>
      <w:tr w:rsidR="008751F1" w14:paraId="25E00FB4" w14:textId="77777777">
        <w:tc>
          <w:tcPr>
            <w:tcW w:w="1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503693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oridade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4A89BC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u, como...</w:t>
            </w:r>
          </w:p>
        </w:tc>
        <w:tc>
          <w:tcPr>
            <w:tcW w:w="3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92AD17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ejo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7233F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a...</w:t>
            </w:r>
          </w:p>
        </w:tc>
      </w:tr>
      <w:tr w:rsidR="008751F1" w14:paraId="109D7892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FC72616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60CEE96" w14:textId="77777777" w:rsidR="008751F1" w:rsidRDefault="00BC5B19">
            <w:pPr>
              <w:pStyle w:val="Contedodatabela"/>
              <w:jc w:val="center"/>
            </w:pPr>
            <w:r>
              <w:t>Vendedor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929CD1B" w14:textId="77777777" w:rsidR="008751F1" w:rsidRDefault="00BC5B19">
            <w:pPr>
              <w:pStyle w:val="Contedodatabela"/>
              <w:jc w:val="center"/>
            </w:pPr>
            <w:r>
              <w:t>Efetuar o cadastro de novos clientes, recuperar dados de clientes cadastrados para realizar uma nova venda, ter acesso aos dados dos produtos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AE4BC4" w14:textId="77777777" w:rsidR="008751F1" w:rsidRDefault="00BC5B19">
            <w:pPr>
              <w:pStyle w:val="Contedodatabela"/>
              <w:jc w:val="center"/>
            </w:pPr>
            <w:r>
              <w:t>Ser produtivo utilizando uma ferramenta que facilite as tarefas mais executadas do dia a dia.</w:t>
            </w:r>
          </w:p>
        </w:tc>
      </w:tr>
      <w:tr w:rsidR="008751F1" w14:paraId="4094DF67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4272EC4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39D1BE" w14:textId="77777777" w:rsidR="008751F1" w:rsidRDefault="00BC5B19">
            <w:pPr>
              <w:pStyle w:val="Contedodatabela"/>
              <w:jc w:val="center"/>
            </w:pPr>
            <w:r>
              <w:t>Estoquista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B305D3C" w14:textId="77777777" w:rsidR="008751F1" w:rsidRDefault="00BC5B19">
            <w:pPr>
              <w:pStyle w:val="Contedodatabela"/>
              <w:jc w:val="center"/>
            </w:pPr>
            <w:r>
              <w:t>Solicitar a compra de produtos para reabastecer o estoque, registrar a saída de produtos e categorias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5A056" w14:textId="77777777" w:rsidR="008751F1" w:rsidRDefault="00BC5B19">
            <w:pPr>
              <w:pStyle w:val="Contedodatabela"/>
              <w:jc w:val="center"/>
            </w:pPr>
            <w:r>
              <w:t>Organizar o estoque para que a busca de produtos e análises sejam facilitadas.</w:t>
            </w:r>
          </w:p>
        </w:tc>
      </w:tr>
      <w:tr w:rsidR="008751F1" w14:paraId="5730278C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A4B5C4B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82075F9" w14:textId="77777777" w:rsidR="008751F1" w:rsidRDefault="00BC5B19">
            <w:pPr>
              <w:pStyle w:val="Contedodatabela"/>
              <w:jc w:val="center"/>
            </w:pPr>
            <w:r>
              <w:t>Aux. Contas a pagar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05AAB4D" w14:textId="77777777" w:rsidR="008751F1" w:rsidRDefault="00BC5B19">
            <w:pPr>
              <w:pStyle w:val="Contedodatabela"/>
              <w:jc w:val="center"/>
            </w:pPr>
            <w:r>
              <w:t>Registrar despesas recorrentes (Água, luz, internet, telefone, IPTU, aluguel) e estruturais, gerenciar os lançamentos pendentes de pagamentos, gerar relatório para o controle de gastos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6A5448" w14:textId="77777777" w:rsidR="008751F1" w:rsidRDefault="00BC5B19">
            <w:pPr>
              <w:pStyle w:val="Contedodatabela"/>
              <w:jc w:val="center"/>
            </w:pPr>
            <w:r>
              <w:t>Obter uma melhor organização financeira, de modo a evitar gastos desnecessários e auxiliar o departamento de contabilidade a realizar o controle de caixa.</w:t>
            </w:r>
          </w:p>
        </w:tc>
      </w:tr>
      <w:tr w:rsidR="008751F1" w14:paraId="15249F62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D6A0278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6EDA2EB" w14:textId="77777777" w:rsidR="008751F1" w:rsidRDefault="00BC5B19">
            <w:pPr>
              <w:pStyle w:val="Contedodatabela"/>
              <w:jc w:val="center"/>
            </w:pPr>
            <w:r>
              <w:t>Aux. Compras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58FC572" w14:textId="77777777" w:rsidR="008751F1" w:rsidRDefault="00BC5B19">
            <w:pPr>
              <w:pStyle w:val="Contedodatabela"/>
              <w:jc w:val="center"/>
            </w:pPr>
            <w:r>
              <w:t>Cadastrar fornecedores, consultar a lista de fornecedores parceiros da loja, integrar a minha usabilidade com o setor de contas a pagar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968978" w14:textId="77777777" w:rsidR="008751F1" w:rsidRDefault="00BC5B19">
            <w:pPr>
              <w:pStyle w:val="Contedodatabela"/>
              <w:jc w:val="center"/>
            </w:pPr>
            <w:r>
              <w:t>Facilitar o serviço de reposição de estoque e evitar o desperdício de tempo e serviço.</w:t>
            </w:r>
          </w:p>
        </w:tc>
      </w:tr>
      <w:tr w:rsidR="008751F1" w14:paraId="2277B198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9031D76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78E0DCF" w14:textId="77777777" w:rsidR="008751F1" w:rsidRDefault="00BC5B19">
            <w:pPr>
              <w:pStyle w:val="Contedodatabela"/>
              <w:jc w:val="center"/>
            </w:pPr>
            <w:r>
              <w:t>Cliente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FB4A527" w14:textId="77777777" w:rsidR="008751F1" w:rsidRDefault="00BC5B19">
            <w:pPr>
              <w:pStyle w:val="Contedodatabela"/>
              <w:jc w:val="center"/>
            </w:pPr>
            <w:r>
              <w:t>Agilidade para efetuar minhas compras, efetuar pagamentos via cartão de crédito e parcelar minhas compras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3092AC" w14:textId="77777777" w:rsidR="008751F1" w:rsidRDefault="00BC5B19">
            <w:pPr>
              <w:pStyle w:val="Contedodatabela"/>
              <w:jc w:val="center"/>
            </w:pPr>
            <w:r>
              <w:t>Facilitar o processo de compra para que eu faça isso o mais rápido possível, com diversidade em formas de pagamento com segurança e conveniência.</w:t>
            </w:r>
          </w:p>
        </w:tc>
      </w:tr>
      <w:tr w:rsidR="008751F1" w14:paraId="6D62F1C4" w14:textId="77777777"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E4D747" w14:textId="77777777" w:rsidR="008751F1" w:rsidRDefault="00BC5B19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8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A23AE70" w14:textId="77777777" w:rsidR="008751F1" w:rsidRDefault="00BC5B19">
            <w:pPr>
              <w:pStyle w:val="Contedodatabela"/>
              <w:jc w:val="center"/>
            </w:pPr>
            <w:r>
              <w:t>Gerente</w:t>
            </w:r>
          </w:p>
        </w:tc>
        <w:tc>
          <w:tcPr>
            <w:tcW w:w="3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E7CAE5" w14:textId="77777777" w:rsidR="008751F1" w:rsidRDefault="00BC5B19">
            <w:pPr>
              <w:pStyle w:val="Contedodatabela"/>
              <w:jc w:val="center"/>
            </w:pPr>
            <w:r>
              <w:t>Poder extrair relatórios para analisar finanças, compras e vendas, ter acesso a todos os departamentos da loja.</w:t>
            </w:r>
          </w:p>
        </w:tc>
        <w:tc>
          <w:tcPr>
            <w:tcW w:w="24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5F5C41" w14:textId="77777777" w:rsidR="008751F1" w:rsidRDefault="00BC5B19">
            <w:pPr>
              <w:pStyle w:val="Contedodatabela"/>
              <w:jc w:val="center"/>
            </w:pPr>
            <w:r>
              <w:t>Manter a loja com um alto número de vendas e buscar melhores estratégias de negócio para aumentar a carteira de clientes.</w:t>
            </w:r>
          </w:p>
        </w:tc>
      </w:tr>
    </w:tbl>
    <w:p w14:paraId="07E1E956" w14:textId="77777777" w:rsidR="008751F1" w:rsidRDefault="008751F1"/>
    <w:p w14:paraId="00C148E9" w14:textId="77777777" w:rsidR="008751F1" w:rsidRDefault="00BC5B19">
      <w:r>
        <w:br w:type="page"/>
      </w:r>
    </w:p>
    <w:p w14:paraId="1216BCC2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4" w:name="_Toc119011960"/>
      <w:r>
        <w:rPr>
          <w:rStyle w:val="normaltextrun"/>
        </w:rPr>
        <w:lastRenderedPageBreak/>
        <w:t>REQUISITOS FUNCIONAIS</w:t>
      </w:r>
      <w:r>
        <w:rPr>
          <w:rStyle w:val="eop"/>
        </w:rPr>
        <w:t xml:space="preserve"> E </w:t>
      </w:r>
      <w:r>
        <w:rPr>
          <w:rStyle w:val="normaltextrun"/>
        </w:rPr>
        <w:t>REQUISITOS NÃO FUNCIONAIS</w:t>
      </w:r>
      <w:bookmarkEnd w:id="4"/>
      <w:r>
        <w:rPr>
          <w:rStyle w:val="eop"/>
        </w:rPr>
        <w:t> </w:t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748"/>
        <w:gridCol w:w="748"/>
        <w:gridCol w:w="1165"/>
        <w:gridCol w:w="1574"/>
        <w:gridCol w:w="1411"/>
        <w:gridCol w:w="1664"/>
        <w:gridCol w:w="184"/>
      </w:tblGrid>
      <w:tr w:rsidR="008751F1" w14:paraId="6DBA5561" w14:textId="77777777" w:rsidTr="003D66CC">
        <w:trPr>
          <w:gridAfter w:val="1"/>
          <w:wAfter w:w="184" w:type="dxa"/>
          <w:trHeight w:val="588"/>
        </w:trPr>
        <w:tc>
          <w:tcPr>
            <w:tcW w:w="83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0D54151B" w14:textId="77777777" w:rsidR="008751F1" w:rsidRDefault="00BC5B19">
            <w:pPr>
              <w:pStyle w:val="Contedodatabela"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t>ESPECIFICAÇÃO DE REQUISITOS DO SISTEMA</w:t>
            </w:r>
          </w:p>
        </w:tc>
      </w:tr>
      <w:tr w:rsidR="008751F1" w14:paraId="6B0E2600" w14:textId="77777777" w:rsidTr="003D66CC">
        <w:trPr>
          <w:trHeight w:val="588"/>
        </w:trPr>
        <w:tc>
          <w:tcPr>
            <w:tcW w:w="249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6A6503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1-Cadastro de clientes</w:t>
            </w:r>
          </w:p>
        </w:tc>
        <w:tc>
          <w:tcPr>
            <w:tcW w:w="2739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CB1DC36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07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9DF54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  <w:tc>
          <w:tcPr>
            <w:tcW w:w="184" w:type="dxa"/>
          </w:tcPr>
          <w:p w14:paraId="18D97FF2" w14:textId="77777777" w:rsidR="008751F1" w:rsidRDefault="008751F1">
            <w:pPr>
              <w:widowControl w:val="0"/>
            </w:pPr>
          </w:p>
        </w:tc>
      </w:tr>
      <w:tr w:rsidR="008751F1" w14:paraId="36A13685" w14:textId="77777777" w:rsidTr="003D66CC">
        <w:trPr>
          <w:gridAfter w:val="1"/>
          <w:wAfter w:w="184" w:type="dxa"/>
        </w:trPr>
        <w:tc>
          <w:tcPr>
            <w:tcW w:w="8310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4CBF5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permitir que o usuário faça o cadastro para que seja possível realizar uma venda.</w:t>
            </w:r>
          </w:p>
        </w:tc>
      </w:tr>
      <w:tr w:rsidR="008751F1" w14:paraId="039EE66D" w14:textId="77777777" w:rsidTr="003D66CC">
        <w:trPr>
          <w:gridAfter w:val="1"/>
          <w:wAfter w:w="184" w:type="dxa"/>
        </w:trPr>
        <w:tc>
          <w:tcPr>
            <w:tcW w:w="8310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1B54ED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09ABA8C1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01FAA64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7CA0B5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6D21299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2C45B72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F2E8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  <w:tc>
          <w:tcPr>
            <w:tcW w:w="184" w:type="dxa"/>
          </w:tcPr>
          <w:p w14:paraId="54F9AE97" w14:textId="77777777" w:rsidR="008751F1" w:rsidRDefault="008751F1">
            <w:pPr>
              <w:widowControl w:val="0"/>
            </w:pPr>
          </w:p>
        </w:tc>
      </w:tr>
      <w:tr w:rsidR="008751F1" w14:paraId="3E00A132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1975BC0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.1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4BBDA38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não deve permitir duplicidade de cadastro.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45AF8995" w14:textId="77777777" w:rsidR="008751F1" w:rsidRDefault="00BC5B19">
            <w:pPr>
              <w:widowControl w:val="0"/>
              <w:rPr>
                <w:rFonts w:ascii="Calibri" w:hAnsi="Calibri"/>
              </w:rPr>
            </w:pPr>
            <w:r>
              <w:rPr>
                <w:color w:val="000000"/>
              </w:rPr>
              <w:t>Segurança</w:t>
            </w:r>
          </w:p>
          <w:p w14:paraId="7A3E00E7" w14:textId="77777777" w:rsidR="008751F1" w:rsidRDefault="00BC5B19">
            <w:pPr>
              <w:widowControl w:val="0"/>
              <w:rPr>
                <w:rFonts w:ascii="Calibri" w:hAnsi="Calibri"/>
              </w:rPr>
            </w:pPr>
            <w:r>
              <w:rPr>
                <w:color w:val="000000"/>
              </w:rPr>
              <w:t>Confiabilidade</w:t>
            </w:r>
          </w:p>
          <w:p w14:paraId="37B58DB6" w14:textId="77777777" w:rsidR="008751F1" w:rsidRDefault="008751F1">
            <w:pPr>
              <w:widowControl w:val="0"/>
              <w:jc w:val="both"/>
              <w:rPr>
                <w:rFonts w:ascii="Calibri" w:hAnsi="Calibri"/>
              </w:rPr>
            </w:pP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4B0A594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F002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84" w:type="dxa"/>
          </w:tcPr>
          <w:p w14:paraId="4585EDCD" w14:textId="77777777" w:rsidR="008751F1" w:rsidRDefault="008751F1">
            <w:pPr>
              <w:widowControl w:val="0"/>
            </w:pPr>
          </w:p>
        </w:tc>
      </w:tr>
      <w:tr w:rsidR="008751F1" w14:paraId="19B0A690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3934DF3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.2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C634773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rocesso de gravação do cliente não deve ultrapassar 10 segundos.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47B8C8CA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Desempenho</w:t>
            </w:r>
          </w:p>
          <w:p w14:paraId="16FBC833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Eficiência</w:t>
            </w:r>
          </w:p>
          <w:p w14:paraId="543C05B2" w14:textId="77777777" w:rsidR="008751F1" w:rsidRDefault="008751F1">
            <w:pPr>
              <w:widowControl w:val="0"/>
              <w:jc w:val="both"/>
              <w:rPr>
                <w:rFonts w:ascii="Calibri" w:hAnsi="Calibri"/>
              </w:rPr>
            </w:pP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1DB36E3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7BA5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84" w:type="dxa"/>
          </w:tcPr>
          <w:p w14:paraId="62D4D307" w14:textId="77777777" w:rsidR="008751F1" w:rsidRDefault="008751F1">
            <w:pPr>
              <w:widowControl w:val="0"/>
            </w:pPr>
          </w:p>
        </w:tc>
      </w:tr>
      <w:tr w:rsidR="008751F1" w14:paraId="589FFA9B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28F28ED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.3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C5DE414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proibir a venda sem o cadastro do cliente.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3903D2A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62B4D5B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6A14B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û</w:t>
            </w:r>
          </w:p>
        </w:tc>
        <w:tc>
          <w:tcPr>
            <w:tcW w:w="184" w:type="dxa"/>
          </w:tcPr>
          <w:p w14:paraId="3816AAB7" w14:textId="77777777" w:rsidR="008751F1" w:rsidRDefault="008751F1">
            <w:pPr>
              <w:widowControl w:val="0"/>
            </w:pPr>
          </w:p>
        </w:tc>
      </w:tr>
      <w:tr w:rsidR="008751F1" w14:paraId="0C77ED45" w14:textId="77777777" w:rsidTr="003D66CC">
        <w:trPr>
          <w:gridAfter w:val="1"/>
          <w:wAfter w:w="184" w:type="dxa"/>
        </w:trPr>
        <w:tc>
          <w:tcPr>
            <w:tcW w:w="8310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0C5DFB22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3219E9B7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6FD6201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49A231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28420D0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08FB1BF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D8D3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  <w:tc>
          <w:tcPr>
            <w:tcW w:w="184" w:type="dxa"/>
          </w:tcPr>
          <w:p w14:paraId="19CEEAFF" w14:textId="77777777" w:rsidR="008751F1" w:rsidRDefault="008751F1">
            <w:pPr>
              <w:widowControl w:val="0"/>
            </w:pPr>
          </w:p>
        </w:tc>
      </w:tr>
      <w:tr w:rsidR="008751F1" w14:paraId="4415E807" w14:textId="77777777" w:rsidTr="003D66CC">
        <w:tc>
          <w:tcPr>
            <w:tcW w:w="1748" w:type="dxa"/>
            <w:tcBorders>
              <w:left w:val="single" w:sz="4" w:space="0" w:color="000000"/>
              <w:bottom w:val="single" w:sz="4" w:space="0" w:color="000000"/>
            </w:tcBorders>
          </w:tcPr>
          <w:p w14:paraId="2727EA5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.4</w:t>
            </w:r>
          </w:p>
        </w:tc>
        <w:tc>
          <w:tcPr>
            <w:tcW w:w="191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1561C24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Vendedor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574" w:type="dxa"/>
            <w:tcBorders>
              <w:left w:val="single" w:sz="4" w:space="0" w:color="000000"/>
              <w:bottom w:val="single" w:sz="4" w:space="0" w:color="000000"/>
            </w:tcBorders>
          </w:tcPr>
          <w:p w14:paraId="1F8279AE" w14:textId="77777777" w:rsidR="008751F1" w:rsidRDefault="00BC5B19">
            <w:pPr>
              <w:pStyle w:val="Contedodatabela"/>
            </w:pPr>
            <w:r>
              <w:t>Segurança</w:t>
            </w:r>
          </w:p>
          <w:p w14:paraId="6B82D190" w14:textId="77777777" w:rsidR="008751F1" w:rsidRDefault="00BC5B19">
            <w:pPr>
              <w:pStyle w:val="Contedodatabela"/>
            </w:pPr>
            <w:r>
              <w:t>Confiabilidade</w:t>
            </w:r>
          </w:p>
          <w:p w14:paraId="14AE7AD9" w14:textId="77777777" w:rsidR="008751F1" w:rsidRDefault="008751F1">
            <w:pPr>
              <w:pStyle w:val="Contedodatabela"/>
            </w:pPr>
          </w:p>
        </w:tc>
        <w:tc>
          <w:tcPr>
            <w:tcW w:w="1411" w:type="dxa"/>
            <w:tcBorders>
              <w:left w:val="single" w:sz="4" w:space="0" w:color="000000"/>
              <w:bottom w:val="single" w:sz="4" w:space="0" w:color="000000"/>
            </w:tcBorders>
          </w:tcPr>
          <w:p w14:paraId="04ABA24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6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DA0F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û</w:t>
            </w:r>
            <w:r>
              <w:rPr>
                <w:rFonts w:ascii="Wingdings" w:hAnsi="Wingdings"/>
                <w:color w:val="000000"/>
              </w:rPr>
              <w:br/>
            </w:r>
          </w:p>
        </w:tc>
        <w:tc>
          <w:tcPr>
            <w:tcW w:w="184" w:type="dxa"/>
          </w:tcPr>
          <w:p w14:paraId="3995D4EA" w14:textId="77777777" w:rsidR="008751F1" w:rsidRDefault="008751F1">
            <w:pPr>
              <w:widowControl w:val="0"/>
            </w:pPr>
          </w:p>
        </w:tc>
      </w:tr>
    </w:tbl>
    <w:p w14:paraId="17733846" w14:textId="77777777" w:rsidR="008751F1" w:rsidRDefault="008751F1"/>
    <w:p w14:paraId="3A42A634" w14:textId="77777777" w:rsidR="008751F1" w:rsidRDefault="008751F1"/>
    <w:p w14:paraId="214A81F0" w14:textId="017D2F12" w:rsidR="008751F1" w:rsidRDefault="00BC5B19" w:rsidP="00430401">
      <w:pPr>
        <w:ind w:firstLine="284"/>
      </w:pPr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1A70038D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4267929A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08B38DBB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644F763" w14:textId="60B24108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 xml:space="preserve"> - Forma de pagamento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ED36F87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A4A5D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1D3C6EA1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0FE66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aceitar diferentes formas de pagamentos.</w:t>
            </w:r>
          </w:p>
        </w:tc>
      </w:tr>
      <w:tr w:rsidR="008751F1" w14:paraId="139B0E40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26CD10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29717671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E7E5C8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0B0987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1D6A70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2D2E3E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CFFE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7E905558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0D9A8D8" w14:textId="0A37537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92F0723" w14:textId="77777777" w:rsidR="008751F1" w:rsidRDefault="00BC5B19">
            <w:pPr>
              <w:pStyle w:val="Contedodatabela"/>
            </w:pPr>
            <w:r>
              <w:rPr>
                <w:color w:val="000000"/>
              </w:rPr>
              <w:t xml:space="preserve">A autopeças deve aceitar apenas os cartões </w:t>
            </w:r>
            <w:proofErr w:type="spellStart"/>
            <w:r>
              <w:rPr>
                <w:color w:val="000000"/>
              </w:rPr>
              <w:t>mastercard</w:t>
            </w:r>
            <w:proofErr w:type="spellEnd"/>
            <w:r>
              <w:rPr>
                <w:color w:val="000000"/>
              </w:rPr>
              <w:t>, visa e elo.</w:t>
            </w:r>
          </w:p>
          <w:p w14:paraId="5C31AB0C" w14:textId="77777777" w:rsidR="008751F1" w:rsidRDefault="008751F1">
            <w:pPr>
              <w:widowControl w:val="0"/>
              <w:rPr>
                <w:rFonts w:ascii="Calibri" w:hAnsi="Calibri"/>
                <w:color w:val="000000"/>
              </w:rPr>
            </w:pP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87BCEC9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Segurança</w:t>
            </w:r>
          </w:p>
          <w:p w14:paraId="40B8F6A5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Eficiênc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2DAFB1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EC74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6BCF8EC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2270DBA" w14:textId="587A0863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F465CAE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permitir a extração de uma nota fiscal após o cadastro de uma nova venda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95E5D5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742F090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A1D2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3A9DC65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AA63F77" w14:textId="16C198F6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6DD87E2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Caso a forma de pagamento escolhida for cartão de crédito, deverá ser possível o parcelamento em até 12x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BB29FCD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Confiabilidade</w:t>
            </w:r>
          </w:p>
          <w:p w14:paraId="1EA945E1" w14:textId="77777777" w:rsidR="008751F1" w:rsidRDefault="00BC5B19">
            <w:pPr>
              <w:widowControl w:val="0"/>
            </w:pPr>
            <w:r>
              <w:rPr>
                <w:color w:val="000000"/>
                <w:sz w:val="2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EEA8A6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B633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24DCD958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4678D6FF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6149288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78ABD3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08AB6C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494016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D05F2C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0996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021BCA0C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EA5B56A" w14:textId="0BB28D8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62D7794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Vendedor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9513AF6" w14:textId="77777777" w:rsidR="008751F1" w:rsidRDefault="00BC5B19">
            <w:pPr>
              <w:pStyle w:val="Contedodatabela"/>
            </w:pPr>
            <w:r>
              <w:t>Segurança</w:t>
            </w:r>
          </w:p>
          <w:p w14:paraId="1C4FD32D" w14:textId="77777777" w:rsidR="008751F1" w:rsidRDefault="00BC5B19">
            <w:pPr>
              <w:pStyle w:val="Contedodatabela"/>
            </w:pPr>
            <w:r>
              <w:t>Confiabilidade</w:t>
            </w:r>
          </w:p>
          <w:p w14:paraId="3D6516BA" w14:textId="77777777" w:rsidR="008751F1" w:rsidRDefault="008751F1">
            <w:pPr>
              <w:pStyle w:val="Contedodatabela"/>
            </w:pP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A25ABF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23C9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</w:tbl>
    <w:p w14:paraId="7F22E9A0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6237F79A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796992F7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47247410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822C21D" w14:textId="1FFC9873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 xml:space="preserve"> – Cadastro de funcionários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87D8CFC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9646BC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02082978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55484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permitir o cadastro de funcionários da autopeças.</w:t>
            </w:r>
          </w:p>
        </w:tc>
      </w:tr>
      <w:tr w:rsidR="008751F1" w14:paraId="37105CE8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E2B881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2697DD3F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9C9018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F4B87C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FA5D0C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7479F0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D0B5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21672AF1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B0F83EB" w14:textId="6896F34D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D449389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gerente do local pode efetuar cadastro de funcionári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ADC94F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B4C537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A3CB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302E753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DE734D3" w14:textId="6FB9B2D1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9E22AE3" w14:textId="73A4DF69" w:rsidR="008751F1" w:rsidRDefault="000075C3">
            <w:pPr>
              <w:pStyle w:val="Contedodatabela"/>
              <w:rPr>
                <w:rFonts w:ascii="Calibri" w:hAnsi="Calibri"/>
                <w:color w:val="000000"/>
              </w:rPr>
            </w:pPr>
            <w:r w:rsidRPr="000075C3">
              <w:rPr>
                <w:rFonts w:ascii="Calibri" w:hAnsi="Calibri"/>
                <w:color w:val="000000"/>
              </w:rPr>
              <w:t>O login é uma chave única, portanto não poderá ser repetido o valor no banco de dados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494350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74C45E2E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E13E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3BAB95B5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154635B" w14:textId="2BB13C22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D744465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opção de cadastro de funcionários só deve aparecer para os usuários com o perfil Gerente ou RH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070A23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C0C274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BCAB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19C545FB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409B1D71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4C31EF07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01A5E1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E97684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218824D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7EF9222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0A6F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1589BD5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2ABBA35" w14:textId="0394EB06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11354DB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Gerente</w:t>
            </w:r>
            <w:r>
              <w:rPr>
                <w:color w:val="000000"/>
              </w:rPr>
              <w:br/>
              <w:t>2. RH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DAB019D" w14:textId="77777777" w:rsidR="008751F1" w:rsidRDefault="00BC5B19">
            <w:pPr>
              <w:pStyle w:val="Contedodatabela"/>
            </w:pPr>
            <w:r>
              <w:t>Segurança</w:t>
            </w:r>
          </w:p>
          <w:p w14:paraId="0469DCC0" w14:textId="77777777" w:rsidR="008751F1" w:rsidRDefault="00BC5B19">
            <w:pPr>
              <w:pStyle w:val="Contedodatabela"/>
            </w:pPr>
            <w:r>
              <w:t>Confiabilidade</w:t>
            </w:r>
          </w:p>
          <w:p w14:paraId="6C46623A" w14:textId="77777777" w:rsidR="008751F1" w:rsidRDefault="008751F1">
            <w:pPr>
              <w:pStyle w:val="Contedodatabela"/>
            </w:pP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33338E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B4DF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60327612" w14:textId="77777777" w:rsidR="008751F1" w:rsidRDefault="008751F1"/>
    <w:p w14:paraId="0AE86FDA" w14:textId="77777777" w:rsidR="008751F1" w:rsidRDefault="008751F1"/>
    <w:p w14:paraId="1217B379" w14:textId="77777777" w:rsidR="008751F1" w:rsidRDefault="008751F1"/>
    <w:p w14:paraId="324CE20E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035D98D4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4A88F64C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112E0AAC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8BCC0FA" w14:textId="09777F5F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 xml:space="preserve"> - Dados Cadastrais de Funcionário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C4406FE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D25C1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212D6112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C2CBF" w14:textId="12DCEF8F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solicitar todos os dados básicos de cadastro como: Nome completo, CPF, Telefone/celular, E-mail, Endereço e Data de Nascimento.</w:t>
            </w:r>
          </w:p>
        </w:tc>
      </w:tr>
      <w:tr w:rsidR="008751F1" w14:paraId="2A5A24D3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4F1C68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5416F649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F438F3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DD90AC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A7FC5D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22D6B15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EFCD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6FEE74DF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FF3261D" w14:textId="5D1C704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E09E6F8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tela deve ser de simples entendimento para o usuário que está fazendo o cadastr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CEEC06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Interface</w:t>
            </w:r>
            <w:r>
              <w:rPr>
                <w:color w:val="000000"/>
              </w:rPr>
              <w:br/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E577F6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EE89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15769AE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A0684CD" w14:textId="2B59210D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72174A1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tela de cadastro deve possuir um botão para cancelar o cadastro do funcionári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9841B4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  <w:r>
              <w:rPr>
                <w:color w:val="000000"/>
              </w:rPr>
              <w:br/>
              <w:t>Implementaçã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C16737E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96B5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64C2AAAC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2225F27" w14:textId="161FB6A0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BA9019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penas alguns dados devem ser obrigatórios, não todos (E-mail, telefone/celular não devem ser obrigatórios.)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DAF781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F9FFB8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141B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60E9DCEA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1B1A743C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1C211F9F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6CCE2E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D29DFA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A770AA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3E066A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E370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43EC1D4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DC6CCB6" w14:textId="7F2E7929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EA83391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cancelar o cadastro caso ocorra algum err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5CF0629" w14:textId="77777777" w:rsidR="008751F1" w:rsidRDefault="00BC5B19">
            <w:pPr>
              <w:pStyle w:val="Contedodatabela"/>
            </w:pPr>
            <w:r>
              <w:t>Segurança</w:t>
            </w:r>
            <w:r>
              <w:br/>
              <w:t>Confiabilidade</w:t>
            </w:r>
          </w:p>
          <w:p w14:paraId="522C2D7B" w14:textId="77777777" w:rsidR="008751F1" w:rsidRDefault="008751F1">
            <w:pPr>
              <w:widowControl w:val="0"/>
              <w:rPr>
                <w:rFonts w:ascii="Calibri" w:hAnsi="Calibri"/>
                <w:color w:val="000000"/>
                <w:sz w:val="20"/>
              </w:rPr>
            </w:pP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3D9B8AE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E9B6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542CE1DF" w14:textId="77777777" w:rsidR="008751F1" w:rsidRDefault="008751F1"/>
    <w:p w14:paraId="58E20C1D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21FA9E10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72F7A826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0E5BCC1B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68E80CA" w14:textId="39B9C9D0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 xml:space="preserve"> - Controle de estoque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3EF88F8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6665CA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2B0B5EA5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1D37D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rá possibilitar que o responsável pelo estoque registre novas compras de produto;</w:t>
            </w:r>
          </w:p>
        </w:tc>
      </w:tr>
      <w:tr w:rsidR="008751F1" w14:paraId="5927B6AE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E3A99B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02AD8D8A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639809D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ABEC57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3AA34D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3B9979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A196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304AAC67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71BAA0B" w14:textId="75F0C50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B5749B4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s usuários com perfil de Estoquista pode acessar a tela de compra de produt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EB369D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  <w:r>
              <w:rPr>
                <w:color w:val="000000"/>
              </w:rPr>
              <w:br/>
              <w:t>Funciona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3F022B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0968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4CA12535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BC4C795" w14:textId="593A34B8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72962A5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ter um controle automático de saída de produtos ao gerar uma venda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9B9FA4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EC45C2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0FC0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3F3B4BA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D1D307A" w14:textId="4E1A228B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3D9AA70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estoquista só pode alterar produtos com a autorização do gerente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06C56A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274598A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A019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7463D04A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57690EA6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3812EC2B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43AACD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A061EB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7D4D4B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AF1CEA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1591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395ADE4A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8FB0549" w14:textId="747D5DBE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6106AF4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Estoquista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87F87B1" w14:textId="77777777" w:rsidR="008751F1" w:rsidRDefault="00BC5B19">
            <w:pPr>
              <w:pStyle w:val="Contedodatabela"/>
            </w:pPr>
            <w:r>
              <w:t>Segurança</w:t>
            </w:r>
            <w:r>
              <w:br/>
              <w:t>Confiabilidade</w:t>
            </w:r>
          </w:p>
          <w:p w14:paraId="2F857B07" w14:textId="77777777" w:rsidR="008751F1" w:rsidRDefault="008751F1">
            <w:pPr>
              <w:widowControl w:val="0"/>
              <w:rPr>
                <w:rFonts w:ascii="Calibri" w:hAnsi="Calibri"/>
                <w:color w:val="000000"/>
                <w:sz w:val="20"/>
              </w:rPr>
            </w:pP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2ECD7A5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AF0F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6E0E9D50" w14:textId="77777777" w:rsidR="008751F1" w:rsidRDefault="008751F1"/>
    <w:p w14:paraId="41B5FD80" w14:textId="77777777" w:rsidR="008751F1" w:rsidRDefault="008751F1"/>
    <w:p w14:paraId="7DCADFA7" w14:textId="77777777" w:rsidR="008751F1" w:rsidRDefault="008751F1"/>
    <w:p w14:paraId="6AF306CC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4C10BA43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0858A724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4B89C5DF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8C6804C" w14:textId="1704A4DC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 xml:space="preserve"> – Extração de relatórios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234A2ED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5B243B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5B126DF5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8DF10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disponibilizar uma funcionalidade de emissão de relatórios da empresa ao administrador/gerente.</w:t>
            </w:r>
          </w:p>
        </w:tc>
      </w:tr>
      <w:tr w:rsidR="008751F1" w14:paraId="4AF721AB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D1147A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4EA11B85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5D37FF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DE07D8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83C34E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8C656B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A5BC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25248ACB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5A998F5" w14:textId="1DA2DFAB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65DA81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perfil de gerente pode ter acesso ao relatório via sistema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206B0A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5B3F44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DFF3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4A9F2DA3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5ED4EDD" w14:textId="1058758E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BF721D7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relatório pode ser gerado em PDF (com informações resumidas) ou em Excel (Informações detalhadas)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2DA1FB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  <w:r>
              <w:rPr>
                <w:color w:val="000000"/>
              </w:rPr>
              <w:br/>
              <w:t>Eficiência</w:t>
            </w:r>
            <w:r>
              <w:rPr>
                <w:color w:val="000000"/>
              </w:rPr>
              <w:br/>
              <w:t>Implementaçã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5000EB2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07A4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500D2121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7A6A320" w14:textId="708CA2D6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ECCE575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tempo de impressão do relatório não deve ultrapassar 20 segund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58B836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43C243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51A42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40825267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22BCCFF3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2E373E7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62A00AF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0D08B0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B717BD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BA8656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6339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0CA95FA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865388D" w14:textId="37F3B914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E37255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24A0ED60" w14:textId="77777777" w:rsidR="008751F1" w:rsidRDefault="00BC5B19">
            <w:pPr>
              <w:pStyle w:val="Contedodatabela"/>
              <w:jc w:val="center"/>
              <w:rPr>
                <w:rFonts w:ascii="Calibri" w:hAnsi="Calibri"/>
              </w:rPr>
            </w:pPr>
            <w:r>
              <w:rPr>
                <w:color w:val="000000"/>
                <w:sz w:val="20"/>
              </w:rPr>
              <w:t>Segurança</w:t>
            </w:r>
            <w:r>
              <w:rPr>
                <w:color w:val="000000"/>
                <w:sz w:val="20"/>
              </w:rPr>
              <w:br/>
              <w:t>Confiabi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CBF4322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F3F39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58C82DE3" w14:textId="77777777" w:rsidR="008751F1" w:rsidRDefault="008751F1"/>
    <w:p w14:paraId="3F9EAE20" w14:textId="08C6164D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7C120A64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458AE222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22109CA1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B258893" w14:textId="2ECE86FD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 xml:space="preserve"> - Consulta de estoque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9F55F1F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EFB6E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5842B410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59504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possuir uma tela para consulta de produtos disponíveis em estoque;</w:t>
            </w:r>
          </w:p>
        </w:tc>
      </w:tr>
      <w:tr w:rsidR="008751F1" w14:paraId="092D9C47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2029C2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650896CB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5D0F8E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CEA919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DDFFA2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48BF7F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4A41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5C8D0F4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58DD4AC" w14:textId="35154D4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D2485AD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usuários com permissão podem ter acesso a tela de produt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D292AB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2F58ABD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5063B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150D917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A90DF35" w14:textId="3E6CAD52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2CFACC1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sistema deve ser fácil de usar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42319F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Usabi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1A7046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F97D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3683A2B1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5A513DC" w14:textId="7F210E31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8F7A3DC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inserção/alteração de produtos deve ser rápida. [10 Segundos]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F55E69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D7C2D7C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9C6F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266CB89A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73051E6A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4319991C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3F2BB9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0213934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405FB8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349084F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9539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7C0BCF18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813904D" w14:textId="2525138D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7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193BE9A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Estoquista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C03F19D" w14:textId="77777777" w:rsidR="008751F1" w:rsidRDefault="00BC5B19">
            <w:pPr>
              <w:pStyle w:val="Contedodatabela"/>
              <w:jc w:val="center"/>
            </w:pPr>
            <w:r>
              <w:t>Segurança</w:t>
            </w:r>
          </w:p>
          <w:p w14:paraId="0E58DB72" w14:textId="77777777" w:rsidR="008751F1" w:rsidRDefault="00BC5B19">
            <w:pPr>
              <w:pStyle w:val="Contedodatabela"/>
              <w:jc w:val="center"/>
            </w:pPr>
            <w:r>
              <w:t>Confiabilidad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1E75BDD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BF0A6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6C14C4CD" w14:textId="77777777" w:rsidR="008751F1" w:rsidRDefault="008751F1"/>
    <w:p w14:paraId="73CEDAB0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596"/>
        <w:gridCol w:w="54"/>
        <w:gridCol w:w="1995"/>
        <w:gridCol w:w="281"/>
        <w:gridCol w:w="1342"/>
        <w:gridCol w:w="185"/>
        <w:gridCol w:w="1269"/>
        <w:gridCol w:w="1772"/>
      </w:tblGrid>
      <w:tr w:rsidR="008751F1" w14:paraId="1C1AB3E5" w14:textId="77777777" w:rsidTr="0022514F">
        <w:trPr>
          <w:trHeight w:val="588"/>
        </w:trPr>
        <w:tc>
          <w:tcPr>
            <w:tcW w:w="849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61A899A2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58C8AA58" w14:textId="77777777" w:rsidTr="0022514F">
        <w:trPr>
          <w:trHeight w:val="588"/>
        </w:trPr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47741C14" w14:textId="079EFC7F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 xml:space="preserve"> - Identificação de Produtos.</w:t>
            </w:r>
          </w:p>
        </w:tc>
        <w:tc>
          <w:tcPr>
            <w:tcW w:w="3857" w:type="dxa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C65F478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041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608B30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051472B3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BE031" w14:textId="086F99DB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 xml:space="preserve">Descrição: O sistema deve manter um padrão </w:t>
            </w:r>
            <w:r w:rsidR="00430401">
              <w:rPr>
                <w:b/>
                <w:color w:val="FF0000"/>
              </w:rPr>
              <w:t>de fácil</w:t>
            </w:r>
            <w:r>
              <w:rPr>
                <w:b/>
                <w:color w:val="FF0000"/>
              </w:rPr>
              <w:t xml:space="preserve"> identificação e localização de produto.</w:t>
            </w:r>
          </w:p>
        </w:tc>
      </w:tr>
      <w:tr w:rsidR="008751F1" w14:paraId="784425CB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C80E7A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31A2E4EF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696AD00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1BCBE4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0DC295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192AEB5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412D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6882A7E0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51357077" w14:textId="139A17C5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A2859F1" w14:textId="0C18FA44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Cada produto presente no estoque deve conter suas informações/características e adotar o uso do SKU seguindo o modelo:</w:t>
            </w:r>
            <w:r>
              <w:rPr>
                <w:color w:val="000000"/>
              </w:rPr>
              <w:br/>
              <w:t>CM-12345678 | CM: Categoria Mecânica.</w:t>
            </w:r>
            <w:r>
              <w:rPr>
                <w:color w:val="000000"/>
              </w:rPr>
              <w:br/>
              <w:t>CE-12345678 | CE: Categoria Elétrica.</w:t>
            </w:r>
            <w:r>
              <w:rPr>
                <w:color w:val="000000"/>
              </w:rPr>
              <w:br/>
              <w:t xml:space="preserve">CA-12345678 | </w:t>
            </w:r>
            <w:r w:rsidR="00430401">
              <w:rPr>
                <w:color w:val="000000"/>
              </w:rPr>
              <w:t>CA:</w:t>
            </w:r>
            <w:r>
              <w:rPr>
                <w:color w:val="000000"/>
              </w:rPr>
              <w:t xml:space="preserve"> Categoria Acessório.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90F201B" w14:textId="77777777" w:rsidR="008751F1" w:rsidRDefault="00BC5B19">
            <w:pPr>
              <w:pStyle w:val="Contedodatabela"/>
              <w:jc w:val="center"/>
            </w:pPr>
            <w:r>
              <w:t>Interface</w:t>
            </w:r>
          </w:p>
          <w:p w14:paraId="644F966E" w14:textId="77777777" w:rsidR="008751F1" w:rsidRDefault="00BC5B19">
            <w:pPr>
              <w:pStyle w:val="Contedodatabela"/>
              <w:jc w:val="center"/>
            </w:pPr>
            <w:r>
              <w:t>Desempenho</w:t>
            </w:r>
          </w:p>
          <w:p w14:paraId="5C4AE602" w14:textId="77777777" w:rsidR="008751F1" w:rsidRDefault="008751F1">
            <w:pPr>
              <w:pStyle w:val="Contedodatabela"/>
              <w:jc w:val="center"/>
            </w:pP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4066B1B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CB54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402E4964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776F22B9" w14:textId="335E4909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>.2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D94180D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usuários com permissão pode alterar as informações de produtos.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56BACE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7ED3D47A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B5AFC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3CCC2CB5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4AC264FB" w14:textId="0A9FFC64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>.3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EA8E15B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estoquista deve justificar a alteração feita no produto ao gerente.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FDA105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7BB0A60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D3F2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34163DA4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7FDBF36B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236AA6C1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54479A7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9FD918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FC5FBF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1960AEA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8972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4437A9F4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4D8C04D1" w14:textId="26894E26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8</w:t>
            </w:r>
            <w:r>
              <w:rPr>
                <w:b/>
                <w:color w:val="000000"/>
              </w:rPr>
              <w:t>.4</w:t>
            </w:r>
          </w:p>
        </w:tc>
        <w:tc>
          <w:tcPr>
            <w:tcW w:w="233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FA1A371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Estoquista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52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707CD8A" w14:textId="77777777" w:rsidR="008751F1" w:rsidRDefault="00BC5B19">
            <w:pPr>
              <w:pStyle w:val="Contedodatabela"/>
              <w:jc w:val="center"/>
            </w:pPr>
            <w:r>
              <w:t>Segurança</w:t>
            </w:r>
          </w:p>
          <w:p w14:paraId="1164F669" w14:textId="77777777" w:rsidR="008751F1" w:rsidRDefault="00BC5B19">
            <w:pPr>
              <w:pStyle w:val="Contedodatabela"/>
              <w:jc w:val="center"/>
            </w:pPr>
            <w:r>
              <w:t>Confiabilidade</w:t>
            </w:r>
          </w:p>
          <w:p w14:paraId="694DD45D" w14:textId="77777777" w:rsidR="008751F1" w:rsidRDefault="008751F1">
            <w:pPr>
              <w:pStyle w:val="Contedodatabela"/>
              <w:jc w:val="center"/>
            </w:pPr>
          </w:p>
        </w:tc>
        <w:tc>
          <w:tcPr>
            <w:tcW w:w="1269" w:type="dxa"/>
            <w:tcBorders>
              <w:left w:val="single" w:sz="4" w:space="0" w:color="000000"/>
              <w:bottom w:val="single" w:sz="4" w:space="0" w:color="000000"/>
            </w:tcBorders>
          </w:tcPr>
          <w:p w14:paraId="69D8D2CB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B9BE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12699AC9" w14:textId="77777777" w:rsidTr="0022514F">
        <w:trPr>
          <w:trHeight w:val="588"/>
        </w:trPr>
        <w:tc>
          <w:tcPr>
            <w:tcW w:w="849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267FDDB8" w14:textId="77777777" w:rsidR="008751F1" w:rsidRDefault="00BC5B19">
            <w:pPr>
              <w:pStyle w:val="Contedodatabela"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5A92C5D7" w14:textId="77777777" w:rsidTr="0022514F">
        <w:trPr>
          <w:trHeight w:val="588"/>
        </w:trPr>
        <w:tc>
          <w:tcPr>
            <w:tcW w:w="165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863DAAC" w14:textId="5C015FAB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9</w:t>
            </w:r>
            <w:r>
              <w:rPr>
                <w:b/>
                <w:color w:val="000000"/>
              </w:rPr>
              <w:t xml:space="preserve"> </w:t>
            </w:r>
            <w:r w:rsidR="0022514F">
              <w:rPr>
                <w:b/>
                <w:color w:val="000000"/>
              </w:rPr>
              <w:t>–</w:t>
            </w:r>
            <w:r>
              <w:rPr>
                <w:b/>
                <w:color w:val="000000"/>
              </w:rPr>
              <w:t xml:space="preserve"> </w:t>
            </w:r>
            <w:r w:rsidR="0022514F">
              <w:rPr>
                <w:b/>
                <w:color w:val="000000"/>
              </w:rPr>
              <w:t>Movimentações financeiras</w:t>
            </w:r>
          </w:p>
        </w:tc>
        <w:tc>
          <w:tcPr>
            <w:tcW w:w="3618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9C8E788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26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70761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202E1F4B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CAC63" w14:textId="01BE0B5D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</w:t>
            </w:r>
            <w:r w:rsidR="0022514F">
              <w:rPr>
                <w:b/>
                <w:color w:val="FF0000"/>
              </w:rPr>
              <w:t xml:space="preserve"> O sistema deve possuir uma tela de registros financeiros, tanto recebimento quanto pagamentos efetuados pela autopeças</w:t>
            </w:r>
            <w:r>
              <w:rPr>
                <w:b/>
                <w:color w:val="FF0000"/>
              </w:rPr>
              <w:t>.</w:t>
            </w:r>
          </w:p>
        </w:tc>
      </w:tr>
      <w:tr w:rsidR="008751F1" w14:paraId="752EF3DF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473451B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6EAF101C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254EB4C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7797554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997053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1AFBF7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0D95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20D2BFF7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4D09E7C6" w14:textId="2552CE4D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9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100D7C76" w14:textId="79E4295B" w:rsidR="008751F1" w:rsidRDefault="0022514F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usuário qualificado pode ter acesso a tela que contém esses registros.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06C731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B870F7F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A3727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22514F" w14:paraId="2A837485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501B36AE" w14:textId="6D423466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9.2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F0D83C8" w14:textId="2754ECB0" w:rsidR="0022514F" w:rsidRDefault="0022514F" w:rsidP="0022514F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s registros financeiros não podem ser apagados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4856FF1" w14:textId="7858B062" w:rsidR="0022514F" w:rsidRDefault="0022514F" w:rsidP="0022514F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E2433B1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FB730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22514F" w14:paraId="1471F093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1019E21E" w14:textId="4BBBBA7C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9.3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C045D88" w14:textId="63611DA2" w:rsidR="0022514F" w:rsidRDefault="0022514F" w:rsidP="0022514F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 tela de registros financeiros deve possuir um filtro para melhor organização.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E8512EE" w14:textId="12D4258B" w:rsidR="0022514F" w:rsidRDefault="0022514F" w:rsidP="0022514F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Interface</w:t>
            </w:r>
            <w:r>
              <w:rPr>
                <w:color w:val="000000"/>
              </w:rPr>
              <w:br/>
              <w:t>Persistênci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2341D36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177E9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22514F" w14:paraId="5DBC60FD" w14:textId="77777777" w:rsidTr="0022514F">
        <w:tc>
          <w:tcPr>
            <w:tcW w:w="8494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72270374" w14:textId="77777777" w:rsidR="0022514F" w:rsidRDefault="0022514F" w:rsidP="0022514F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22514F" w14:paraId="6FFEF573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1EE1C0D3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5AF1C3E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DB5C34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F6CFD06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3A99F" w14:textId="77777777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22514F" w14:paraId="476AA757" w14:textId="77777777" w:rsidTr="0022514F">
        <w:tc>
          <w:tcPr>
            <w:tcW w:w="1596" w:type="dxa"/>
            <w:tcBorders>
              <w:left w:val="single" w:sz="4" w:space="0" w:color="000000"/>
              <w:bottom w:val="single" w:sz="4" w:space="0" w:color="000000"/>
            </w:tcBorders>
          </w:tcPr>
          <w:p w14:paraId="231B41EE" w14:textId="72F61051" w:rsidR="0022514F" w:rsidRDefault="0022514F" w:rsidP="0022514F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9.4</w:t>
            </w:r>
          </w:p>
        </w:tc>
        <w:tc>
          <w:tcPr>
            <w:tcW w:w="204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7BD0952" w14:textId="007361BF" w:rsidR="0022514F" w:rsidRDefault="0022514F" w:rsidP="0022514F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Financeiro</w:t>
            </w:r>
            <w:r>
              <w:rPr>
                <w:color w:val="000000"/>
              </w:rPr>
              <w:br/>
              <w:t>2. Gerente</w:t>
            </w:r>
          </w:p>
        </w:tc>
        <w:tc>
          <w:tcPr>
            <w:tcW w:w="162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A1B8207" w14:textId="77777777" w:rsidR="0022514F" w:rsidRDefault="0022514F" w:rsidP="0022514F">
            <w:pPr>
              <w:pStyle w:val="Contedodatabela"/>
            </w:pPr>
            <w:r>
              <w:t>Segurança</w:t>
            </w:r>
          </w:p>
          <w:p w14:paraId="6C582E51" w14:textId="77777777" w:rsidR="0022514F" w:rsidRDefault="0022514F" w:rsidP="0022514F">
            <w:pPr>
              <w:pStyle w:val="Contedodatabela"/>
            </w:pPr>
            <w:r>
              <w:t>Confiabilidade</w:t>
            </w:r>
          </w:p>
          <w:p w14:paraId="0DF5C939" w14:textId="77777777" w:rsidR="0022514F" w:rsidRDefault="0022514F" w:rsidP="0022514F">
            <w:pPr>
              <w:pStyle w:val="Contedodatabela"/>
            </w:pPr>
          </w:p>
        </w:tc>
        <w:tc>
          <w:tcPr>
            <w:tcW w:w="1454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935437C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AB33A" w14:textId="77777777" w:rsidR="0022514F" w:rsidRDefault="0022514F" w:rsidP="0022514F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61A28467" w14:textId="77777777" w:rsidR="008751F1" w:rsidRDefault="008751F1"/>
    <w:p w14:paraId="32BE4E6B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43A718A8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49D32108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37068723" w14:textId="77777777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7C69BC52" w14:textId="7D45853C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10</w:t>
            </w:r>
            <w:r>
              <w:rPr>
                <w:b/>
                <w:color w:val="000000"/>
              </w:rPr>
              <w:t xml:space="preserve"> - Controle de pedidos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6A8714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CFCAF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5EB0F486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B2116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rá disponibilizar ao usuário qualificado um relatório com todos os pedidos feitos com informações de valor, data de pedido para controle de gastos.</w:t>
            </w:r>
          </w:p>
        </w:tc>
      </w:tr>
      <w:tr w:rsidR="008751F1" w14:paraId="658F86AE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5A1A6F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079FA554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E2EB47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0CD878D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7D61C0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BFD9F9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0516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4E79D1C8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129630E1" w14:textId="45F25B5F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</w:t>
            </w:r>
            <w:r w:rsidR="00430401">
              <w:rPr>
                <w:b/>
                <w:color w:val="000000"/>
              </w:rPr>
              <w:t>10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6DDE568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usuário qualificado pode ter acesso a tela que contém esse relatóri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29B68D11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B4E873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5174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7A0CF522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3271D646" w14:textId="30466A18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0</w:t>
            </w:r>
            <w:r w:rsidR="00BC5B19"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436157E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relatório pode ser gerado em PDF (com informações resumidas) ou em Excel (Informações detalhadas)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39E3695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Funcionalidade</w:t>
            </w:r>
            <w:r>
              <w:rPr>
                <w:color w:val="000000"/>
              </w:rPr>
              <w:br/>
              <w:t>Eficiência</w:t>
            </w:r>
            <w:r>
              <w:rPr>
                <w:color w:val="000000"/>
              </w:rPr>
              <w:br/>
              <w:t>Implementaçã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44D6EB8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D7E8F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2D3565AD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E251A9A" w14:textId="5A7EC486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0</w:t>
            </w:r>
            <w:r w:rsidR="00BC5B19"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507A6C85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relatório deve ser gerado em menos de 20 segundo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3A21DB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Desempenho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7D5A7819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E6500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7D5B20E9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748A6BEC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72A55C30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2C0A854E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AA8C22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272D0A37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05EDB4BA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B07C2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4CAAC73E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CCE9EEA" w14:textId="46DB3A0B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0</w:t>
            </w:r>
            <w:r w:rsidR="00BC5B19"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DB34C0E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interface do relatório deve ser de fácil visualiza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52796EC8" w14:textId="77777777" w:rsidR="008751F1" w:rsidRDefault="00BC5B19">
            <w:pPr>
              <w:pStyle w:val="Contedodatabela"/>
              <w:jc w:val="center"/>
              <w:rPr>
                <w:rFonts w:ascii="Calibri" w:hAnsi="Calibri"/>
              </w:rPr>
            </w:pPr>
            <w:r>
              <w:rPr>
                <w:color w:val="000000"/>
                <w:sz w:val="20"/>
              </w:rPr>
              <w:t>Interface</w:t>
            </w:r>
            <w:r>
              <w:rPr>
                <w:color w:val="000000"/>
                <w:sz w:val="20"/>
              </w:rPr>
              <w:br/>
              <w:t>Persistênc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79BC341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E4ADC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4EAA6FE3" w14:textId="77777777" w:rsidR="008751F1" w:rsidRDefault="008751F1"/>
    <w:p w14:paraId="7B93338C" w14:textId="77777777" w:rsidR="008751F1" w:rsidRDefault="00BC5B19">
      <w:r>
        <w:br w:type="page"/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672"/>
        <w:gridCol w:w="1973"/>
        <w:gridCol w:w="1623"/>
        <w:gridCol w:w="1454"/>
        <w:gridCol w:w="1772"/>
      </w:tblGrid>
      <w:tr w:rsidR="008751F1" w14:paraId="433F41D6" w14:textId="77777777">
        <w:trPr>
          <w:trHeight w:val="588"/>
        </w:trPr>
        <w:tc>
          <w:tcPr>
            <w:tcW w:w="850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1D41A"/>
          </w:tcPr>
          <w:p w14:paraId="592D8B20" w14:textId="77777777" w:rsidR="008751F1" w:rsidRDefault="00BC5B19">
            <w:pPr>
              <w:pStyle w:val="Contedodatabela"/>
              <w:pageBreakBefore/>
              <w:jc w:val="center"/>
              <w:rPr>
                <w:rFonts w:ascii="Arial" w:hAnsi="Arial"/>
                <w:b/>
                <w:color w:val="000000"/>
                <w:sz w:val="24"/>
              </w:rPr>
            </w:pPr>
            <w:r>
              <w:rPr>
                <w:rFonts w:ascii="Arial" w:hAnsi="Arial"/>
                <w:b/>
                <w:color w:val="000000"/>
                <w:sz w:val="24"/>
              </w:rPr>
              <w:lastRenderedPageBreak/>
              <w:t>ESPECIFICAÇÃO DE REQUISITOS DO SISTEMA</w:t>
            </w:r>
          </w:p>
        </w:tc>
      </w:tr>
      <w:tr w:rsidR="008751F1" w14:paraId="07399D5F" w14:textId="77777777" w:rsidTr="00B129A6">
        <w:trPr>
          <w:trHeight w:val="588"/>
        </w:trPr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6CCD8834" w14:textId="17A0493B" w:rsidR="008751F1" w:rsidRDefault="00BC5B19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F</w:t>
            </w:r>
            <w:r w:rsidR="00430401">
              <w:rPr>
                <w:b/>
                <w:color w:val="000000"/>
              </w:rPr>
              <w:t>11</w:t>
            </w:r>
            <w:r>
              <w:rPr>
                <w:b/>
                <w:color w:val="000000"/>
              </w:rPr>
              <w:t xml:space="preserve"> - Cadastro de fornecedores</w:t>
            </w:r>
          </w:p>
        </w:tc>
        <w:tc>
          <w:tcPr>
            <w:tcW w:w="360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EF2E73" w14:textId="77777777" w:rsidR="008751F1" w:rsidRDefault="00BC5B19" w:rsidP="00B129A6">
            <w:pPr>
              <w:pStyle w:val="Contedodatabela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culto ()</w:t>
            </w:r>
          </w:p>
        </w:tc>
        <w:tc>
          <w:tcPr>
            <w:tcW w:w="32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5B97C" w14:textId="77777777" w:rsidR="008751F1" w:rsidRDefault="00BC5B19">
            <w:pPr>
              <w:pStyle w:val="Contedodatabela"/>
              <w:jc w:val="both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Evidente (x)</w:t>
            </w:r>
          </w:p>
        </w:tc>
      </w:tr>
      <w:tr w:rsidR="008751F1" w14:paraId="4B83D49E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6F863" w14:textId="77777777" w:rsidR="008751F1" w:rsidRDefault="00BC5B19">
            <w:pPr>
              <w:pStyle w:val="Contedodatabela"/>
              <w:rPr>
                <w:rFonts w:ascii="Calibri" w:hAnsi="Calibri"/>
                <w:b/>
                <w:color w:val="FF0000"/>
              </w:rPr>
            </w:pPr>
            <w:r>
              <w:rPr>
                <w:b/>
                <w:color w:val="FF0000"/>
              </w:rPr>
              <w:t>Descrição: O sistema deve permitir o cadastro de fornecedores á autopeças.</w:t>
            </w:r>
          </w:p>
        </w:tc>
      </w:tr>
      <w:tr w:rsidR="008751F1" w14:paraId="2C8A3EEC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B80856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quisitos Não Funcionais</w:t>
            </w:r>
          </w:p>
        </w:tc>
      </w:tr>
      <w:tr w:rsidR="008751F1" w14:paraId="4B2CBC68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4E9CA54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6A7E2BF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569E7B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AEB45C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0A528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7A6E518F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0E44C98F" w14:textId="2CE2CD3A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</w:t>
            </w:r>
            <w:r w:rsidR="00430401">
              <w:rPr>
                <w:b/>
                <w:color w:val="000000"/>
              </w:rPr>
              <w:t>1</w:t>
            </w:r>
            <w:r>
              <w:rPr>
                <w:b/>
                <w:color w:val="000000"/>
              </w:rPr>
              <w:t>.1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7FF53C60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omente o usuário qualificado pode ter acesso a tela de cadastro de fornecedores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7E1A2F60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4D98637F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DCF15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  <w:tr w:rsidR="008751F1" w14:paraId="12801DA4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753BE198" w14:textId="2FF64133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1</w:t>
            </w:r>
            <w:r w:rsidR="00BC5B19">
              <w:rPr>
                <w:b/>
                <w:color w:val="000000"/>
              </w:rPr>
              <w:t>.2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154A6DCC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Cadastro de um fornecedor não pode ser repetid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6362DC09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62A0368F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9FE5E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0D4EEBC2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7FDC69D" w14:textId="54337781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1</w:t>
            </w:r>
            <w:r w:rsidR="00BC5B19">
              <w:rPr>
                <w:b/>
                <w:color w:val="000000"/>
              </w:rPr>
              <w:t>.3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3DB94B0E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A tela de cadastro deve ser de fácil entendimento.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08811FA5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Interface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5CA7C25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6CBA3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û</w:t>
            </w:r>
          </w:p>
        </w:tc>
      </w:tr>
      <w:tr w:rsidR="008751F1" w14:paraId="383F743E" w14:textId="77777777">
        <w:tc>
          <w:tcPr>
            <w:tcW w:w="8504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F00"/>
          </w:tcPr>
          <w:p w14:paraId="27B72627" w14:textId="77777777" w:rsidR="008751F1" w:rsidRDefault="00BC5B19">
            <w:pPr>
              <w:pStyle w:val="Contedodatabela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quisitos Suplementares (Não Funcionais)</w:t>
            </w:r>
          </w:p>
        </w:tc>
      </w:tr>
      <w:tr w:rsidR="008751F1" w14:paraId="5F585031" w14:textId="77777777" w:rsidTr="00B129A6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755B52B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om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4B80979C" w14:textId="77777777" w:rsidR="008751F1" w:rsidRDefault="00BC5B19" w:rsidP="00B129A6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Restrição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1F451BCF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Categori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39488966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Obrigatório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BE68C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Permanente</w:t>
            </w:r>
          </w:p>
        </w:tc>
      </w:tr>
      <w:tr w:rsidR="008751F1" w14:paraId="759FB592" w14:textId="77777777">
        <w:tc>
          <w:tcPr>
            <w:tcW w:w="1674" w:type="dxa"/>
            <w:tcBorders>
              <w:left w:val="single" w:sz="4" w:space="0" w:color="000000"/>
              <w:bottom w:val="single" w:sz="4" w:space="0" w:color="000000"/>
            </w:tcBorders>
          </w:tcPr>
          <w:p w14:paraId="5A093EA4" w14:textId="2EDBD7A7" w:rsidR="008751F1" w:rsidRDefault="00430401">
            <w:pPr>
              <w:pStyle w:val="Contedodatabela"/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b/>
                <w:color w:val="000000"/>
              </w:rPr>
              <w:t>NF11</w:t>
            </w:r>
            <w:r w:rsidR="00BC5B19">
              <w:rPr>
                <w:b/>
                <w:color w:val="000000"/>
              </w:rPr>
              <w:t>.4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</w:tcPr>
          <w:p w14:paraId="2FB5076D" w14:textId="77777777" w:rsidR="008751F1" w:rsidRDefault="00BC5B19">
            <w:pPr>
              <w:pStyle w:val="Contedodatabela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O perfil de acesso liberado a funcionalidade é:</w:t>
            </w:r>
            <w:r>
              <w:rPr>
                <w:color w:val="000000"/>
              </w:rPr>
              <w:br/>
              <w:t>1. Gerente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</w:tcPr>
          <w:p w14:paraId="4EEA9F03" w14:textId="77777777" w:rsidR="008751F1" w:rsidRDefault="00BC5B19">
            <w:pPr>
              <w:pStyle w:val="Contedodatabela"/>
              <w:jc w:val="center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Segurança</w:t>
            </w:r>
          </w:p>
        </w:tc>
        <w:tc>
          <w:tcPr>
            <w:tcW w:w="1456" w:type="dxa"/>
            <w:tcBorders>
              <w:left w:val="single" w:sz="4" w:space="0" w:color="000000"/>
              <w:bottom w:val="single" w:sz="4" w:space="0" w:color="000000"/>
            </w:tcBorders>
          </w:tcPr>
          <w:p w14:paraId="19E31BB2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ü</w:t>
            </w:r>
          </w:p>
        </w:tc>
        <w:tc>
          <w:tcPr>
            <w:tcW w:w="17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A3AD4" w14:textId="77777777" w:rsidR="008751F1" w:rsidRDefault="00BC5B19">
            <w:pPr>
              <w:pStyle w:val="Contedodatabela"/>
              <w:jc w:val="center"/>
              <w:rPr>
                <w:rFonts w:ascii="Wingdings" w:hAnsi="Wingdings"/>
                <w:color w:val="000000"/>
              </w:rPr>
            </w:pPr>
            <w:r>
              <w:rPr>
                <w:rFonts w:ascii="Wingdings" w:hAnsi="Wingdings"/>
                <w:color w:val="000000"/>
              </w:rPr>
              <w:t>ü</w:t>
            </w:r>
          </w:p>
        </w:tc>
      </w:tr>
    </w:tbl>
    <w:p w14:paraId="0B05AB16" w14:textId="77777777" w:rsidR="008751F1" w:rsidRDefault="00BC5B19">
      <w:r>
        <w:br w:type="page"/>
      </w:r>
    </w:p>
    <w:p w14:paraId="73812702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5" w:name="_Toc119011961"/>
      <w:r>
        <w:rPr>
          <w:rStyle w:val="normaltextrun"/>
        </w:rPr>
        <w:lastRenderedPageBreak/>
        <w:t>REGRAS DE NEGÓCIO</w:t>
      </w:r>
      <w:bookmarkEnd w:id="5"/>
      <w:r>
        <w:rPr>
          <w:rStyle w:val="eop"/>
        </w:rPr>
        <w:t> </w:t>
      </w:r>
    </w:p>
    <w:tbl>
      <w:tblPr>
        <w:tblW w:w="5000" w:type="pc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02"/>
        <w:gridCol w:w="7092"/>
      </w:tblGrid>
      <w:tr w:rsidR="008751F1" w14:paraId="2C644B10" w14:textId="77777777" w:rsidTr="00EB5BBA">
        <w:tc>
          <w:tcPr>
            <w:tcW w:w="1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CC26486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1</w:t>
            </w:r>
          </w:p>
        </w:tc>
        <w:tc>
          <w:tcPr>
            <w:tcW w:w="7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9738A2" w14:textId="77777777" w:rsidR="008751F1" w:rsidRDefault="00BC5B19" w:rsidP="00EB5BBA">
            <w:pPr>
              <w:pStyle w:val="Contedodatabela"/>
              <w:spacing w:line="360" w:lineRule="auto"/>
            </w:pPr>
            <w:r>
              <w:t>Todos os clientes da autopeças devem possuir um cadastro antes de efetuar uma compra.</w:t>
            </w:r>
          </w:p>
        </w:tc>
      </w:tr>
      <w:tr w:rsidR="008751F1" w14:paraId="1FC61393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1EA05EBC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2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F1570" w14:textId="77777777" w:rsidR="008751F1" w:rsidRDefault="00BC5B19" w:rsidP="00EB5BBA">
            <w:pPr>
              <w:pStyle w:val="Contedodatabela"/>
              <w:spacing w:line="360" w:lineRule="auto"/>
            </w:pPr>
            <w:r>
              <w:t>Produtos não devem ser vendidos caso não esteja disponível em estoque.</w:t>
            </w:r>
          </w:p>
        </w:tc>
      </w:tr>
      <w:tr w:rsidR="008751F1" w14:paraId="174A8378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0CE9B67D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3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0A82D8" w14:textId="77777777" w:rsidR="008751F1" w:rsidRDefault="00BC5B19" w:rsidP="00EB5BBA">
            <w:pPr>
              <w:pStyle w:val="Contedodatabela"/>
              <w:spacing w:line="360" w:lineRule="auto"/>
            </w:pPr>
            <w:r>
              <w:t>A autopeças deve prover diferentes meios de pagamentos.</w:t>
            </w:r>
          </w:p>
        </w:tc>
      </w:tr>
      <w:tr w:rsidR="008751F1" w14:paraId="524FED93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20A254C2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4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A58DE" w14:textId="77777777" w:rsidR="008751F1" w:rsidRDefault="00BC5B19" w:rsidP="00EB5BBA">
            <w:pPr>
              <w:pStyle w:val="Contedodatabela"/>
              <w:spacing w:line="360" w:lineRule="auto"/>
            </w:pPr>
            <w:r>
              <w:t>Todos os funcionários da autopeças devem ser registrados no sistema.</w:t>
            </w:r>
          </w:p>
        </w:tc>
      </w:tr>
      <w:tr w:rsidR="008751F1" w14:paraId="5F934554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5F5A11B1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5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5A5B8" w14:textId="77777777" w:rsidR="008751F1" w:rsidRDefault="00BC5B19" w:rsidP="00EB5BBA">
            <w:pPr>
              <w:pStyle w:val="Contedodatabela"/>
              <w:spacing w:line="360" w:lineRule="auto"/>
            </w:pPr>
            <w:r>
              <w:t>Todos os produtos da autopeças deve ser organizado em suas devidas categorias.</w:t>
            </w:r>
          </w:p>
        </w:tc>
      </w:tr>
      <w:tr w:rsidR="008751F1" w14:paraId="1099F61F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2FD79E47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6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DFDFCF" w14:textId="77777777" w:rsidR="008751F1" w:rsidRDefault="00BC5B19" w:rsidP="00EB5BBA">
            <w:pPr>
              <w:pStyle w:val="Contedodatabela"/>
              <w:spacing w:line="360" w:lineRule="auto"/>
            </w:pPr>
            <w:r>
              <w:t>A autopeças deve possuir divisões de departamentos e tarefas para cada funcionário.</w:t>
            </w:r>
          </w:p>
        </w:tc>
      </w:tr>
      <w:tr w:rsidR="008751F1" w14:paraId="0A2ED62E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D83C8B8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7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8234B" w14:textId="77777777" w:rsidR="008751F1" w:rsidRDefault="00BC5B19" w:rsidP="00EB5BBA">
            <w:pPr>
              <w:pStyle w:val="Contedodatabela"/>
              <w:spacing w:line="360" w:lineRule="auto"/>
            </w:pPr>
            <w:r>
              <w:t>A loja deve fornecer ao cliente uma fácil localização de produtos ao cliente.</w:t>
            </w:r>
          </w:p>
        </w:tc>
      </w:tr>
      <w:tr w:rsidR="008751F1" w14:paraId="626C47ED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1DB65B2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8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94657" w14:textId="77777777" w:rsidR="008751F1" w:rsidRDefault="00BC5B19" w:rsidP="00EB5BBA">
            <w:pPr>
              <w:pStyle w:val="Contedodatabela"/>
              <w:spacing w:line="360" w:lineRule="auto"/>
            </w:pPr>
            <w:r>
              <w:t>A autopeças deve possuir um funcionário responsável pelo controle de faturamento, que tome decisões quanto as atitudes da empresa.</w:t>
            </w:r>
          </w:p>
        </w:tc>
      </w:tr>
      <w:tr w:rsidR="008751F1" w14:paraId="3806193A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6F104482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09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212144" w14:textId="77777777" w:rsidR="008751F1" w:rsidRDefault="00BC5B19" w:rsidP="00EB5BBA">
            <w:pPr>
              <w:pStyle w:val="Contedodatabela"/>
              <w:spacing w:line="360" w:lineRule="auto"/>
            </w:pPr>
            <w:r>
              <w:t>A autopeças deverá manter seu estoque sempre atualizado a cada saída ou entrada de produtos.</w:t>
            </w:r>
          </w:p>
        </w:tc>
      </w:tr>
      <w:tr w:rsidR="008751F1" w14:paraId="6A1AE92A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5D0292A5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10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0B635" w14:textId="77777777" w:rsidR="008751F1" w:rsidRDefault="00BC5B19" w:rsidP="00EB5BBA">
            <w:pPr>
              <w:pStyle w:val="Contedodatabela"/>
              <w:spacing w:line="360" w:lineRule="auto"/>
            </w:pPr>
            <w:r>
              <w:t>Para todo funcionário contratado haverá um período de experiência antes da efetivação dele</w:t>
            </w:r>
          </w:p>
        </w:tc>
      </w:tr>
      <w:tr w:rsidR="008751F1" w14:paraId="30E2D946" w14:textId="77777777" w:rsidTr="00EB5BBA">
        <w:tc>
          <w:tcPr>
            <w:tcW w:w="14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256FEF43" w14:textId="77777777" w:rsidR="008751F1" w:rsidRDefault="00BC5B19" w:rsidP="00EB5BBA">
            <w:pPr>
              <w:pStyle w:val="Contedoda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N11</w:t>
            </w:r>
          </w:p>
        </w:tc>
        <w:tc>
          <w:tcPr>
            <w:tcW w:w="71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AB29C" w14:textId="77777777" w:rsidR="008751F1" w:rsidRDefault="00BC5B19" w:rsidP="00EB5BBA">
            <w:pPr>
              <w:pStyle w:val="Contedodatabela"/>
              <w:spacing w:line="360" w:lineRule="auto"/>
              <w:rPr>
                <w:rFonts w:ascii="Calibri" w:hAnsi="Calibri"/>
              </w:rPr>
            </w:pPr>
            <w:r>
              <w:rPr>
                <w:color w:val="333333"/>
              </w:rPr>
              <w:t xml:space="preserve">A autopeças deve </w:t>
            </w:r>
            <w:r>
              <w:rPr>
                <w:rStyle w:val="Forte"/>
                <w:b w:val="0"/>
                <w:color w:val="333333"/>
              </w:rPr>
              <w:t xml:space="preserve">emitir uma nota </w:t>
            </w:r>
            <w:r>
              <w:rPr>
                <w:color w:val="333333"/>
              </w:rPr>
              <w:t>fiscal eletrônica para cada venda efetuada, como é determinado na Lei nº 8.846/94.</w:t>
            </w:r>
          </w:p>
        </w:tc>
      </w:tr>
    </w:tbl>
    <w:p w14:paraId="09B61AAA" w14:textId="465B8D19" w:rsidR="008751F1" w:rsidRDefault="008751F1">
      <w:pPr>
        <w:ind w:firstLine="284"/>
        <w:rPr>
          <w:rStyle w:val="eop"/>
        </w:rPr>
      </w:pPr>
    </w:p>
    <w:p w14:paraId="4140D0B9" w14:textId="6E941E79" w:rsidR="0034646B" w:rsidRDefault="0034646B">
      <w:pPr>
        <w:ind w:firstLine="284"/>
        <w:rPr>
          <w:rStyle w:val="eop"/>
        </w:rPr>
      </w:pPr>
    </w:p>
    <w:p w14:paraId="4361FCEC" w14:textId="77777777" w:rsidR="0034646B" w:rsidRDefault="0034646B">
      <w:pPr>
        <w:ind w:firstLine="284"/>
        <w:rPr>
          <w:rStyle w:val="eop"/>
        </w:rPr>
      </w:pPr>
    </w:p>
    <w:p w14:paraId="2A29A322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6" w:name="_Toc119011962"/>
      <w:r>
        <w:rPr>
          <w:rStyle w:val="normaltextrun"/>
        </w:rPr>
        <w:lastRenderedPageBreak/>
        <w:t>TAP</w:t>
      </w:r>
      <w:bookmarkEnd w:id="6"/>
      <w:r>
        <w:rPr>
          <w:rStyle w:val="eop"/>
        </w:rPr>
        <w:t> </w:t>
      </w:r>
    </w:p>
    <w:tbl>
      <w:tblPr>
        <w:tblW w:w="9195" w:type="dxa"/>
        <w:tblInd w:w="7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0"/>
        <w:gridCol w:w="2252"/>
        <w:gridCol w:w="1074"/>
        <w:gridCol w:w="382"/>
        <w:gridCol w:w="971"/>
        <w:gridCol w:w="2536"/>
      </w:tblGrid>
      <w:tr w:rsidR="0034646B" w14:paraId="370D4D6C" w14:textId="77777777" w:rsidTr="0055578A">
        <w:trPr>
          <w:cantSplit/>
          <w:trHeight w:val="699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C64F4" w14:textId="6AC2232A" w:rsidR="0034646B" w:rsidRPr="0034646B" w:rsidRDefault="0034646B" w:rsidP="0034646B">
            <w:pPr>
              <w:rPr>
                <w:rFonts w:cs="Times New Roman"/>
                <w:sz w:val="16"/>
              </w:rPr>
            </w:pPr>
            <w:bookmarkStart w:id="7" w:name="OLE_LINK2"/>
            <w:r w:rsidRPr="0034646B">
              <w:rPr>
                <w:rFonts w:cs="Times New Roman"/>
                <w:b/>
                <w:bCs/>
                <w:sz w:val="16"/>
              </w:rPr>
              <w:t>Empresa</w:t>
            </w:r>
            <w:r w:rsidRPr="0034646B">
              <w:rPr>
                <w:rFonts w:cs="Times New Roman"/>
                <w:sz w:val="16"/>
              </w:rPr>
              <w:t>:</w:t>
            </w:r>
          </w:p>
          <w:p w14:paraId="4199AAA0" w14:textId="34CBFA72" w:rsidR="0034646B" w:rsidRPr="0034646B" w:rsidRDefault="001F0443" w:rsidP="0034646B">
            <w:pPr>
              <w:spacing w:before="360" w:after="120"/>
              <w:jc w:val="center"/>
              <w:rPr>
                <w:rFonts w:cs="Times New Roman"/>
                <w:sz w:val="20"/>
              </w:rPr>
            </w:pPr>
            <w:r>
              <w:rPr>
                <w:noProof/>
              </w:rPr>
              <w:drawing>
                <wp:anchor distT="114300" distB="114300" distL="114300" distR="114300" simplePos="0" relativeHeight="251669504" behindDoc="0" locked="0" layoutInCell="1" allowOverlap="1" wp14:anchorId="3C265A20" wp14:editId="6A70C789">
                  <wp:simplePos x="0" y="0"/>
                  <wp:positionH relativeFrom="page">
                    <wp:posOffset>245465</wp:posOffset>
                  </wp:positionH>
                  <wp:positionV relativeFrom="page">
                    <wp:posOffset>263728</wp:posOffset>
                  </wp:positionV>
                  <wp:extent cx="732790" cy="779145"/>
                  <wp:effectExtent l="0" t="0" r="0" b="0"/>
                  <wp:wrapNone/>
                  <wp:docPr id="17" name="Imagem 17" descr="Uma imagem contendo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m 17" descr="Uma imagem contendo relógio&#10;&#10;Descrição gerada automaticamente"/>
                          <pic:cNvPicPr>
                            <a:picLocks noRot="1"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2790" cy="779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F3388A1" w14:textId="77777777" w:rsidR="0034646B" w:rsidRDefault="0034646B" w:rsidP="00B90A03">
            <w:pPr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ERMO DE ABERTURA DO PROJETO</w:t>
            </w:r>
          </w:p>
        </w:tc>
      </w:tr>
      <w:tr w:rsidR="0034646B" w14:paraId="4F4BB4C0" w14:textId="77777777" w:rsidTr="0055578A">
        <w:trPr>
          <w:cantSplit/>
          <w:trHeight w:val="1174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00646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D5D55" w14:textId="77777777" w:rsidR="0034646B" w:rsidRPr="001F0443" w:rsidRDefault="0034646B" w:rsidP="0034646B">
            <w:pPr>
              <w:pStyle w:val="Ttulo1"/>
              <w:jc w:val="right"/>
              <w:rPr>
                <w:sz w:val="16"/>
                <w:szCs w:val="16"/>
              </w:rPr>
            </w:pPr>
            <w:bookmarkStart w:id="8" w:name="_Toc119011963"/>
            <w:r w:rsidRPr="001F0443">
              <w:rPr>
                <w:sz w:val="16"/>
                <w:szCs w:val="16"/>
              </w:rPr>
              <w:t>Revisão Nº:</w:t>
            </w:r>
            <w:bookmarkEnd w:id="8"/>
          </w:p>
          <w:p w14:paraId="41525EAB" w14:textId="77777777" w:rsidR="0034646B" w:rsidRDefault="0034646B" w:rsidP="0034646B">
            <w:pPr>
              <w:jc w:val="right"/>
              <w:rPr>
                <w:rFonts w:cs="Times New Roman"/>
                <w:sz w:val="20"/>
              </w:rPr>
            </w:pPr>
            <w:r w:rsidRPr="001F0443">
              <w:rPr>
                <w:rFonts w:cs="Times New Roman"/>
                <w:sz w:val="16"/>
                <w:szCs w:val="16"/>
              </w:rPr>
              <w:t xml:space="preserve">                      1.0</w:t>
            </w:r>
          </w:p>
        </w:tc>
        <w:tc>
          <w:tcPr>
            <w:tcW w:w="24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6A954" w14:textId="77777777" w:rsidR="0034646B" w:rsidRPr="001F0443" w:rsidRDefault="0034646B" w:rsidP="0034646B">
            <w:pPr>
              <w:pStyle w:val="Ttulo1"/>
              <w:jc w:val="right"/>
              <w:rPr>
                <w:sz w:val="16"/>
                <w:szCs w:val="16"/>
              </w:rPr>
            </w:pPr>
            <w:bookmarkStart w:id="9" w:name="_Toc119011964"/>
            <w:r w:rsidRPr="001F0443">
              <w:rPr>
                <w:sz w:val="16"/>
                <w:szCs w:val="16"/>
              </w:rPr>
              <w:t>Data Revisão:</w:t>
            </w:r>
            <w:bookmarkEnd w:id="9"/>
          </w:p>
          <w:p w14:paraId="6A9AC1DF" w14:textId="77777777" w:rsidR="0034646B" w:rsidRDefault="0034646B" w:rsidP="0034646B">
            <w:pPr>
              <w:pStyle w:val="Ttulo1"/>
              <w:jc w:val="right"/>
              <w:rPr>
                <w:sz w:val="20"/>
              </w:rPr>
            </w:pPr>
            <w:bookmarkStart w:id="10" w:name="_Toc119011965"/>
            <w:r w:rsidRPr="001F0443">
              <w:rPr>
                <w:sz w:val="16"/>
                <w:szCs w:val="16"/>
              </w:rPr>
              <w:t>08/19/22</w:t>
            </w:r>
            <w:bookmarkEnd w:id="10"/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C775B" w14:textId="77777777" w:rsidR="0034646B" w:rsidRDefault="0034646B" w:rsidP="00B90A03">
            <w:pPr>
              <w:rPr>
                <w:rFonts w:cs="Times New Roman"/>
                <w:b/>
                <w:sz w:val="16"/>
              </w:rPr>
            </w:pPr>
            <w:r>
              <w:rPr>
                <w:rFonts w:cs="Times New Roman"/>
                <w:b/>
                <w:sz w:val="16"/>
              </w:rPr>
              <w:t>Pág. 1/</w:t>
            </w:r>
          </w:p>
        </w:tc>
      </w:tr>
      <w:tr w:rsidR="0034646B" w14:paraId="798BC890" w14:textId="77777777" w:rsidTr="0055578A">
        <w:tblPrEx>
          <w:tblCellMar>
            <w:left w:w="108" w:type="dxa"/>
            <w:right w:w="108" w:type="dxa"/>
          </w:tblCellMar>
        </w:tblPrEx>
        <w:trPr>
          <w:cantSplit/>
          <w:trHeight w:val="266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195F0E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Nome do Projeto:</w:t>
            </w:r>
          </w:p>
          <w:p w14:paraId="5A605A93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Cliente:</w:t>
            </w:r>
          </w:p>
          <w:p w14:paraId="3D7FA5F9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atrocinador do Projeto:</w:t>
            </w:r>
          </w:p>
          <w:p w14:paraId="650F22DD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Gerente do Projeto:</w:t>
            </w:r>
          </w:p>
          <w:p w14:paraId="10B95739" w14:textId="77777777" w:rsidR="0034646B" w:rsidRDefault="0034646B" w:rsidP="001F0443">
            <w:pPr>
              <w:spacing w:before="120" w:after="6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revisão de Início e Término:</w:t>
            </w: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3DE81" w14:textId="77777777" w:rsidR="0034646B" w:rsidRDefault="0034646B" w:rsidP="001F0443">
            <w:pPr>
              <w:spacing w:before="60" w:after="6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Autopeças McQueen</w:t>
            </w:r>
          </w:p>
        </w:tc>
      </w:tr>
      <w:tr w:rsidR="0034646B" w14:paraId="1E264246" w14:textId="77777777" w:rsidTr="0055578A">
        <w:tblPrEx>
          <w:tblCellMar>
            <w:left w:w="108" w:type="dxa"/>
            <w:right w:w="108" w:type="dxa"/>
          </w:tblCellMar>
        </w:tblPrEx>
        <w:trPr>
          <w:cantSplit/>
          <w:trHeight w:val="317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9A2404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46FE9" w14:textId="77777777" w:rsidR="0034646B" w:rsidRDefault="0034646B" w:rsidP="001F0443">
            <w:pPr>
              <w:spacing w:before="60" w:after="6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Autopeças McQueen</w:t>
            </w:r>
          </w:p>
        </w:tc>
      </w:tr>
      <w:tr w:rsidR="0034646B" w14:paraId="6266DB20" w14:textId="77777777" w:rsidTr="0055578A">
        <w:tblPrEx>
          <w:tblCellMar>
            <w:left w:w="108" w:type="dxa"/>
            <w:right w:w="108" w:type="dxa"/>
          </w:tblCellMar>
        </w:tblPrEx>
        <w:trPr>
          <w:cantSplit/>
          <w:trHeight w:val="356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92EF4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1B10F9" w14:textId="77777777" w:rsidR="0034646B" w:rsidRDefault="0034646B" w:rsidP="001F0443">
            <w:pPr>
              <w:spacing w:before="60" w:after="6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Universidade Cruzeiro do Sul</w:t>
            </w:r>
          </w:p>
        </w:tc>
      </w:tr>
      <w:tr w:rsidR="0034646B" w14:paraId="365D2ABC" w14:textId="77777777" w:rsidTr="0055578A">
        <w:tblPrEx>
          <w:tblCellMar>
            <w:left w:w="108" w:type="dxa"/>
            <w:right w:w="108" w:type="dxa"/>
          </w:tblCellMar>
        </w:tblPrEx>
        <w:trPr>
          <w:cantSplit/>
          <w:trHeight w:val="338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13D15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2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11C08" w14:textId="77777777" w:rsidR="0034646B" w:rsidRDefault="0034646B" w:rsidP="001F0443">
            <w:pPr>
              <w:spacing w:before="60" w:after="6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ukas Reis de Oliveira</w:t>
            </w:r>
          </w:p>
        </w:tc>
      </w:tr>
      <w:tr w:rsidR="0034646B" w14:paraId="0C2729A2" w14:textId="77777777" w:rsidTr="0055578A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3D413E" w14:textId="77777777" w:rsidR="0034646B" w:rsidRDefault="0034646B" w:rsidP="00B90A03">
            <w:pPr>
              <w:widowControl w:val="0"/>
              <w:spacing w:after="0" w:line="240" w:lineRule="auto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33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FCC449" w14:textId="77777777" w:rsidR="0034646B" w:rsidRDefault="0034646B" w:rsidP="001F0443">
            <w:pPr>
              <w:spacing w:before="60" w:after="60"/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01/02/2022</w:t>
            </w:r>
          </w:p>
        </w:tc>
        <w:tc>
          <w:tcPr>
            <w:tcW w:w="38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2F96B" w14:textId="77777777" w:rsidR="0034646B" w:rsidRDefault="0034646B" w:rsidP="001F0443">
            <w:pPr>
              <w:spacing w:before="60" w:after="60"/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12/ 11/2022</w:t>
            </w:r>
          </w:p>
        </w:tc>
      </w:tr>
      <w:tr w:rsidR="0034646B" w14:paraId="5617C05A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257574" w14:textId="3C44BFB1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Descrição da Oportunidade a ser aproveitada ou do Problema a ser resolvido:</w:t>
            </w:r>
          </w:p>
        </w:tc>
      </w:tr>
      <w:tr w:rsidR="001F0443" w14:paraId="4E609C8C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5F1F9" w14:textId="783D3103" w:rsidR="001F0443" w:rsidRDefault="001F0443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Desenvolver o Projeto de uma forma objetiva, para que nossa empresa seja bem reconhecida e procurada, assim podendo oferecer efetivamente nosso serviço na distribuição de produtos de qualidade para o mercado da reposição automotiva.</w:t>
            </w:r>
          </w:p>
        </w:tc>
      </w:tr>
      <w:tr w:rsidR="0034646B" w14:paraId="606288A2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AC133" w14:textId="6D5BA446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Objetivo:</w:t>
            </w:r>
          </w:p>
        </w:tc>
      </w:tr>
      <w:tr w:rsidR="001F0443" w14:paraId="62B7D2A3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B17AA" w14:textId="5450A861" w:rsidR="001F0443" w:rsidRDefault="001F0443" w:rsidP="001F044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Desenvolver um sistema que ajude em todas as tarefas no dia a dia de um autopeças.</w:t>
            </w:r>
          </w:p>
        </w:tc>
      </w:tr>
      <w:tr w:rsidR="0034646B" w14:paraId="46C57C7E" w14:textId="77777777" w:rsidTr="0055578A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05A630" w14:textId="4DD78AD5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Descrição Resumida do Projeto:</w:t>
            </w:r>
          </w:p>
        </w:tc>
      </w:tr>
      <w:tr w:rsidR="001F0443" w14:paraId="62F6E09A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CCB66" w14:textId="5412E6B7" w:rsidR="001F0443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Está sendo desenvolvido um sistema para atender ao público-alvo específico, esse público em questão atua no segmento de autopeças.</w:t>
            </w:r>
            <w:r>
              <w:rPr>
                <w:rFonts w:cs="Times New Roman"/>
                <w:sz w:val="16"/>
                <w:szCs w:val="16"/>
              </w:rPr>
              <w:br/>
            </w:r>
            <w:r w:rsidR="00EB5BBA">
              <w:rPr>
                <w:rFonts w:cs="Times New Roman"/>
                <w:sz w:val="16"/>
                <w:szCs w:val="16"/>
              </w:rPr>
              <w:br/>
            </w:r>
            <w:r>
              <w:rPr>
                <w:rFonts w:cs="Times New Roman"/>
                <w:sz w:val="16"/>
                <w:szCs w:val="16"/>
              </w:rPr>
              <w:t>O objetivo é desenvolver o projeto de uma forma concreta e programar um software com todos requisitos e necessidades do dia a dia de uma autopeças, para que nossa empresa seja reconhecida e procurada por outras organizações.</w:t>
            </w:r>
          </w:p>
          <w:p w14:paraId="79E3BBC1" w14:textId="77777777" w:rsidR="001F0443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Contamos com uma equipe de cinco desenvolvedores, todos comprometidos com o mesmo objeto, o projeto. Nossas reuniões estão sendo realizadas as quintas-feiras.</w:t>
            </w:r>
          </w:p>
          <w:p w14:paraId="3773725B" w14:textId="30A6C1B1" w:rsidR="001F0443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Nosso foco é finalizar o projeto em 11 de novembro de 2022 com todos os artefatos entregues e funcionando.</w:t>
            </w:r>
          </w:p>
        </w:tc>
      </w:tr>
      <w:tr w:rsidR="0034646B" w14:paraId="4BAE1B2D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3591B" w14:textId="3AB7735E" w:rsidR="0034646B" w:rsidRDefault="001F0443" w:rsidP="001F0443">
            <w:pPr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Restrições:</w:t>
            </w:r>
          </w:p>
        </w:tc>
      </w:tr>
      <w:tr w:rsidR="001F0443" w14:paraId="24C43E70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4B86F" w14:textId="671F2A8F" w:rsidR="001F0443" w:rsidRDefault="001F0443" w:rsidP="001F0443">
            <w:pPr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Não poderá acrescentar requisitos, após a data de início do desenvolvimento do sistema.</w:t>
            </w:r>
          </w:p>
        </w:tc>
      </w:tr>
      <w:tr w:rsidR="0034646B" w14:paraId="24047BC2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416D21" w14:textId="57C2DFF5" w:rsidR="0034646B" w:rsidRDefault="001F0443" w:rsidP="001F0443">
            <w:pPr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Premissas:</w:t>
            </w:r>
          </w:p>
        </w:tc>
      </w:tr>
      <w:tr w:rsidR="001F0443" w14:paraId="2B8E9955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97370" w14:textId="348180B4" w:rsidR="001F0443" w:rsidRDefault="001F0443" w:rsidP="001F0443">
            <w:pPr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Todo projeto será feito com o equipamento de nossa empresa.</w:t>
            </w:r>
          </w:p>
        </w:tc>
      </w:tr>
      <w:tr w:rsidR="0034646B" w14:paraId="63431BAD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11ADBF" w14:textId="4F02652F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Estudos Preliminares:</w:t>
            </w:r>
          </w:p>
        </w:tc>
      </w:tr>
      <w:tr w:rsidR="001F0443" w14:paraId="5C6DCE02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9AAE5" w14:textId="6E71F235" w:rsidR="001F0443" w:rsidRDefault="001F0443" w:rsidP="001F044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Há necessidade da realização de estudos preliminares/complementares antes do início do projeto?            </w:t>
            </w:r>
            <w:proofErr w:type="gramStart"/>
            <w:r>
              <w:rPr>
                <w:rFonts w:cs="Times New Roman"/>
                <w:sz w:val="16"/>
                <w:szCs w:val="16"/>
              </w:rPr>
              <w:t>( )</w:t>
            </w:r>
            <w:proofErr w:type="gramEnd"/>
            <w:r>
              <w:rPr>
                <w:rFonts w:cs="Times New Roman"/>
                <w:sz w:val="16"/>
                <w:szCs w:val="16"/>
              </w:rPr>
              <w:t xml:space="preserve"> Sim         (x) Não</w:t>
            </w:r>
          </w:p>
        </w:tc>
      </w:tr>
      <w:tr w:rsidR="001F0443" w14:paraId="37D8258B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91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01450" w14:textId="04976489" w:rsidR="001F0443" w:rsidRDefault="001F0443" w:rsidP="001F044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Se sim, quem será o responsável pelo estudo? </w:t>
            </w:r>
          </w:p>
        </w:tc>
      </w:tr>
      <w:tr w:rsidR="0034646B" w14:paraId="0010FE1B" w14:textId="77777777" w:rsidTr="0055578A">
        <w:tblPrEx>
          <w:tblCellMar>
            <w:left w:w="108" w:type="dxa"/>
            <w:right w:w="108" w:type="dxa"/>
          </w:tblCellMar>
        </w:tblPrEx>
        <w:trPr>
          <w:trHeight w:val="500"/>
        </w:trPr>
        <w:tc>
          <w:tcPr>
            <w:tcW w:w="56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79F55" w14:textId="4D3E04C1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Local da Reunião</w:t>
            </w:r>
          </w:p>
        </w:tc>
        <w:tc>
          <w:tcPr>
            <w:tcW w:w="3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87C30" w14:textId="658E1D72" w:rsidR="0034646B" w:rsidRDefault="001F0443" w:rsidP="001F0443">
            <w:pPr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Data da Reunião</w:t>
            </w:r>
          </w:p>
        </w:tc>
      </w:tr>
      <w:tr w:rsidR="001F0443" w14:paraId="573523E2" w14:textId="77777777" w:rsidTr="0055578A">
        <w:tblPrEx>
          <w:tblCellMar>
            <w:left w:w="108" w:type="dxa"/>
            <w:right w:w="108" w:type="dxa"/>
          </w:tblCellMar>
        </w:tblPrEx>
        <w:trPr>
          <w:trHeight w:val="500"/>
        </w:trPr>
        <w:tc>
          <w:tcPr>
            <w:tcW w:w="5688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B024954" w14:textId="600DCC35" w:rsidR="001F0443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Online, via Microsoft Teams e </w:t>
            </w:r>
            <w:proofErr w:type="spellStart"/>
            <w:r>
              <w:rPr>
                <w:rFonts w:cs="Times New Roman"/>
                <w:sz w:val="16"/>
                <w:szCs w:val="16"/>
              </w:rPr>
              <w:t>Discord</w:t>
            </w:r>
            <w:proofErr w:type="spellEnd"/>
          </w:p>
        </w:tc>
        <w:tc>
          <w:tcPr>
            <w:tcW w:w="350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1C3FFB3" w14:textId="27A5F709" w:rsidR="001F0443" w:rsidRDefault="001F0443" w:rsidP="001F0443">
            <w:pPr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Quinta -Feira</w:t>
            </w:r>
          </w:p>
        </w:tc>
      </w:tr>
      <w:tr w:rsidR="0034646B" w14:paraId="11F65D25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D435D" w14:textId="7B854F19" w:rsidR="0034646B" w:rsidRDefault="001F0443" w:rsidP="001F0443">
            <w:pPr>
              <w:spacing w:before="120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lastRenderedPageBreak/>
              <w:t>Participantes</w:t>
            </w:r>
          </w:p>
        </w:tc>
        <w:tc>
          <w:tcPr>
            <w:tcW w:w="3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DF17E" w14:textId="1468402D" w:rsidR="0034646B" w:rsidRDefault="001F0443" w:rsidP="001F0443">
            <w:pPr>
              <w:spacing w:before="120"/>
              <w:jc w:val="righ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Assinatura</w:t>
            </w:r>
          </w:p>
        </w:tc>
      </w:tr>
      <w:tr w:rsidR="001F0443" w14:paraId="5DD3055F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7E151" w14:textId="461FA71B" w:rsidR="001F0443" w:rsidRDefault="001F0443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Augustus </w:t>
            </w:r>
            <w:proofErr w:type="spellStart"/>
            <w:r>
              <w:rPr>
                <w:rFonts w:cs="Times New Roman"/>
                <w:sz w:val="16"/>
                <w:szCs w:val="16"/>
              </w:rPr>
              <w:t>Nicodemus</w:t>
            </w:r>
            <w:proofErr w:type="spellEnd"/>
            <w:r>
              <w:rPr>
                <w:rFonts w:cs="Times New Roman"/>
                <w:sz w:val="16"/>
                <w:szCs w:val="16"/>
              </w:rPr>
              <w:t xml:space="preserve"> de Almeida</w:t>
            </w:r>
          </w:p>
        </w:tc>
        <w:tc>
          <w:tcPr>
            <w:tcW w:w="350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BC2F4" w14:textId="77777777" w:rsidR="001F0443" w:rsidRDefault="001F0443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34646B" w14:paraId="55CC2639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01D46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Breno Espindola Carvalho dos Santos</w:t>
            </w:r>
          </w:p>
        </w:tc>
        <w:tc>
          <w:tcPr>
            <w:tcW w:w="3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FCF30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34646B" w14:paraId="19A659E7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344FB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Guilherme Fernandes Laurindo</w:t>
            </w:r>
          </w:p>
        </w:tc>
        <w:tc>
          <w:tcPr>
            <w:tcW w:w="3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A16B8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34646B" w14:paraId="193CDB9A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3AA38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ukas Reis de Oliveira</w:t>
            </w:r>
          </w:p>
        </w:tc>
        <w:tc>
          <w:tcPr>
            <w:tcW w:w="3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5DBC4" w14:textId="250A7648" w:rsidR="0034646B" w:rsidRDefault="0034646B" w:rsidP="0055578A">
            <w:pPr>
              <w:spacing w:before="12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34646B" w14:paraId="128480BD" w14:textId="77777777" w:rsidTr="0055578A">
        <w:tblPrEx>
          <w:tblCellMar>
            <w:left w:w="108" w:type="dxa"/>
            <w:right w:w="108" w:type="dxa"/>
          </w:tblCellMar>
        </w:tblPrEx>
        <w:tc>
          <w:tcPr>
            <w:tcW w:w="56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15DEA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Thiago da Silva Barbosa</w:t>
            </w:r>
          </w:p>
        </w:tc>
        <w:tc>
          <w:tcPr>
            <w:tcW w:w="3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CB1F9" w14:textId="77777777" w:rsidR="0034646B" w:rsidRDefault="0034646B" w:rsidP="00B90A03">
            <w:pPr>
              <w:spacing w:before="120"/>
              <w:jc w:val="both"/>
              <w:rPr>
                <w:rFonts w:cs="Times New Roman"/>
                <w:sz w:val="16"/>
                <w:szCs w:val="16"/>
              </w:rPr>
            </w:pPr>
          </w:p>
        </w:tc>
      </w:tr>
    </w:tbl>
    <w:bookmarkEnd w:id="7"/>
    <w:p w14:paraId="1A640BBF" w14:textId="389722FE" w:rsidR="008751F1" w:rsidRDefault="0055578A">
      <w:r>
        <w:rPr>
          <w:noProof/>
        </w:rPr>
        <mc:AlternateContent>
          <mc:Choice Requires="aink">
            <w:drawing>
              <wp:anchor distT="0" distB="0" distL="114300" distR="114300" simplePos="0" relativeHeight="251676672" behindDoc="0" locked="0" layoutInCell="1" allowOverlap="1" wp14:anchorId="192632F5" wp14:editId="1D685BB6">
                <wp:simplePos x="0" y="0"/>
                <wp:positionH relativeFrom="column">
                  <wp:posOffset>6568644</wp:posOffset>
                </wp:positionH>
                <wp:positionV relativeFrom="paragraph">
                  <wp:posOffset>-615127</wp:posOffset>
                </wp:positionV>
                <wp:extent cx="360" cy="3600"/>
                <wp:effectExtent l="57150" t="76200" r="57150" b="73025"/>
                <wp:wrapNone/>
                <wp:docPr id="15" name="Tinta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6672" behindDoc="0" locked="0" layoutInCell="1" allowOverlap="1" wp14:anchorId="192632F5" wp14:editId="1D685BB6">
                <wp:simplePos x="0" y="0"/>
                <wp:positionH relativeFrom="column">
                  <wp:posOffset>6568644</wp:posOffset>
                </wp:positionH>
                <wp:positionV relativeFrom="paragraph">
                  <wp:posOffset>-615127</wp:posOffset>
                </wp:positionV>
                <wp:extent cx="360" cy="3600"/>
                <wp:effectExtent l="57150" t="76200" r="57150" b="73025"/>
                <wp:wrapNone/>
                <wp:docPr id="15" name="Tinta 1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inta 15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39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98C31DF" w14:textId="7050FAA9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11" w:name="_Toc119011966"/>
      <w:r>
        <w:rPr>
          <w:rStyle w:val="normaltextrun"/>
        </w:rPr>
        <w:t>ANÁLISE DOS STAKEHOLDERS</w:t>
      </w:r>
      <w:bookmarkEnd w:id="11"/>
      <w:r>
        <w:rPr>
          <w:rStyle w:val="eop"/>
        </w:rPr>
        <w:t> 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69"/>
        <w:gridCol w:w="1447"/>
        <w:gridCol w:w="1750"/>
        <w:gridCol w:w="1811"/>
        <w:gridCol w:w="1162"/>
        <w:gridCol w:w="1055"/>
      </w:tblGrid>
      <w:tr w:rsidR="00C278EA" w14:paraId="0E51A951" w14:textId="77777777" w:rsidTr="00C278EA">
        <w:trPr>
          <w:trHeight w:val="432"/>
        </w:trPr>
        <w:tc>
          <w:tcPr>
            <w:tcW w:w="8720" w:type="dxa"/>
            <w:gridSpan w:val="6"/>
            <w:shd w:val="clear" w:color="auto" w:fill="8EAADB" w:themeFill="accent1" w:themeFillTint="99"/>
          </w:tcPr>
          <w:p w14:paraId="35B57B8D" w14:textId="6F950942" w:rsidR="00C278EA" w:rsidRPr="00C278EA" w:rsidRDefault="00C278EA" w:rsidP="00C278EA">
            <w:pPr>
              <w:tabs>
                <w:tab w:val="left" w:pos="2788"/>
              </w:tabs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Matriz de Poder e Interesse</w:t>
            </w:r>
          </w:p>
        </w:tc>
      </w:tr>
      <w:tr w:rsidR="00EB5BBA" w14:paraId="6A2226DB" w14:textId="77777777" w:rsidTr="00EB5BBA">
        <w:tc>
          <w:tcPr>
            <w:tcW w:w="1399" w:type="dxa"/>
            <w:vAlign w:val="center"/>
          </w:tcPr>
          <w:p w14:paraId="6DD93AC6" w14:textId="43911699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#</w:t>
            </w:r>
          </w:p>
        </w:tc>
        <w:tc>
          <w:tcPr>
            <w:tcW w:w="1451" w:type="dxa"/>
            <w:vAlign w:val="center"/>
          </w:tcPr>
          <w:p w14:paraId="41B0C088" w14:textId="1D7EC332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Stakeholder</w:t>
            </w:r>
          </w:p>
        </w:tc>
        <w:tc>
          <w:tcPr>
            <w:tcW w:w="1780" w:type="dxa"/>
            <w:vAlign w:val="center"/>
          </w:tcPr>
          <w:p w14:paraId="34D6EBF6" w14:textId="327F466B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Impacto Positivo</w:t>
            </w:r>
          </w:p>
        </w:tc>
        <w:tc>
          <w:tcPr>
            <w:tcW w:w="1867" w:type="dxa"/>
            <w:vAlign w:val="center"/>
          </w:tcPr>
          <w:p w14:paraId="34270BF1" w14:textId="7E21890A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Impacto Negativo</w:t>
            </w:r>
          </w:p>
        </w:tc>
        <w:tc>
          <w:tcPr>
            <w:tcW w:w="1168" w:type="dxa"/>
            <w:vAlign w:val="center"/>
          </w:tcPr>
          <w:p w14:paraId="5901F2A4" w14:textId="49CEF742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Influência</w:t>
            </w:r>
          </w:p>
        </w:tc>
        <w:tc>
          <w:tcPr>
            <w:tcW w:w="1055" w:type="dxa"/>
            <w:vAlign w:val="center"/>
          </w:tcPr>
          <w:p w14:paraId="3AC67278" w14:textId="74E23F32" w:rsidR="00C278EA" w:rsidRPr="00C278EA" w:rsidRDefault="00C278EA" w:rsidP="00C278EA">
            <w:pPr>
              <w:jc w:val="center"/>
              <w:rPr>
                <w:b/>
                <w:bCs/>
              </w:rPr>
            </w:pPr>
            <w:r w:rsidRPr="00C278EA">
              <w:rPr>
                <w:b/>
                <w:bCs/>
              </w:rPr>
              <w:t>Interesse</w:t>
            </w:r>
          </w:p>
        </w:tc>
      </w:tr>
      <w:tr w:rsidR="00C278EA" w14:paraId="413EE115" w14:textId="77777777" w:rsidTr="00EB5BBA">
        <w:tc>
          <w:tcPr>
            <w:tcW w:w="1399" w:type="dxa"/>
            <w:vAlign w:val="center"/>
          </w:tcPr>
          <w:p w14:paraId="1BA5BB4D" w14:textId="244DC636" w:rsidR="00C278EA" w:rsidRDefault="00C278EA" w:rsidP="00C278EA">
            <w:pPr>
              <w:jc w:val="center"/>
            </w:pPr>
            <w:r>
              <w:t>1</w:t>
            </w:r>
          </w:p>
        </w:tc>
        <w:tc>
          <w:tcPr>
            <w:tcW w:w="1451" w:type="dxa"/>
            <w:vAlign w:val="center"/>
          </w:tcPr>
          <w:p w14:paraId="400F27F4" w14:textId="7E4B86A2" w:rsidR="00C278EA" w:rsidRDefault="00C278EA" w:rsidP="00C278EA">
            <w:pPr>
              <w:jc w:val="center"/>
            </w:pPr>
            <w:r>
              <w:t>Fornecedor</w:t>
            </w:r>
          </w:p>
        </w:tc>
        <w:tc>
          <w:tcPr>
            <w:tcW w:w="1780" w:type="dxa"/>
            <w:vAlign w:val="center"/>
          </w:tcPr>
          <w:p w14:paraId="207C9136" w14:textId="53C560EE" w:rsidR="00C278EA" w:rsidRDefault="00C278EA" w:rsidP="00C278EA">
            <w:pPr>
              <w:jc w:val="center"/>
            </w:pPr>
            <w:r>
              <w:t>Entregas no prazo e nas especificações</w:t>
            </w:r>
          </w:p>
        </w:tc>
        <w:tc>
          <w:tcPr>
            <w:tcW w:w="1867" w:type="dxa"/>
            <w:vAlign w:val="center"/>
          </w:tcPr>
          <w:p w14:paraId="65DB88BA" w14:textId="422B178A" w:rsidR="00C278EA" w:rsidRDefault="00C278EA" w:rsidP="00C278EA">
            <w:pPr>
              <w:jc w:val="center"/>
            </w:pPr>
            <w:r>
              <w:t>Entregas fora de prazo, entregas de produtos defeituosos, aumento de preço</w:t>
            </w:r>
          </w:p>
        </w:tc>
        <w:tc>
          <w:tcPr>
            <w:tcW w:w="1168" w:type="dxa"/>
            <w:vAlign w:val="center"/>
          </w:tcPr>
          <w:p w14:paraId="321925AE" w14:textId="6B842485" w:rsidR="00C278EA" w:rsidRDefault="00C278EA" w:rsidP="00C278EA">
            <w:pPr>
              <w:jc w:val="center"/>
            </w:pPr>
            <w:r>
              <w:t>7</w:t>
            </w:r>
          </w:p>
        </w:tc>
        <w:tc>
          <w:tcPr>
            <w:tcW w:w="1055" w:type="dxa"/>
            <w:vAlign w:val="center"/>
          </w:tcPr>
          <w:p w14:paraId="09C76373" w14:textId="477A0524" w:rsidR="00C278EA" w:rsidRDefault="00C278EA" w:rsidP="00C278EA">
            <w:pPr>
              <w:jc w:val="center"/>
            </w:pPr>
            <w:r>
              <w:t>8</w:t>
            </w:r>
          </w:p>
        </w:tc>
      </w:tr>
      <w:tr w:rsidR="00C278EA" w14:paraId="5A595852" w14:textId="77777777" w:rsidTr="00EB5BBA">
        <w:tc>
          <w:tcPr>
            <w:tcW w:w="1399" w:type="dxa"/>
            <w:vAlign w:val="center"/>
          </w:tcPr>
          <w:p w14:paraId="268791EF" w14:textId="309E364E" w:rsidR="00C278EA" w:rsidRDefault="00C278EA" w:rsidP="00C278EA">
            <w:pPr>
              <w:jc w:val="center"/>
            </w:pPr>
            <w:r>
              <w:t>2</w:t>
            </w:r>
          </w:p>
        </w:tc>
        <w:tc>
          <w:tcPr>
            <w:tcW w:w="1451" w:type="dxa"/>
            <w:vAlign w:val="center"/>
          </w:tcPr>
          <w:p w14:paraId="39F656EA" w14:textId="1CBBB03E" w:rsidR="00C278EA" w:rsidRDefault="00C278EA" w:rsidP="00C278EA">
            <w:pPr>
              <w:jc w:val="center"/>
            </w:pPr>
            <w:r>
              <w:t>Gerente</w:t>
            </w:r>
          </w:p>
        </w:tc>
        <w:tc>
          <w:tcPr>
            <w:tcW w:w="1780" w:type="dxa"/>
            <w:vAlign w:val="center"/>
          </w:tcPr>
          <w:p w14:paraId="3A7127B9" w14:textId="26665CDE" w:rsidR="00C278EA" w:rsidRDefault="00C278EA" w:rsidP="00C278EA">
            <w:pPr>
              <w:jc w:val="center"/>
            </w:pPr>
            <w:r>
              <w:t>Estímulo saudável ao projeto</w:t>
            </w:r>
          </w:p>
        </w:tc>
        <w:tc>
          <w:tcPr>
            <w:tcW w:w="1867" w:type="dxa"/>
            <w:vAlign w:val="center"/>
          </w:tcPr>
          <w:p w14:paraId="220DC072" w14:textId="456B531C" w:rsidR="00C278EA" w:rsidRDefault="00C278EA" w:rsidP="00C278EA">
            <w:pPr>
              <w:jc w:val="center"/>
            </w:pPr>
            <w:r>
              <w:t>Concorrência</w:t>
            </w:r>
          </w:p>
        </w:tc>
        <w:tc>
          <w:tcPr>
            <w:tcW w:w="1168" w:type="dxa"/>
            <w:vAlign w:val="center"/>
          </w:tcPr>
          <w:p w14:paraId="049C9FE6" w14:textId="4160272C" w:rsidR="00C278EA" w:rsidRDefault="00C278EA" w:rsidP="00C278EA">
            <w:pPr>
              <w:jc w:val="center"/>
            </w:pPr>
            <w:r>
              <w:t>1</w:t>
            </w:r>
          </w:p>
        </w:tc>
        <w:tc>
          <w:tcPr>
            <w:tcW w:w="1055" w:type="dxa"/>
            <w:vAlign w:val="center"/>
          </w:tcPr>
          <w:p w14:paraId="07AEDCCD" w14:textId="20CBA033" w:rsidR="00C278EA" w:rsidRDefault="00C278EA" w:rsidP="00C278EA">
            <w:pPr>
              <w:jc w:val="center"/>
            </w:pPr>
            <w:r>
              <w:t>1</w:t>
            </w:r>
          </w:p>
        </w:tc>
      </w:tr>
      <w:tr w:rsidR="00C278EA" w14:paraId="46AD6804" w14:textId="77777777" w:rsidTr="00EB5BBA">
        <w:tc>
          <w:tcPr>
            <w:tcW w:w="1399" w:type="dxa"/>
            <w:vAlign w:val="center"/>
          </w:tcPr>
          <w:p w14:paraId="4996DD75" w14:textId="057C3C92" w:rsidR="00C278EA" w:rsidRDefault="00C278EA" w:rsidP="00C278EA">
            <w:pPr>
              <w:jc w:val="center"/>
            </w:pPr>
            <w:r>
              <w:t>3</w:t>
            </w:r>
          </w:p>
        </w:tc>
        <w:tc>
          <w:tcPr>
            <w:tcW w:w="1451" w:type="dxa"/>
            <w:vAlign w:val="center"/>
          </w:tcPr>
          <w:p w14:paraId="3BBAA98C" w14:textId="47F7AB40" w:rsidR="00C278EA" w:rsidRDefault="00C278EA" w:rsidP="00C278EA">
            <w:pPr>
              <w:jc w:val="center"/>
            </w:pPr>
            <w:r>
              <w:t>Cliente</w:t>
            </w:r>
          </w:p>
        </w:tc>
        <w:tc>
          <w:tcPr>
            <w:tcW w:w="1780" w:type="dxa"/>
            <w:vAlign w:val="center"/>
          </w:tcPr>
          <w:p w14:paraId="030723C0" w14:textId="2F400AF3" w:rsidR="00C278EA" w:rsidRDefault="00C278EA" w:rsidP="00C278EA">
            <w:pPr>
              <w:jc w:val="center"/>
            </w:pPr>
            <w:r>
              <w:t>Apoio, Fidelização</w:t>
            </w:r>
          </w:p>
        </w:tc>
        <w:tc>
          <w:tcPr>
            <w:tcW w:w="1867" w:type="dxa"/>
            <w:vAlign w:val="center"/>
          </w:tcPr>
          <w:p w14:paraId="43F31F97" w14:textId="5D1E4086" w:rsidR="00C278EA" w:rsidRDefault="00C278EA" w:rsidP="00C278EA">
            <w:pPr>
              <w:jc w:val="center"/>
            </w:pPr>
            <w:r>
              <w:t>Insatisfação</w:t>
            </w:r>
          </w:p>
        </w:tc>
        <w:tc>
          <w:tcPr>
            <w:tcW w:w="1168" w:type="dxa"/>
            <w:vAlign w:val="center"/>
          </w:tcPr>
          <w:p w14:paraId="610FCF74" w14:textId="6C9E4119" w:rsidR="00C278EA" w:rsidRDefault="00C278EA" w:rsidP="00C278EA">
            <w:pPr>
              <w:jc w:val="center"/>
            </w:pPr>
            <w:r>
              <w:t>3</w:t>
            </w:r>
          </w:p>
        </w:tc>
        <w:tc>
          <w:tcPr>
            <w:tcW w:w="1055" w:type="dxa"/>
            <w:vAlign w:val="center"/>
          </w:tcPr>
          <w:p w14:paraId="36967FB1" w14:textId="0E3455EB" w:rsidR="00C278EA" w:rsidRDefault="00C278EA" w:rsidP="00C278EA">
            <w:pPr>
              <w:jc w:val="center"/>
            </w:pPr>
            <w:r>
              <w:t>4</w:t>
            </w:r>
          </w:p>
        </w:tc>
      </w:tr>
      <w:tr w:rsidR="00C278EA" w14:paraId="3DBD7C67" w14:textId="77777777" w:rsidTr="00EB5BBA">
        <w:tc>
          <w:tcPr>
            <w:tcW w:w="1399" w:type="dxa"/>
            <w:vAlign w:val="center"/>
          </w:tcPr>
          <w:p w14:paraId="0C2B5C3E" w14:textId="295A5D20" w:rsidR="00C278EA" w:rsidRDefault="00C278EA" w:rsidP="00C278EA">
            <w:pPr>
              <w:jc w:val="center"/>
            </w:pPr>
            <w:r>
              <w:t>4</w:t>
            </w:r>
          </w:p>
        </w:tc>
        <w:tc>
          <w:tcPr>
            <w:tcW w:w="1451" w:type="dxa"/>
            <w:vAlign w:val="center"/>
          </w:tcPr>
          <w:p w14:paraId="767E735D" w14:textId="024C6985" w:rsidR="00C278EA" w:rsidRDefault="00C278EA" w:rsidP="00C278EA">
            <w:pPr>
              <w:jc w:val="center"/>
            </w:pPr>
            <w:r>
              <w:t>Funcionário</w:t>
            </w:r>
          </w:p>
        </w:tc>
        <w:tc>
          <w:tcPr>
            <w:tcW w:w="1780" w:type="dxa"/>
            <w:vAlign w:val="center"/>
          </w:tcPr>
          <w:p w14:paraId="6C1CA381" w14:textId="77863A4B" w:rsidR="00C278EA" w:rsidRDefault="00C278EA" w:rsidP="00C278EA">
            <w:pPr>
              <w:jc w:val="center"/>
            </w:pPr>
            <w:r>
              <w:t>Produtividade, Ambiente Saudável</w:t>
            </w:r>
          </w:p>
        </w:tc>
        <w:tc>
          <w:tcPr>
            <w:tcW w:w="1867" w:type="dxa"/>
            <w:vAlign w:val="center"/>
          </w:tcPr>
          <w:p w14:paraId="21B97B49" w14:textId="7F4EA8F4" w:rsidR="00C278EA" w:rsidRDefault="00C278EA" w:rsidP="00C278EA">
            <w:pPr>
              <w:jc w:val="center"/>
            </w:pPr>
            <w:r>
              <w:t>Rotatividade Alta (Impacto na finança quando um funcionário decide sair da empresa)</w:t>
            </w:r>
          </w:p>
        </w:tc>
        <w:tc>
          <w:tcPr>
            <w:tcW w:w="1168" w:type="dxa"/>
            <w:vAlign w:val="center"/>
          </w:tcPr>
          <w:p w14:paraId="63BB56E4" w14:textId="07B491E1" w:rsidR="00C278EA" w:rsidRDefault="00C278EA" w:rsidP="00C278EA">
            <w:pPr>
              <w:jc w:val="center"/>
            </w:pPr>
            <w:r>
              <w:t>4</w:t>
            </w:r>
          </w:p>
        </w:tc>
        <w:tc>
          <w:tcPr>
            <w:tcW w:w="1055" w:type="dxa"/>
            <w:vAlign w:val="center"/>
          </w:tcPr>
          <w:p w14:paraId="25014B96" w14:textId="354D1452" w:rsidR="00C278EA" w:rsidRDefault="00C278EA" w:rsidP="00C278EA">
            <w:pPr>
              <w:jc w:val="center"/>
            </w:pPr>
            <w:r>
              <w:t>4</w:t>
            </w:r>
          </w:p>
        </w:tc>
      </w:tr>
      <w:tr w:rsidR="00C278EA" w14:paraId="149638DC" w14:textId="77777777" w:rsidTr="00EB5BBA">
        <w:tc>
          <w:tcPr>
            <w:tcW w:w="1399" w:type="dxa"/>
            <w:vAlign w:val="center"/>
          </w:tcPr>
          <w:p w14:paraId="1D536CCF" w14:textId="62100891" w:rsidR="00C278EA" w:rsidRDefault="00C278EA" w:rsidP="00C278EA">
            <w:pPr>
              <w:jc w:val="center"/>
            </w:pPr>
            <w:r>
              <w:t>5</w:t>
            </w:r>
          </w:p>
        </w:tc>
        <w:tc>
          <w:tcPr>
            <w:tcW w:w="1451" w:type="dxa"/>
            <w:vAlign w:val="center"/>
          </w:tcPr>
          <w:p w14:paraId="117301E6" w14:textId="77777777" w:rsidR="00C278EA" w:rsidRPr="00C278EA" w:rsidRDefault="00C278EA" w:rsidP="00C278EA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C278EA">
              <w:rPr>
                <w:rFonts w:cstheme="minorHAnsi"/>
                <w:color w:val="000000"/>
              </w:rPr>
              <w:t>Concorrentes</w:t>
            </w:r>
          </w:p>
          <w:p w14:paraId="248209CF" w14:textId="77777777" w:rsidR="00C278EA" w:rsidRPr="00C278EA" w:rsidRDefault="00C278EA" w:rsidP="00C278EA">
            <w:pPr>
              <w:jc w:val="center"/>
              <w:rPr>
                <w:rFonts w:cstheme="minorHAnsi"/>
              </w:rPr>
            </w:pPr>
          </w:p>
        </w:tc>
        <w:tc>
          <w:tcPr>
            <w:tcW w:w="1780" w:type="dxa"/>
            <w:vAlign w:val="center"/>
          </w:tcPr>
          <w:p w14:paraId="298456E1" w14:textId="77777777" w:rsidR="00C278EA" w:rsidRPr="00C278EA" w:rsidRDefault="00C278EA" w:rsidP="00C278EA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C278EA">
              <w:rPr>
                <w:rFonts w:cstheme="minorHAnsi"/>
                <w:color w:val="000000"/>
              </w:rPr>
              <w:t>Estímulo a melhorar</w:t>
            </w:r>
          </w:p>
          <w:p w14:paraId="2BBEFE0D" w14:textId="77777777" w:rsidR="00C278EA" w:rsidRPr="00C278EA" w:rsidRDefault="00C278EA" w:rsidP="00C278EA">
            <w:pPr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vAlign w:val="center"/>
          </w:tcPr>
          <w:p w14:paraId="68F7DCDE" w14:textId="77777777" w:rsidR="00C278EA" w:rsidRPr="00C278EA" w:rsidRDefault="00C278EA" w:rsidP="00C278EA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C278EA">
              <w:rPr>
                <w:rFonts w:cstheme="minorHAnsi"/>
                <w:color w:val="000000"/>
              </w:rPr>
              <w:t>Redução de preços e margem de lucro</w:t>
            </w:r>
          </w:p>
          <w:p w14:paraId="592506DF" w14:textId="77777777" w:rsidR="00C278EA" w:rsidRPr="00C278EA" w:rsidRDefault="00C278EA" w:rsidP="00C278EA">
            <w:pPr>
              <w:jc w:val="center"/>
              <w:rPr>
                <w:rFonts w:cstheme="minorHAnsi"/>
              </w:rPr>
            </w:pPr>
          </w:p>
        </w:tc>
        <w:tc>
          <w:tcPr>
            <w:tcW w:w="1168" w:type="dxa"/>
            <w:vAlign w:val="center"/>
          </w:tcPr>
          <w:p w14:paraId="7C858428" w14:textId="7E99C6DB" w:rsidR="00C278EA" w:rsidRDefault="00C278EA" w:rsidP="00C278EA">
            <w:pPr>
              <w:jc w:val="center"/>
            </w:pPr>
            <w:r>
              <w:t>6</w:t>
            </w:r>
          </w:p>
        </w:tc>
        <w:tc>
          <w:tcPr>
            <w:tcW w:w="1055" w:type="dxa"/>
            <w:vAlign w:val="center"/>
          </w:tcPr>
          <w:p w14:paraId="292BE8FF" w14:textId="69766359" w:rsidR="00EB5BBA" w:rsidRDefault="00C278EA" w:rsidP="00EB5BBA">
            <w:pPr>
              <w:jc w:val="center"/>
            </w:pPr>
            <w:r>
              <w:t>7</w:t>
            </w:r>
          </w:p>
        </w:tc>
      </w:tr>
    </w:tbl>
    <w:p w14:paraId="713C9EB4" w14:textId="7B07BDF7" w:rsidR="00C278EA" w:rsidRDefault="00C278EA" w:rsidP="00C278EA"/>
    <w:p w14:paraId="730FA1FE" w14:textId="1E56E06E" w:rsidR="0055578A" w:rsidRDefault="0055578A" w:rsidP="00C278EA"/>
    <w:p w14:paraId="05EC8D0B" w14:textId="77777777" w:rsidR="0055578A" w:rsidRDefault="0055578A" w:rsidP="00C278EA"/>
    <w:tbl>
      <w:tblPr>
        <w:tblW w:w="5292" w:type="dxa"/>
        <w:tblInd w:w="1602" w:type="dxa"/>
        <w:tblLook w:val="04A0" w:firstRow="1" w:lastRow="0" w:firstColumn="1" w:lastColumn="0" w:noHBand="0" w:noVBand="1"/>
      </w:tblPr>
      <w:tblGrid>
        <w:gridCol w:w="1900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440"/>
      </w:tblGrid>
      <w:tr w:rsidR="00EB5BBA" w:rsidRPr="005662BB" w14:paraId="3B4F1E77" w14:textId="77777777" w:rsidTr="00B90A03">
        <w:trPr>
          <w:trHeight w:val="300"/>
        </w:trPr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803F2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Interesse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FF00"/>
            <w:noWrap/>
            <w:vAlign w:val="bottom"/>
            <w:hideMark/>
          </w:tcPr>
          <w:p w14:paraId="69BC56FE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38FF00"/>
            <w:noWrap/>
            <w:vAlign w:val="bottom"/>
            <w:hideMark/>
          </w:tcPr>
          <w:p w14:paraId="796246AE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71FF00"/>
            <w:noWrap/>
            <w:vAlign w:val="bottom"/>
            <w:hideMark/>
          </w:tcPr>
          <w:p w14:paraId="4A3E7D71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AAFF00"/>
            <w:noWrap/>
            <w:vAlign w:val="bottom"/>
            <w:hideMark/>
          </w:tcPr>
          <w:p w14:paraId="5A5F382F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4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E2FF00"/>
            <w:noWrap/>
            <w:vAlign w:val="bottom"/>
            <w:hideMark/>
          </w:tcPr>
          <w:p w14:paraId="11FB3EA4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FFE300"/>
            <w:noWrap/>
            <w:vAlign w:val="bottom"/>
            <w:hideMark/>
          </w:tcPr>
          <w:p w14:paraId="6E9ECBB4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6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FFAB00"/>
            <w:noWrap/>
            <w:vAlign w:val="bottom"/>
            <w:hideMark/>
          </w:tcPr>
          <w:p w14:paraId="5CF9A616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7</w:t>
            </w:r>
          </w:p>
        </w:tc>
        <w:tc>
          <w:tcPr>
            <w:tcW w:w="32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FF7200"/>
            <w:noWrap/>
            <w:vAlign w:val="bottom"/>
            <w:hideMark/>
          </w:tcPr>
          <w:p w14:paraId="706570D5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8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3900"/>
            <w:noWrap/>
            <w:vAlign w:val="bottom"/>
            <w:hideMark/>
          </w:tcPr>
          <w:p w14:paraId="7EA68938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9</w:t>
            </w:r>
          </w:p>
        </w:tc>
        <w:tc>
          <w:tcPr>
            <w:tcW w:w="4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FF0000"/>
            <w:noWrap/>
            <w:vAlign w:val="bottom"/>
            <w:hideMark/>
          </w:tcPr>
          <w:p w14:paraId="55EB34A2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</w:tr>
      <w:tr w:rsidR="00EB5BBA" w:rsidRPr="005662BB" w14:paraId="54B17C0D" w14:textId="77777777" w:rsidTr="00B90A03">
        <w:trPr>
          <w:trHeight w:val="300"/>
        </w:trPr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9F7C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Poder (</w:t>
            </w:r>
            <w:proofErr w:type="spellStart"/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Influencia</w:t>
            </w:r>
            <w:proofErr w:type="spellEnd"/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)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noWrap/>
            <w:vAlign w:val="bottom"/>
            <w:hideMark/>
          </w:tcPr>
          <w:p w14:paraId="6103333C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000000" w:fill="38FF00"/>
            <w:noWrap/>
            <w:vAlign w:val="bottom"/>
            <w:hideMark/>
          </w:tcPr>
          <w:p w14:paraId="52D160CF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000000" w:fill="71FF00"/>
            <w:noWrap/>
            <w:vAlign w:val="bottom"/>
            <w:hideMark/>
          </w:tcPr>
          <w:p w14:paraId="457BC123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32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AAFF00"/>
            <w:noWrap/>
            <w:vAlign w:val="bottom"/>
            <w:hideMark/>
          </w:tcPr>
          <w:p w14:paraId="37AD30AF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4</w:t>
            </w:r>
          </w:p>
        </w:tc>
        <w:tc>
          <w:tcPr>
            <w:tcW w:w="3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E2FF00"/>
            <w:noWrap/>
            <w:vAlign w:val="bottom"/>
            <w:hideMark/>
          </w:tcPr>
          <w:p w14:paraId="0A3182AB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</w:p>
        </w:tc>
        <w:tc>
          <w:tcPr>
            <w:tcW w:w="3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E300"/>
            <w:noWrap/>
            <w:vAlign w:val="bottom"/>
            <w:hideMark/>
          </w:tcPr>
          <w:p w14:paraId="286E8C7A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6</w:t>
            </w:r>
          </w:p>
        </w:tc>
        <w:tc>
          <w:tcPr>
            <w:tcW w:w="3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AB00"/>
            <w:noWrap/>
            <w:vAlign w:val="bottom"/>
            <w:hideMark/>
          </w:tcPr>
          <w:p w14:paraId="340FDA32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7</w:t>
            </w:r>
          </w:p>
        </w:tc>
        <w:tc>
          <w:tcPr>
            <w:tcW w:w="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7200"/>
            <w:noWrap/>
            <w:vAlign w:val="bottom"/>
            <w:hideMark/>
          </w:tcPr>
          <w:p w14:paraId="5F327AA4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8</w:t>
            </w:r>
          </w:p>
        </w:tc>
        <w:tc>
          <w:tcPr>
            <w:tcW w:w="3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FF3900"/>
            <w:noWrap/>
            <w:vAlign w:val="bottom"/>
            <w:hideMark/>
          </w:tcPr>
          <w:p w14:paraId="2E97D48C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9</w:t>
            </w:r>
          </w:p>
        </w:tc>
        <w:tc>
          <w:tcPr>
            <w:tcW w:w="4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0000"/>
            <w:noWrap/>
            <w:vAlign w:val="bottom"/>
            <w:hideMark/>
          </w:tcPr>
          <w:p w14:paraId="11C1D914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</w:tr>
      <w:tr w:rsidR="00EB5BBA" w:rsidRPr="005662BB" w14:paraId="08396294" w14:textId="77777777" w:rsidTr="00B90A03">
        <w:trPr>
          <w:trHeight w:val="300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0E9DF" w14:textId="77777777" w:rsidR="00EB5BBA" w:rsidRPr="005662BB" w:rsidRDefault="00EB5BBA" w:rsidP="00B90A03">
            <w:pPr>
              <w:suppressAutoHyphens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048E01D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Baixo</w:t>
            </w:r>
            <w:proofErr w:type="spellEnd"/>
          </w:p>
        </w:tc>
        <w:tc>
          <w:tcPr>
            <w:tcW w:w="1312" w:type="dxa"/>
            <w:gridSpan w:val="4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CA72AD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Medio</w:t>
            </w:r>
          </w:p>
        </w:tc>
        <w:tc>
          <w:tcPr>
            <w:tcW w:w="1096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E5540" w14:textId="77777777" w:rsidR="00EB5BBA" w:rsidRPr="005662BB" w:rsidRDefault="00EB5BBA" w:rsidP="00B90A03">
            <w:pPr>
              <w:suppressAutoHyphens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5662BB">
              <w:rPr>
                <w:rFonts w:ascii="Calibri" w:eastAsia="Times New Roman" w:hAnsi="Calibri" w:cs="Calibri"/>
                <w:color w:val="000000"/>
                <w:lang w:val="en-US"/>
              </w:rPr>
              <w:t>Alto</w:t>
            </w:r>
          </w:p>
        </w:tc>
      </w:tr>
    </w:tbl>
    <w:p w14:paraId="3488A1B7" w14:textId="77777777" w:rsidR="00EB5BBA" w:rsidRPr="005662BB" w:rsidRDefault="00EB5BBA" w:rsidP="00C278EA"/>
    <w:p w14:paraId="226206B0" w14:textId="5DAA1C8C" w:rsidR="008751F1" w:rsidRDefault="00C278EA">
      <w:pPr>
        <w:ind w:left="284"/>
      </w:pPr>
      <w:r>
        <w:rPr>
          <w:noProof/>
        </w:rPr>
        <w:drawing>
          <wp:inline distT="0" distB="0" distL="0" distR="0" wp14:anchorId="62162107" wp14:editId="293216E7">
            <wp:extent cx="5400040" cy="3639820"/>
            <wp:effectExtent l="0" t="0" r="0" b="0"/>
            <wp:docPr id="18" name="Gráfico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3CEA" w14:textId="125E2C3B" w:rsidR="00C278EA" w:rsidRDefault="00C278EA" w:rsidP="00C278EA">
      <w:pPr>
        <w:ind w:left="284"/>
      </w:pPr>
      <w:r w:rsidRPr="001F0443">
        <w:rPr>
          <w:noProof/>
          <w:u w:val="single"/>
        </w:rPr>
        <w:drawing>
          <wp:inline distT="0" distB="0" distL="0" distR="0" wp14:anchorId="43405551" wp14:editId="1A141AF4">
            <wp:extent cx="5391303" cy="3486150"/>
            <wp:effectExtent l="0" t="0" r="0" b="0"/>
            <wp:docPr id="3" name="Imagem 9" descr="Linha do temp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9" descr="Linha do tempo&#10;&#10;Descrição gerada automaticamente">
                      <a:extLst>
                        <a:ext uri="{FF2B5EF4-FFF2-40B4-BE49-F238E27FC236}">
                          <a16:creationId xmlns:a16="http://schemas.microsoft.com/office/drawing/2014/main" id="{00000000-0008-0000-0000-000003000000}"/>
                        </a:ext>
                      </a:extLst>
                    </pic:cNvPr>
                    <pic:cNvPicPr>
                      <a:picLocks noChangeAspect="1"/>
                      <a:extLst>
                        <a:ext uri="smNativeData">
                          <pm:smNativeData xmlns:o="urn:schemas-microsoft-com:office:office" xmlns:v="urn:schemas-microsoft-com:vml" xmlns:w10="urn:schemas-microsoft-com:office:word" xmlns:w="http://schemas.openxmlformats.org/wordprocessingml/2006/main" xmlns="" xmlns:xdr="http://schemas.openxmlformats.org/drawingml/2006/spreadsheetDrawing" xmlns:pm="smNativeData" xmlns:lc="http://schemas.openxmlformats.org/drawingml/2006/lockedCanvas" val="SMDATA_15_hJ0KYxMAAAAlAAAAEQAAAK0AAAAAkAAAAEgAAACQAAAASAAAAAAAAAAAAAAAAAAAAAEAAABQAAAAAAAAAAAA4D8AAAAAAADgPwAAAAAAAOA/AAAAAAAA4D8AAAAAAADgPwAAAAAAAOA/AAAAAAAA4D8AAAAAAADgPwAAAAAAAOA/AAAAAAAA4D8CAAAAjAAAAAAAAAAAAAAA////AAAAAAAAAAAAAAAAAAAAAAAAAAAAAAAAAAAAAAAAAAAAeAAAAAEAAABAAAAAAAAAAAAAAAB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"/>
                        </a:ext>
                      </a:extLst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7102" cy="3489900"/>
                    </a:xfrm>
                    <a:prstGeom prst="rect">
                      <a:avLst/>
                    </a:prstGeom>
                    <a:noFill/>
                    <a:ln w="9525" cap="flat">
                      <a:noFill/>
                      <a:prstDash val="solid"/>
                      <a:headEnd type="none" w="med" len="med"/>
                      <a:tailEnd type="none" w="med" len="med"/>
                    </a:ln>
                    <a:effectLst/>
                  </pic:spPr>
                </pic:pic>
              </a:graphicData>
            </a:graphic>
          </wp:inline>
        </w:drawing>
      </w:r>
    </w:p>
    <w:p w14:paraId="41D39FDC" w14:textId="77777777" w:rsidR="00C278EA" w:rsidRDefault="00C278EA">
      <w:pPr>
        <w:spacing w:after="0" w:line="240" w:lineRule="auto"/>
      </w:pPr>
      <w:r>
        <w:br w:type="page"/>
      </w:r>
    </w:p>
    <w:p w14:paraId="64363DB1" w14:textId="3513D731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12" w:name="_Toc119011967"/>
      <w:r>
        <w:rPr>
          <w:rStyle w:val="normaltextrun"/>
        </w:rPr>
        <w:lastRenderedPageBreak/>
        <w:t>PAPEIS DO TIME DE SCRUM</w:t>
      </w:r>
      <w:bookmarkEnd w:id="12"/>
      <w:r>
        <w:rPr>
          <w:rStyle w:val="eop"/>
        </w:rPr>
        <w:t> 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665"/>
        <w:gridCol w:w="1829"/>
      </w:tblGrid>
      <w:tr w:rsidR="00267F1E" w14:paraId="09A3BBDB" w14:textId="77777777" w:rsidTr="0034646B">
        <w:trPr>
          <w:trHeight w:val="432"/>
        </w:trPr>
        <w:tc>
          <w:tcPr>
            <w:tcW w:w="8720" w:type="dxa"/>
            <w:gridSpan w:val="2"/>
            <w:vAlign w:val="center"/>
          </w:tcPr>
          <w:p w14:paraId="7581A4FF" w14:textId="764F8BD0" w:rsidR="00267F1E" w:rsidRPr="00B129A6" w:rsidRDefault="00267F1E" w:rsidP="00B129A6">
            <w:pPr>
              <w:pStyle w:val="Ttulodetabela"/>
              <w:spacing w:line="240" w:lineRule="auto"/>
            </w:pPr>
            <w:proofErr w:type="spellStart"/>
            <w:r w:rsidRPr="00B129A6">
              <w:t>Product</w:t>
            </w:r>
            <w:proofErr w:type="spellEnd"/>
            <w:r w:rsidRPr="00B129A6">
              <w:t xml:space="preserve"> </w:t>
            </w:r>
            <w:proofErr w:type="spellStart"/>
            <w:r w:rsidRPr="00B129A6">
              <w:t>Owner</w:t>
            </w:r>
            <w:proofErr w:type="spellEnd"/>
          </w:p>
        </w:tc>
      </w:tr>
      <w:tr w:rsidR="00267F1E" w14:paraId="7ED33420" w14:textId="77777777" w:rsidTr="0034646B">
        <w:trPr>
          <w:trHeight w:val="432"/>
        </w:trPr>
        <w:tc>
          <w:tcPr>
            <w:tcW w:w="7218" w:type="dxa"/>
            <w:shd w:val="clear" w:color="auto" w:fill="auto"/>
            <w:vAlign w:val="center"/>
          </w:tcPr>
          <w:p w14:paraId="1AB4EB24" w14:textId="28C520F2" w:rsidR="00267F1E" w:rsidRPr="00B129A6" w:rsidRDefault="00267F1E" w:rsidP="00B129A6">
            <w:pPr>
              <w:spacing w:line="240" w:lineRule="auto"/>
              <w:rPr>
                <w:highlight w:val="yellow"/>
              </w:rPr>
            </w:pPr>
            <w:r w:rsidRPr="00B129A6">
              <w:rPr>
                <w:highlight w:val="yellow"/>
              </w:rPr>
              <w:t>Breno Espindola Carvalho dos Santos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29AD77A1" w14:textId="765A6C11" w:rsidR="00267F1E" w:rsidRPr="00B129A6" w:rsidRDefault="00267F1E" w:rsidP="00B129A6">
            <w:pPr>
              <w:spacing w:line="240" w:lineRule="auto"/>
              <w:jc w:val="right"/>
              <w:rPr>
                <w:highlight w:val="yellow"/>
              </w:rPr>
            </w:pPr>
            <w:r w:rsidRPr="00B129A6">
              <w:rPr>
                <w:highlight w:val="yellow"/>
              </w:rPr>
              <w:t>26062747</w:t>
            </w:r>
          </w:p>
        </w:tc>
      </w:tr>
      <w:tr w:rsidR="00267F1E" w14:paraId="13709A77" w14:textId="77777777" w:rsidTr="00216179">
        <w:tc>
          <w:tcPr>
            <w:tcW w:w="8720" w:type="dxa"/>
            <w:gridSpan w:val="2"/>
            <w:shd w:val="clear" w:color="auto" w:fill="auto"/>
          </w:tcPr>
          <w:p w14:paraId="637720C6" w14:textId="77777777" w:rsidR="00267F1E" w:rsidRDefault="00267F1E" w:rsidP="00267F1E">
            <w:pPr>
              <w:pStyle w:val="PargrafodaLista"/>
              <w:numPr>
                <w:ilvl w:val="0"/>
                <w:numId w:val="18"/>
              </w:numPr>
            </w:pPr>
            <w:r>
              <w:t>Responsável por maximizar o valor do produto resultante do trabalho do time;</w:t>
            </w:r>
          </w:p>
          <w:p w14:paraId="26EF84F4" w14:textId="77777777" w:rsidR="00267F1E" w:rsidRDefault="00267F1E" w:rsidP="00267F1E">
            <w:pPr>
              <w:pStyle w:val="PargrafodaLista"/>
              <w:numPr>
                <w:ilvl w:val="0"/>
                <w:numId w:val="18"/>
              </w:numPr>
            </w:pPr>
            <w:r>
              <w:t>A única pessoa que pode alterar o Backlog do produto;</w:t>
            </w:r>
          </w:p>
          <w:p w14:paraId="770C8F3B" w14:textId="77777777" w:rsidR="00267F1E" w:rsidRDefault="00267F1E" w:rsidP="00267F1E">
            <w:pPr>
              <w:pStyle w:val="PargrafodaLista"/>
              <w:numPr>
                <w:ilvl w:val="0"/>
                <w:numId w:val="18"/>
              </w:numPr>
            </w:pPr>
            <w:r>
              <w:t>Ordena os itens para alcançar melhor as metas;</w:t>
            </w:r>
          </w:p>
          <w:p w14:paraId="279ED57B" w14:textId="2C268E3E" w:rsidR="00267F1E" w:rsidRDefault="00267F1E" w:rsidP="00267F1E">
            <w:pPr>
              <w:pStyle w:val="PargrafodaLista"/>
              <w:numPr>
                <w:ilvl w:val="0"/>
                <w:numId w:val="18"/>
              </w:numPr>
            </w:pPr>
            <w:r>
              <w:t>Garante que o Backlog</w:t>
            </w:r>
            <w:r w:rsidR="00B129A6">
              <w:t xml:space="preserve"> do produto esteja visível e claro para todos.</w:t>
            </w:r>
          </w:p>
        </w:tc>
      </w:tr>
      <w:tr w:rsidR="00B129A6" w14:paraId="1EB351AA" w14:textId="77777777" w:rsidTr="0034646B">
        <w:trPr>
          <w:trHeight w:val="432"/>
        </w:trPr>
        <w:tc>
          <w:tcPr>
            <w:tcW w:w="8720" w:type="dxa"/>
            <w:gridSpan w:val="2"/>
            <w:vAlign w:val="center"/>
          </w:tcPr>
          <w:p w14:paraId="2B20A6FF" w14:textId="4272BE4E" w:rsidR="00B129A6" w:rsidRPr="00B129A6" w:rsidRDefault="00B129A6" w:rsidP="00B90A03">
            <w:pPr>
              <w:pStyle w:val="Ttulodetabela"/>
              <w:spacing w:line="240" w:lineRule="auto"/>
            </w:pPr>
            <w:r>
              <w:t>Time de Desenvolvimento</w:t>
            </w:r>
          </w:p>
        </w:tc>
      </w:tr>
      <w:tr w:rsidR="00B129A6" w14:paraId="7CF809C3" w14:textId="77777777" w:rsidTr="0034646B">
        <w:trPr>
          <w:trHeight w:val="432"/>
        </w:trPr>
        <w:tc>
          <w:tcPr>
            <w:tcW w:w="7218" w:type="dxa"/>
            <w:shd w:val="clear" w:color="auto" w:fill="auto"/>
            <w:vAlign w:val="center"/>
          </w:tcPr>
          <w:p w14:paraId="08FDD2A2" w14:textId="15FDDBEF" w:rsidR="00B129A6" w:rsidRPr="00B129A6" w:rsidRDefault="00B129A6" w:rsidP="00B129A6">
            <w:pPr>
              <w:rPr>
                <w:highlight w:val="yellow"/>
              </w:rPr>
            </w:pPr>
            <w:r w:rsidRPr="00B129A6">
              <w:rPr>
                <w:highlight w:val="yellow"/>
              </w:rPr>
              <w:t>Breno Espindola Carvalho dos Santos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1B433940" w14:textId="492B7B67" w:rsidR="00B129A6" w:rsidRPr="00B129A6" w:rsidRDefault="00B129A6" w:rsidP="00B129A6">
            <w:pPr>
              <w:jc w:val="right"/>
              <w:rPr>
                <w:highlight w:val="yellow"/>
              </w:rPr>
            </w:pPr>
            <w:r w:rsidRPr="00B129A6">
              <w:rPr>
                <w:highlight w:val="yellow"/>
              </w:rPr>
              <w:t>26062747</w:t>
            </w:r>
          </w:p>
        </w:tc>
      </w:tr>
      <w:tr w:rsidR="00B129A6" w14:paraId="7913EB3A" w14:textId="77777777" w:rsidTr="0034646B">
        <w:trPr>
          <w:trHeight w:val="432"/>
        </w:trPr>
        <w:tc>
          <w:tcPr>
            <w:tcW w:w="7218" w:type="dxa"/>
            <w:shd w:val="clear" w:color="auto" w:fill="auto"/>
            <w:vAlign w:val="center"/>
          </w:tcPr>
          <w:p w14:paraId="37106D14" w14:textId="1E7185DE" w:rsidR="00B129A6" w:rsidRPr="00B129A6" w:rsidRDefault="00B129A6" w:rsidP="00B129A6">
            <w:pPr>
              <w:rPr>
                <w:highlight w:val="yellow"/>
              </w:rPr>
            </w:pPr>
            <w:r w:rsidRPr="00B129A6">
              <w:rPr>
                <w:highlight w:val="yellow"/>
              </w:rPr>
              <w:t>Lukas reis de Oliveira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0C356FEF" w14:textId="49AB238E" w:rsidR="00B129A6" w:rsidRPr="00B129A6" w:rsidRDefault="00B129A6" w:rsidP="00B129A6">
            <w:pPr>
              <w:jc w:val="right"/>
              <w:rPr>
                <w:highlight w:val="yellow"/>
              </w:rPr>
            </w:pPr>
            <w:r w:rsidRPr="00B129A6">
              <w:rPr>
                <w:highlight w:val="yellow"/>
              </w:rPr>
              <w:t>26299437</w:t>
            </w:r>
          </w:p>
        </w:tc>
      </w:tr>
      <w:tr w:rsidR="00B129A6" w14:paraId="05800946" w14:textId="77777777" w:rsidTr="00DA44D0">
        <w:trPr>
          <w:trHeight w:val="576"/>
        </w:trPr>
        <w:tc>
          <w:tcPr>
            <w:tcW w:w="8720" w:type="dxa"/>
            <w:gridSpan w:val="2"/>
            <w:shd w:val="clear" w:color="auto" w:fill="auto"/>
            <w:vAlign w:val="center"/>
          </w:tcPr>
          <w:p w14:paraId="616AA6DB" w14:textId="77777777" w:rsidR="00B129A6" w:rsidRDefault="00B129A6" w:rsidP="00B129A6">
            <w:pPr>
              <w:pStyle w:val="PargrafodaLista"/>
              <w:numPr>
                <w:ilvl w:val="0"/>
                <w:numId w:val="21"/>
              </w:numPr>
            </w:pPr>
            <w:r>
              <w:t>Aqueles que trabalham para produzir o incremento pronto (ou com potencial liberável) ao final de cada sprint;</w:t>
            </w:r>
          </w:p>
          <w:p w14:paraId="26C8EEDB" w14:textId="50C4DBDD" w:rsidR="00B129A6" w:rsidRPr="00B129A6" w:rsidRDefault="00B129A6" w:rsidP="00B129A6">
            <w:pPr>
              <w:pStyle w:val="PargrafodaLista"/>
              <w:numPr>
                <w:ilvl w:val="0"/>
                <w:numId w:val="21"/>
              </w:numPr>
            </w:pPr>
            <w:r>
              <w:t>Equipe auto organizável e multifuncional.</w:t>
            </w:r>
          </w:p>
        </w:tc>
      </w:tr>
      <w:tr w:rsidR="00B129A6" w14:paraId="746633D2" w14:textId="77777777" w:rsidTr="0034646B">
        <w:trPr>
          <w:trHeight w:val="432"/>
        </w:trPr>
        <w:tc>
          <w:tcPr>
            <w:tcW w:w="8720" w:type="dxa"/>
            <w:gridSpan w:val="2"/>
            <w:vAlign w:val="center"/>
          </w:tcPr>
          <w:p w14:paraId="1F96B9E4" w14:textId="606F069C" w:rsidR="00B129A6" w:rsidRPr="00B129A6" w:rsidRDefault="00B129A6" w:rsidP="00B90A03">
            <w:pPr>
              <w:pStyle w:val="Ttulodetabela"/>
              <w:spacing w:line="240" w:lineRule="auto"/>
            </w:pPr>
            <w:r>
              <w:t>Scrum Master</w:t>
            </w:r>
          </w:p>
        </w:tc>
      </w:tr>
      <w:tr w:rsidR="00B129A6" w14:paraId="3163CF83" w14:textId="77777777" w:rsidTr="0034646B">
        <w:trPr>
          <w:trHeight w:val="432"/>
        </w:trPr>
        <w:tc>
          <w:tcPr>
            <w:tcW w:w="7218" w:type="dxa"/>
            <w:shd w:val="clear" w:color="auto" w:fill="auto"/>
            <w:vAlign w:val="center"/>
          </w:tcPr>
          <w:p w14:paraId="52709DD6" w14:textId="04295E42" w:rsidR="00B129A6" w:rsidRDefault="00B129A6" w:rsidP="0034646B">
            <w:r w:rsidRPr="00B129A6">
              <w:rPr>
                <w:highlight w:val="yellow"/>
              </w:rPr>
              <w:t>Lukas reis de Oliveira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71219BD3" w14:textId="485C6D6A" w:rsidR="00B129A6" w:rsidRDefault="00B129A6" w:rsidP="00B129A6">
            <w:pPr>
              <w:pStyle w:val="PargrafodaLista"/>
              <w:jc w:val="right"/>
            </w:pPr>
            <w:r w:rsidRPr="00B129A6">
              <w:rPr>
                <w:highlight w:val="yellow"/>
              </w:rPr>
              <w:t>26299437</w:t>
            </w:r>
          </w:p>
        </w:tc>
      </w:tr>
      <w:tr w:rsidR="00B129A6" w14:paraId="66BB3A07" w14:textId="77777777" w:rsidTr="00B9303C">
        <w:trPr>
          <w:trHeight w:val="576"/>
        </w:trPr>
        <w:tc>
          <w:tcPr>
            <w:tcW w:w="8720" w:type="dxa"/>
            <w:gridSpan w:val="2"/>
            <w:shd w:val="clear" w:color="auto" w:fill="auto"/>
            <w:vAlign w:val="center"/>
          </w:tcPr>
          <w:p w14:paraId="5B5BF7A8" w14:textId="77777777" w:rsidR="00B129A6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>Ajuda todos a entenderem a teoria, as práticas, as regras e os valores do Scrum;</w:t>
            </w:r>
          </w:p>
          <w:p w14:paraId="3621B918" w14:textId="77777777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>É um líder e servo para o Time Scrum;</w:t>
            </w:r>
          </w:p>
          <w:p w14:paraId="14226ADC" w14:textId="77777777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 xml:space="preserve">Ajuda os stakeholders a entender </w:t>
            </w:r>
            <w:proofErr w:type="spellStart"/>
            <w:r>
              <w:t>quais</w:t>
            </w:r>
            <w:proofErr w:type="spellEnd"/>
            <w:r>
              <w:t xml:space="preserve"> as interações com o Time Scrum são úteis e quais não são;</w:t>
            </w:r>
          </w:p>
          <w:p w14:paraId="02BE927E" w14:textId="77777777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 xml:space="preserve">O Scrum Master ajuda todos a mudarem as interações com os stakeholders para </w:t>
            </w:r>
            <w:r w:rsidRPr="0034646B">
              <w:rPr>
                <w:u w:val="single"/>
              </w:rPr>
              <w:t>maximizar</w:t>
            </w:r>
            <w:r>
              <w:t xml:space="preserve"> o valor criado pelo Time Scrum;</w:t>
            </w:r>
          </w:p>
          <w:p w14:paraId="2DF43BFD" w14:textId="77777777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>Encontra técnicas para o gerenciamento efetivo do Backlog do produto;</w:t>
            </w:r>
          </w:p>
          <w:p w14:paraId="206A4066" w14:textId="77777777" w:rsidR="0034646B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 xml:space="preserve">Garante que o </w:t>
            </w:r>
            <w:proofErr w:type="spellStart"/>
            <w:r>
              <w:t>Product</w:t>
            </w:r>
            <w:proofErr w:type="spellEnd"/>
            <w:r>
              <w:t xml:space="preserve"> </w:t>
            </w:r>
            <w:proofErr w:type="spellStart"/>
            <w:r>
              <w:t>Owner</w:t>
            </w:r>
            <w:proofErr w:type="spellEnd"/>
            <w:r>
              <w:t xml:space="preserve"> saiba organizar o Backlog do produto;</w:t>
            </w:r>
          </w:p>
          <w:p w14:paraId="7CF1E3C0" w14:textId="329BD96C" w:rsidR="0034646B" w:rsidRPr="00B129A6" w:rsidRDefault="0034646B" w:rsidP="0034646B">
            <w:pPr>
              <w:pStyle w:val="PargrafodaLista"/>
              <w:numPr>
                <w:ilvl w:val="0"/>
                <w:numId w:val="23"/>
              </w:numPr>
            </w:pPr>
            <w:r>
              <w:t>Facilita os eventos do Scrum.</w:t>
            </w:r>
          </w:p>
        </w:tc>
      </w:tr>
    </w:tbl>
    <w:p w14:paraId="55333975" w14:textId="77777777" w:rsidR="00267F1E" w:rsidRPr="00267F1E" w:rsidRDefault="00267F1E" w:rsidP="00267F1E"/>
    <w:p w14:paraId="0FE9A2C5" w14:textId="191CE7BC" w:rsidR="001F0443" w:rsidRDefault="001F0443">
      <w:pPr>
        <w:spacing w:after="0" w:line="240" w:lineRule="auto"/>
      </w:pPr>
      <w:r>
        <w:br w:type="page"/>
      </w:r>
    </w:p>
    <w:p w14:paraId="11160F86" w14:textId="236EE731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bookmarkStart w:id="13" w:name="_Toc119011968"/>
      <w:r>
        <w:rPr>
          <w:rStyle w:val="normaltextrun"/>
        </w:rPr>
        <w:lastRenderedPageBreak/>
        <w:t>DIAGRAMA DE AFINIDADE</w:t>
      </w:r>
      <w:bookmarkEnd w:id="13"/>
      <w:r>
        <w:rPr>
          <w:rStyle w:val="eop"/>
        </w:rPr>
        <w:t> 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822"/>
        <w:gridCol w:w="2844"/>
        <w:gridCol w:w="2828"/>
      </w:tblGrid>
      <w:tr w:rsidR="005917B8" w14:paraId="1E291C52" w14:textId="77777777" w:rsidTr="008C22F7">
        <w:trPr>
          <w:trHeight w:val="576"/>
        </w:trPr>
        <w:tc>
          <w:tcPr>
            <w:tcW w:w="8494" w:type="dxa"/>
            <w:gridSpan w:val="3"/>
            <w:shd w:val="clear" w:color="auto" w:fill="FFFF00"/>
            <w:vAlign w:val="center"/>
          </w:tcPr>
          <w:p w14:paraId="0FA092B6" w14:textId="1AC5C413" w:rsidR="005917B8" w:rsidRPr="00267F1E" w:rsidRDefault="005917B8" w:rsidP="00B129A6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Diagrama de Afinidades</w:t>
            </w:r>
          </w:p>
        </w:tc>
      </w:tr>
      <w:tr w:rsidR="005917B8" w14:paraId="4A98058F" w14:textId="77777777" w:rsidTr="008C22F7">
        <w:trPr>
          <w:trHeight w:val="576"/>
        </w:trPr>
        <w:tc>
          <w:tcPr>
            <w:tcW w:w="2822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2A304537" w14:textId="40F8B4FD" w:rsidR="005917B8" w:rsidRPr="00267F1E" w:rsidRDefault="005917B8" w:rsidP="00A21661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Vendedor</w:t>
            </w:r>
          </w:p>
        </w:tc>
        <w:tc>
          <w:tcPr>
            <w:tcW w:w="2844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18DC1724" w14:textId="510979AC" w:rsidR="005917B8" w:rsidRPr="00267F1E" w:rsidRDefault="005917B8" w:rsidP="00A21661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Estoquista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4E70707B" w14:textId="03810EC8" w:rsidR="005917B8" w:rsidRPr="00267F1E" w:rsidRDefault="005917B8" w:rsidP="00A21661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Aux. De Compras</w:t>
            </w:r>
          </w:p>
        </w:tc>
      </w:tr>
      <w:tr w:rsidR="008C22F7" w14:paraId="1076804E" w14:textId="77777777" w:rsidTr="008C22F7">
        <w:tc>
          <w:tcPr>
            <w:tcW w:w="2822" w:type="dxa"/>
            <w:tcBorders>
              <w:right w:val="single" w:sz="4" w:space="0" w:color="auto"/>
            </w:tcBorders>
            <w:vAlign w:val="center"/>
          </w:tcPr>
          <w:p w14:paraId="451A27D9" w14:textId="5DF6DE6E" w:rsidR="008C22F7" w:rsidRDefault="008C22F7" w:rsidP="008C22F7">
            <w:pPr>
              <w:jc w:val="center"/>
            </w:pPr>
            <w:r>
              <w:t>Cadastro de Cliente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779510" w14:textId="4E999BCE" w:rsidR="008C22F7" w:rsidRDefault="008C22F7" w:rsidP="008C22F7">
            <w:pPr>
              <w:jc w:val="center"/>
            </w:pPr>
            <w:r>
              <w:t>Cadastro de Produtos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vAlign w:val="center"/>
          </w:tcPr>
          <w:p w14:paraId="619E497F" w14:textId="35C1777B" w:rsidR="008C22F7" w:rsidRDefault="008C22F7" w:rsidP="008C22F7">
            <w:pPr>
              <w:jc w:val="center"/>
            </w:pPr>
            <w:r>
              <w:t>Liberação de reabastecimento de estoque</w:t>
            </w:r>
          </w:p>
        </w:tc>
      </w:tr>
      <w:tr w:rsidR="008C22F7" w14:paraId="410951AC" w14:textId="77777777" w:rsidTr="008C22F7">
        <w:tc>
          <w:tcPr>
            <w:tcW w:w="2822" w:type="dxa"/>
            <w:tcBorders>
              <w:right w:val="single" w:sz="4" w:space="0" w:color="auto"/>
            </w:tcBorders>
            <w:vAlign w:val="center"/>
          </w:tcPr>
          <w:p w14:paraId="2D24EAC8" w14:textId="3DECB2B8" w:rsidR="008C22F7" w:rsidRDefault="008C22F7" w:rsidP="008C22F7">
            <w:pPr>
              <w:jc w:val="center"/>
            </w:pPr>
            <w:r>
              <w:t>Realização de Venda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4FC834" w14:textId="3780623E" w:rsidR="008C22F7" w:rsidRDefault="008C22F7" w:rsidP="008C22F7">
            <w:pPr>
              <w:jc w:val="center"/>
            </w:pPr>
            <w:r>
              <w:t>Solicitação de compra de produto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vAlign w:val="center"/>
          </w:tcPr>
          <w:p w14:paraId="1BC07305" w14:textId="75C92A58" w:rsidR="008C22F7" w:rsidRDefault="008C22F7" w:rsidP="008C22F7">
            <w:pPr>
              <w:jc w:val="center"/>
            </w:pPr>
            <w:r>
              <w:t>Registro de despesas</w:t>
            </w:r>
          </w:p>
        </w:tc>
      </w:tr>
      <w:tr w:rsidR="008C22F7" w14:paraId="7A378E0D" w14:textId="77777777" w:rsidTr="008C22F7">
        <w:tc>
          <w:tcPr>
            <w:tcW w:w="2822" w:type="dxa"/>
            <w:tcBorders>
              <w:right w:val="single" w:sz="4" w:space="0" w:color="auto"/>
            </w:tcBorders>
            <w:vAlign w:val="center"/>
          </w:tcPr>
          <w:p w14:paraId="1D8EF892" w14:textId="756EB3A0" w:rsidR="008C22F7" w:rsidRDefault="008C22F7" w:rsidP="008C22F7">
            <w:pPr>
              <w:jc w:val="center"/>
            </w:pPr>
            <w:r>
              <w:t>Visualização de Produto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2BEA7" w14:textId="1101F148" w:rsidR="008C22F7" w:rsidRDefault="008C22F7" w:rsidP="008C22F7">
            <w:pPr>
              <w:jc w:val="center"/>
            </w:pPr>
            <w:r>
              <w:t>Cadastro de Fornecedores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vAlign w:val="center"/>
          </w:tcPr>
          <w:p w14:paraId="65B8B653" w14:textId="5394EA09" w:rsidR="008C22F7" w:rsidRDefault="008C22F7" w:rsidP="008C22F7">
            <w:pPr>
              <w:jc w:val="center"/>
            </w:pPr>
          </w:p>
        </w:tc>
      </w:tr>
      <w:tr w:rsidR="008C22F7" w14:paraId="04DF9A4D" w14:textId="77777777" w:rsidTr="008C22F7">
        <w:tc>
          <w:tcPr>
            <w:tcW w:w="2822" w:type="dxa"/>
            <w:tcBorders>
              <w:right w:val="single" w:sz="4" w:space="0" w:color="auto"/>
            </w:tcBorders>
            <w:vAlign w:val="center"/>
          </w:tcPr>
          <w:p w14:paraId="40518B40" w14:textId="728D8292" w:rsidR="008C22F7" w:rsidRDefault="008C22F7" w:rsidP="008C22F7">
            <w:pPr>
              <w:jc w:val="center"/>
            </w:pPr>
            <w:r>
              <w:t>Nota Fiscal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57D9EA" w14:textId="271BA61D" w:rsidR="008C22F7" w:rsidRDefault="008C22F7" w:rsidP="008C22F7">
            <w:pPr>
              <w:jc w:val="center"/>
            </w:pPr>
          </w:p>
        </w:tc>
        <w:tc>
          <w:tcPr>
            <w:tcW w:w="2828" w:type="dxa"/>
            <w:tcBorders>
              <w:left w:val="single" w:sz="4" w:space="0" w:color="auto"/>
            </w:tcBorders>
            <w:vAlign w:val="center"/>
          </w:tcPr>
          <w:p w14:paraId="2C4F9A4F" w14:textId="77777777" w:rsidR="008C22F7" w:rsidRDefault="008C22F7" w:rsidP="008C22F7">
            <w:pPr>
              <w:jc w:val="center"/>
            </w:pPr>
          </w:p>
        </w:tc>
      </w:tr>
      <w:tr w:rsidR="008C22F7" w14:paraId="6FE3AF73" w14:textId="77777777" w:rsidTr="008C22F7">
        <w:tc>
          <w:tcPr>
            <w:tcW w:w="2822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039E070F" w14:textId="68CC8A27" w:rsidR="008C22F7" w:rsidRPr="00267F1E" w:rsidRDefault="008C22F7" w:rsidP="008C22F7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Gerente</w:t>
            </w:r>
          </w:p>
        </w:tc>
        <w:tc>
          <w:tcPr>
            <w:tcW w:w="2844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608176BB" w14:textId="2DE930AA" w:rsidR="008C22F7" w:rsidRPr="00267F1E" w:rsidRDefault="008C22F7" w:rsidP="008C22F7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Desenvolvedor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61B4CB2F" w14:textId="5BC88F47" w:rsidR="008C22F7" w:rsidRPr="00267F1E" w:rsidRDefault="008C22F7" w:rsidP="008C22F7">
            <w:pPr>
              <w:jc w:val="center"/>
              <w:rPr>
                <w:b/>
                <w:bCs/>
              </w:rPr>
            </w:pPr>
            <w:r w:rsidRPr="00267F1E">
              <w:rPr>
                <w:b/>
                <w:bCs/>
              </w:rPr>
              <w:t>Aux. De contas a pagar</w:t>
            </w:r>
          </w:p>
        </w:tc>
      </w:tr>
      <w:tr w:rsidR="008C22F7" w14:paraId="7B8D2A04" w14:textId="77777777" w:rsidTr="008C22F7">
        <w:tc>
          <w:tcPr>
            <w:tcW w:w="282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CDEC558" w14:textId="662236E1" w:rsidR="008C22F7" w:rsidRDefault="008C22F7" w:rsidP="008C22F7">
            <w:pPr>
              <w:jc w:val="center"/>
            </w:pPr>
            <w:r>
              <w:t>Cadastro de Funcionário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5AB84" w14:textId="2EEC605C" w:rsidR="008C22F7" w:rsidRDefault="008C22F7" w:rsidP="008C22F7">
            <w:pPr>
              <w:jc w:val="center"/>
            </w:pPr>
            <w:r>
              <w:t>Modelagem do banco de dados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D1CC08" w14:textId="5B7F1FF7" w:rsidR="008C22F7" w:rsidRDefault="008C22F7" w:rsidP="008C22F7">
            <w:pPr>
              <w:jc w:val="center"/>
            </w:pPr>
            <w:r>
              <w:t>Registro e alteração de movimentações financeiras lançadas</w:t>
            </w:r>
          </w:p>
        </w:tc>
      </w:tr>
      <w:tr w:rsidR="008C22F7" w14:paraId="3BDB85DB" w14:textId="77777777" w:rsidTr="008C22F7">
        <w:tc>
          <w:tcPr>
            <w:tcW w:w="282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DD8730C" w14:textId="556A5CBA" w:rsidR="008C22F7" w:rsidRDefault="008C22F7" w:rsidP="008C22F7">
            <w:pPr>
              <w:jc w:val="center"/>
            </w:pPr>
            <w:r>
              <w:t>Gerenciamento de perfil de usuário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26F4B" w14:textId="5F45DED8" w:rsidR="008C22F7" w:rsidRDefault="008C22F7" w:rsidP="008C22F7">
            <w:pPr>
              <w:jc w:val="center"/>
            </w:pPr>
            <w:r>
              <w:t>Desenvolvimento dos requisitos funcionais</w:t>
            </w:r>
          </w:p>
        </w:tc>
        <w:tc>
          <w:tcPr>
            <w:tcW w:w="282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5348B94" w14:textId="54F46467" w:rsidR="008C22F7" w:rsidRDefault="008C22F7" w:rsidP="008C22F7">
            <w:pPr>
              <w:jc w:val="center"/>
            </w:pPr>
          </w:p>
        </w:tc>
      </w:tr>
      <w:tr w:rsidR="008C22F7" w14:paraId="0D0938B2" w14:textId="77777777" w:rsidTr="008C22F7">
        <w:tc>
          <w:tcPr>
            <w:tcW w:w="282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D6B7DEC" w14:textId="3BE6E53E" w:rsidR="008C22F7" w:rsidRDefault="008C22F7" w:rsidP="008C22F7">
            <w:pPr>
              <w:jc w:val="center"/>
            </w:pPr>
            <w:r>
              <w:t>Extração de relatórios</w:t>
            </w:r>
          </w:p>
        </w:tc>
        <w:tc>
          <w:tcPr>
            <w:tcW w:w="28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AB16F" w14:textId="77777777" w:rsidR="008C22F7" w:rsidRDefault="008C22F7" w:rsidP="008C22F7">
            <w:pPr>
              <w:jc w:val="center"/>
            </w:pPr>
          </w:p>
        </w:tc>
        <w:tc>
          <w:tcPr>
            <w:tcW w:w="282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05BBFB" w14:textId="77777777" w:rsidR="008C22F7" w:rsidRDefault="008C22F7" w:rsidP="008C22F7">
            <w:pPr>
              <w:jc w:val="center"/>
            </w:pPr>
          </w:p>
        </w:tc>
      </w:tr>
    </w:tbl>
    <w:p w14:paraId="165E44C0" w14:textId="3BC94539" w:rsidR="008751F1" w:rsidRDefault="008751F1"/>
    <w:p w14:paraId="39802EA6" w14:textId="77777777" w:rsidR="008751F1" w:rsidRDefault="00BC5B19">
      <w:pPr>
        <w:pStyle w:val="Ttulo1"/>
        <w:numPr>
          <w:ilvl w:val="0"/>
          <w:numId w:val="1"/>
        </w:numPr>
        <w:ind w:left="0" w:firstLine="284"/>
      </w:pPr>
      <w:r>
        <w:rPr>
          <w:rStyle w:val="normaltextrun"/>
        </w:rPr>
        <w:t xml:space="preserve"> </w:t>
      </w:r>
      <w:bookmarkStart w:id="14" w:name="_Toc119011969"/>
      <w:r>
        <w:rPr>
          <w:rStyle w:val="normaltextrun"/>
        </w:rPr>
        <w:t>DIAGRAMA DOS CASOS DE USO</w:t>
      </w:r>
      <w:bookmarkEnd w:id="14"/>
      <w:r>
        <w:rPr>
          <w:rStyle w:val="eop"/>
        </w:rPr>
        <w:t> </w:t>
      </w:r>
    </w:p>
    <w:p w14:paraId="058A794A" w14:textId="77777777" w:rsidR="008751F1" w:rsidRDefault="008751F1"/>
    <w:p w14:paraId="2C5BBD56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lastRenderedPageBreak/>
        <w:t xml:space="preserve"> </w:t>
      </w:r>
      <w:bookmarkStart w:id="15" w:name="_Toc119011970"/>
      <w:r>
        <w:rPr>
          <w:rStyle w:val="normaltextrun"/>
        </w:rPr>
        <w:t>DIAGRAMA DE CLASSES</w:t>
      </w:r>
      <w:bookmarkEnd w:id="15"/>
      <w:r>
        <w:rPr>
          <w:rStyle w:val="eop"/>
        </w:rPr>
        <w:t> </w:t>
      </w:r>
    </w:p>
    <w:p w14:paraId="567B6196" w14:textId="6F3B62D7" w:rsidR="008751F1" w:rsidRDefault="00EB5BBA">
      <w:r>
        <w:rPr>
          <w:noProof/>
        </w:rPr>
        <w:drawing>
          <wp:inline distT="0" distB="0" distL="0" distR="0" wp14:anchorId="40F46718" wp14:editId="2B6614AD">
            <wp:extent cx="5400040" cy="3048635"/>
            <wp:effectExtent l="0" t="0" r="0" b="0"/>
            <wp:docPr id="19" name="Imagem 1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4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B8D0F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16" w:name="_Toc119011971"/>
      <w:r>
        <w:rPr>
          <w:rStyle w:val="normaltextrun"/>
        </w:rPr>
        <w:t>DIAGRAMA ENTIDADE-RELACIONAMENTO</w:t>
      </w:r>
      <w:bookmarkEnd w:id="16"/>
      <w:r>
        <w:rPr>
          <w:rStyle w:val="eop"/>
        </w:rPr>
        <w:t> </w:t>
      </w:r>
    </w:p>
    <w:p w14:paraId="113F62ED" w14:textId="4ACAD18A" w:rsidR="008751F1" w:rsidRDefault="005D2333">
      <w:r>
        <w:rPr>
          <w:noProof/>
        </w:rPr>
        <w:drawing>
          <wp:inline distT="0" distB="0" distL="0" distR="0" wp14:anchorId="6111A8DA" wp14:editId="61D56CA7">
            <wp:extent cx="5391150" cy="175704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2D5D8" w14:textId="77777777" w:rsidR="008751F1" w:rsidRDefault="00BC5B19">
      <w:pPr>
        <w:spacing w:after="0" w:line="240" w:lineRule="auto"/>
      </w:pPr>
      <w:r>
        <w:br w:type="page"/>
      </w:r>
    </w:p>
    <w:p w14:paraId="18929EB5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lastRenderedPageBreak/>
        <w:t xml:space="preserve"> </w:t>
      </w:r>
      <w:bookmarkStart w:id="17" w:name="_Toc119011972"/>
      <w:r>
        <w:rPr>
          <w:rStyle w:val="normaltextrun"/>
        </w:rPr>
        <w:t>GRÁFICOS BURN-UP OU BURN-DOWN V1 E V2</w:t>
      </w:r>
      <w:bookmarkEnd w:id="17"/>
    </w:p>
    <w:p w14:paraId="4BDF340F" w14:textId="77777777" w:rsidR="008751F1" w:rsidRDefault="00BC5B19">
      <w:r>
        <w:t xml:space="preserve">Gráfico </w:t>
      </w:r>
      <w:proofErr w:type="spellStart"/>
      <w:r>
        <w:t>burn-down</w:t>
      </w:r>
      <w:proofErr w:type="spellEnd"/>
      <w:r>
        <w:t xml:space="preserve"> V1</w:t>
      </w:r>
    </w:p>
    <w:p w14:paraId="4CDD0707" w14:textId="77777777" w:rsidR="008751F1" w:rsidRDefault="00BC5B19">
      <w:r>
        <w:rPr>
          <w:noProof/>
        </w:rPr>
        <w:drawing>
          <wp:inline distT="0" distB="0" distL="0" distR="0" wp14:anchorId="1898963D" wp14:editId="30C85483">
            <wp:extent cx="3295650" cy="3462020"/>
            <wp:effectExtent l="0" t="0" r="0" b="0"/>
            <wp:docPr id="10" name="Figura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a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380BE" w14:textId="77777777" w:rsidR="008751F1" w:rsidRDefault="00BC5B19">
      <w:pPr>
        <w:spacing w:after="0" w:line="240" w:lineRule="auto"/>
      </w:pPr>
      <w:r>
        <w:br w:type="page"/>
      </w:r>
    </w:p>
    <w:p w14:paraId="424ED3C3" w14:textId="77777777" w:rsidR="008751F1" w:rsidRDefault="00BC5B19">
      <w:r>
        <w:lastRenderedPageBreak/>
        <w:t xml:space="preserve">Gráfico </w:t>
      </w:r>
      <w:proofErr w:type="spellStart"/>
      <w:r>
        <w:t>burn-down</w:t>
      </w:r>
      <w:proofErr w:type="spellEnd"/>
      <w:r>
        <w:t xml:space="preserve"> V2</w:t>
      </w:r>
    </w:p>
    <w:p w14:paraId="651EB867" w14:textId="2C39B274" w:rsidR="008751F1" w:rsidRDefault="00065D8E">
      <w:r w:rsidRPr="00065D8E">
        <w:drawing>
          <wp:inline distT="0" distB="0" distL="0" distR="0" wp14:anchorId="3C7FD040" wp14:editId="0E65055D">
            <wp:extent cx="5306165" cy="6058746"/>
            <wp:effectExtent l="0" t="0" r="8890" b="0"/>
            <wp:docPr id="1" name="Imagem 1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Gráfico, Gráfico de linhas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605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53C14" w14:textId="77777777" w:rsidR="008751F1" w:rsidRDefault="00BC5B19">
      <w:pPr>
        <w:spacing w:after="0" w:line="240" w:lineRule="auto"/>
      </w:pPr>
      <w:r>
        <w:br w:type="page"/>
      </w:r>
    </w:p>
    <w:p w14:paraId="062EC45B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lastRenderedPageBreak/>
        <w:t xml:space="preserve"> </w:t>
      </w:r>
      <w:bookmarkStart w:id="18" w:name="_Toc119011973"/>
      <w:r>
        <w:rPr>
          <w:rStyle w:val="normaltextrun"/>
        </w:rPr>
        <w:t>CASOS DE TESTE</w:t>
      </w:r>
      <w:bookmarkEnd w:id="18"/>
      <w:r>
        <w:rPr>
          <w:rStyle w:val="eop"/>
        </w:rPr>
        <w:t> </w:t>
      </w:r>
    </w:p>
    <w:p w14:paraId="4B2F788D" w14:textId="77777777" w:rsidR="008751F1" w:rsidRDefault="008751F1">
      <w:pPr>
        <w:rPr>
          <w:color w:val="FF0000"/>
        </w:rPr>
      </w:pPr>
    </w:p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75B5C7AF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7309A7A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331AF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 w:cs="Arial"/>
                <w:sz w:val="18"/>
                <w:szCs w:val="18"/>
                <w:u w:val="single"/>
              </w:rPr>
            </w:pPr>
            <w:bookmarkStart w:id="19" w:name="_Toc277691964"/>
            <w:bookmarkStart w:id="20" w:name="_Toc119011974"/>
            <w:r>
              <w:rPr>
                <w:rFonts w:ascii="Arial" w:hAnsi="Arial" w:cs="Arial"/>
                <w:sz w:val="18"/>
                <w:szCs w:val="18"/>
              </w:rPr>
              <w:t>CT001 – Realizar acesso ao Sistema Web.</w:t>
            </w:r>
            <w:bookmarkEnd w:id="19"/>
            <w:bookmarkEnd w:id="20"/>
          </w:p>
        </w:tc>
      </w:tr>
      <w:tr w:rsidR="008751F1" w14:paraId="690C0AC1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9BA7ED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A1822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Verificar se o usuário consegue efetuar o login.</w:t>
            </w:r>
          </w:p>
        </w:tc>
      </w:tr>
      <w:tr w:rsidR="008751F1" w14:paraId="1AFF60EC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0E058B79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C45004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cessar a página de login da Autopeças:</w:t>
            </w:r>
          </w:p>
          <w:p w14:paraId="573E5FA0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ind w:left="360"/>
              <w:jc w:val="both"/>
              <w:rPr>
                <w:rFonts w:ascii="Arial" w:hAnsi="Arial"/>
                <w:i/>
                <w:sz w:val="18"/>
                <w:szCs w:val="20"/>
                <w:u w:val="single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Menu iniciar </w:t>
            </w:r>
            <w:r>
              <w:rPr>
                <w:rFonts w:ascii="Wingdings" w:eastAsia="Wingdings" w:hAnsi="Wingdings" w:cs="Wingdings"/>
                <w:sz w:val="18"/>
                <w:szCs w:val="20"/>
              </w:rPr>
              <w:t></w:t>
            </w:r>
            <w:r>
              <w:rPr>
                <w:rFonts w:ascii="Arial" w:hAnsi="Arial"/>
                <w:sz w:val="18"/>
                <w:szCs w:val="20"/>
              </w:rPr>
              <w:t xml:space="preserve"> Programas </w:t>
            </w:r>
            <w:r>
              <w:rPr>
                <w:rFonts w:ascii="Wingdings" w:eastAsia="Wingdings" w:hAnsi="Wingdings" w:cs="Wingdings"/>
                <w:sz w:val="18"/>
                <w:szCs w:val="20"/>
              </w:rPr>
              <w:t></w:t>
            </w:r>
            <w:r>
              <w:rPr>
                <w:rFonts w:ascii="Arial" w:hAnsi="Arial"/>
                <w:sz w:val="18"/>
                <w:szCs w:val="20"/>
              </w:rPr>
              <w:t xml:space="preserve"> Navegador.</w:t>
            </w:r>
          </w:p>
          <w:p w14:paraId="0EE7637B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No campo endereço, digite:</w:t>
            </w:r>
          </w:p>
          <w:p w14:paraId="5DE01DC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ind w:left="720"/>
              <w:jc w:val="both"/>
              <w:rPr>
                <w:rFonts w:ascii="Arial" w:hAnsi="Arial"/>
                <w:i/>
                <w:iCs/>
                <w:color w:val="FF0000"/>
                <w:sz w:val="18"/>
                <w:szCs w:val="20"/>
              </w:rPr>
            </w:pPr>
            <w:r>
              <w:rPr>
                <w:rFonts w:ascii="Arial" w:hAnsi="Arial"/>
                <w:i/>
                <w:iCs/>
                <w:color w:val="FF0000"/>
                <w:sz w:val="18"/>
                <w:szCs w:val="20"/>
              </w:rPr>
              <w:t>http://localhost:3000</w:t>
            </w:r>
          </w:p>
          <w:p w14:paraId="79E4438C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Informe o login do usuário no campo “LOGIN”: 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Joaquim</w:t>
            </w:r>
          </w:p>
          <w:p w14:paraId="45003849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Informe a senha do usuário no campo “SENHA”: 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1234</w:t>
            </w:r>
          </w:p>
          <w:p w14:paraId="347C2E0C" w14:textId="77777777" w:rsidR="008751F1" w:rsidRDefault="00BC5B19">
            <w:pPr>
              <w:widowControl w:val="0"/>
              <w:numPr>
                <w:ilvl w:val="0"/>
                <w:numId w:val="3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fetuar o Login clicando no botão “Login”.</w:t>
            </w:r>
          </w:p>
        </w:tc>
      </w:tr>
      <w:tr w:rsidR="008751F1" w14:paraId="725C19A7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235FA0D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706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O usuário chegará à tela </w:t>
            </w:r>
            <w:r>
              <w:rPr>
                <w:rFonts w:ascii="Arial" w:hAnsi="Arial"/>
                <w:b/>
                <w:sz w:val="18"/>
                <w:szCs w:val="20"/>
              </w:rPr>
              <w:t>HOME</w:t>
            </w:r>
            <w:r>
              <w:rPr>
                <w:rFonts w:ascii="Arial" w:hAnsi="Arial"/>
                <w:sz w:val="18"/>
                <w:szCs w:val="20"/>
              </w:rPr>
              <w:t xml:space="preserve"> onde poderá navegar no menu lateral, para acessar as próximas páginas.</w:t>
            </w:r>
          </w:p>
          <w:p w14:paraId="0F029D60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omente o usuário que efetuou o login conseguirá visualizar as páginas internas.</w:t>
            </w:r>
          </w:p>
        </w:tc>
      </w:tr>
    </w:tbl>
    <w:p w14:paraId="52511B32" w14:textId="77777777" w:rsidR="008751F1" w:rsidRDefault="008751F1">
      <w:pPr>
        <w:widowControl w:val="0"/>
        <w:spacing w:line="240" w:lineRule="atLeast"/>
        <w:rPr>
          <w:sz w:val="20"/>
          <w:szCs w:val="20"/>
        </w:rPr>
      </w:pPr>
    </w:p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7B3400E9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0C8D2D00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418B1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 w:cs="Arial"/>
                <w:sz w:val="18"/>
                <w:szCs w:val="18"/>
                <w:u w:val="single"/>
              </w:rPr>
            </w:pPr>
            <w:bookmarkStart w:id="21" w:name="_Toc119011975"/>
            <w:r>
              <w:rPr>
                <w:rFonts w:ascii="Arial" w:hAnsi="Arial" w:cs="Arial"/>
                <w:sz w:val="18"/>
                <w:szCs w:val="18"/>
              </w:rPr>
              <w:t>CT002 – Verificar usuário desabilitado</w:t>
            </w:r>
            <w:bookmarkEnd w:id="21"/>
          </w:p>
        </w:tc>
      </w:tr>
      <w:tr w:rsidR="008751F1" w14:paraId="0850B573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513D6D8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25DB09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Verificar se o usuário consegue efetuar o login mesmo estando desabilitado.</w:t>
            </w:r>
          </w:p>
        </w:tc>
      </w:tr>
      <w:tr w:rsidR="008751F1" w14:paraId="30341BD2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B4DB3B4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3B957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cessar a página de login da Autopeças:</w:t>
            </w:r>
          </w:p>
          <w:p w14:paraId="3719F3E1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ind w:left="360"/>
              <w:jc w:val="both"/>
              <w:rPr>
                <w:rFonts w:ascii="Arial" w:hAnsi="Arial"/>
                <w:i/>
                <w:sz w:val="18"/>
                <w:szCs w:val="20"/>
                <w:u w:val="single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Menu iniciar </w:t>
            </w:r>
            <w:r>
              <w:rPr>
                <w:rFonts w:ascii="Wingdings" w:eastAsia="Wingdings" w:hAnsi="Wingdings" w:cs="Wingdings"/>
                <w:sz w:val="18"/>
                <w:szCs w:val="20"/>
              </w:rPr>
              <w:t></w:t>
            </w:r>
            <w:r>
              <w:rPr>
                <w:rFonts w:ascii="Arial" w:hAnsi="Arial"/>
                <w:sz w:val="18"/>
                <w:szCs w:val="20"/>
              </w:rPr>
              <w:t xml:space="preserve"> Programas </w:t>
            </w:r>
            <w:r>
              <w:rPr>
                <w:rFonts w:ascii="Wingdings" w:eastAsia="Wingdings" w:hAnsi="Wingdings" w:cs="Wingdings"/>
                <w:sz w:val="18"/>
                <w:szCs w:val="20"/>
              </w:rPr>
              <w:t></w:t>
            </w:r>
            <w:r>
              <w:rPr>
                <w:rFonts w:ascii="Arial" w:hAnsi="Arial"/>
                <w:sz w:val="18"/>
                <w:szCs w:val="20"/>
              </w:rPr>
              <w:t xml:space="preserve"> Navegador.</w:t>
            </w:r>
          </w:p>
          <w:p w14:paraId="79ADDE32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No campo endereço, digite:</w:t>
            </w:r>
          </w:p>
          <w:p w14:paraId="1E320DB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ind w:left="720"/>
              <w:jc w:val="both"/>
              <w:rPr>
                <w:rFonts w:ascii="Arial" w:hAnsi="Arial"/>
                <w:i/>
                <w:iCs/>
                <w:color w:val="FF0000"/>
                <w:sz w:val="18"/>
                <w:szCs w:val="20"/>
              </w:rPr>
            </w:pPr>
            <w:r>
              <w:rPr>
                <w:rFonts w:ascii="Arial" w:hAnsi="Arial"/>
                <w:i/>
                <w:iCs/>
                <w:color w:val="FF0000"/>
                <w:sz w:val="18"/>
                <w:szCs w:val="20"/>
              </w:rPr>
              <w:t>http://localhost:3000</w:t>
            </w:r>
          </w:p>
          <w:p w14:paraId="0145E2F5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Informe o login do usuário no campo “LOGIN”: 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Lukas</w:t>
            </w:r>
          </w:p>
          <w:p w14:paraId="71207591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Informe a senha do usuário no campo “SENHA”: 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1234</w:t>
            </w:r>
          </w:p>
          <w:p w14:paraId="054B2E19" w14:textId="77777777" w:rsidR="008751F1" w:rsidRDefault="00BC5B19">
            <w:pPr>
              <w:widowControl w:val="0"/>
              <w:numPr>
                <w:ilvl w:val="0"/>
                <w:numId w:val="8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fetuar o Login clicando no botão “Login”.</w:t>
            </w:r>
          </w:p>
        </w:tc>
      </w:tr>
      <w:tr w:rsidR="008751F1" w14:paraId="78117BEB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A1C1D9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A8A6B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O usuário receberá uma mensagem de usuário desabilitado.</w:t>
            </w:r>
          </w:p>
        </w:tc>
      </w:tr>
    </w:tbl>
    <w:p w14:paraId="51CBEFB7" w14:textId="77777777" w:rsidR="008751F1" w:rsidRDefault="008751F1">
      <w:pPr>
        <w:widowControl w:val="0"/>
        <w:spacing w:line="240" w:lineRule="atLeast"/>
        <w:rPr>
          <w:sz w:val="20"/>
          <w:szCs w:val="20"/>
        </w:rPr>
      </w:pPr>
    </w:p>
    <w:p w14:paraId="17B81760" w14:textId="77777777" w:rsidR="008751F1" w:rsidRDefault="00BC5B19">
      <w:pPr>
        <w:spacing w:after="0" w:line="240" w:lineRule="auto"/>
        <w:rPr>
          <w:sz w:val="20"/>
          <w:szCs w:val="20"/>
        </w:rPr>
      </w:pPr>
      <w:r>
        <w:br w:type="page"/>
      </w:r>
    </w:p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0163A4EF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0C6573D4" w14:textId="77777777" w:rsidR="008751F1" w:rsidRDefault="00BC5B19">
            <w:pPr>
              <w:pageBreakBefore/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anchor distT="0" distB="0" distL="0" distR="0" simplePos="0" relativeHeight="251645952" behindDoc="0" locked="0" layoutInCell="0" allowOverlap="1" wp14:anchorId="54DE8CBE" wp14:editId="78CA2F3C">
                  <wp:simplePos x="0" y="0"/>
                  <wp:positionH relativeFrom="column">
                    <wp:posOffset>6859270</wp:posOffset>
                  </wp:positionH>
                  <wp:positionV relativeFrom="paragraph">
                    <wp:posOffset>1346835</wp:posOffset>
                  </wp:positionV>
                  <wp:extent cx="118110" cy="40005"/>
                  <wp:effectExtent l="0" t="0" r="0" b="0"/>
                  <wp:wrapNone/>
                  <wp:docPr id="12" name="Tint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Tinta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" cy="4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19371A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/>
                <w:sz w:val="18"/>
              </w:rPr>
            </w:pPr>
            <w:bookmarkStart w:id="22" w:name="_Toc277691965"/>
            <w:bookmarkStart w:id="23" w:name="_Toc119011976"/>
            <w:r>
              <w:rPr>
                <w:rFonts w:ascii="Arial" w:hAnsi="Arial"/>
                <w:sz w:val="18"/>
              </w:rPr>
              <w:t xml:space="preserve">CT003 – </w:t>
            </w:r>
            <w:r>
              <w:rPr>
                <w:rFonts w:ascii="Arial" w:hAnsi="Arial"/>
                <w:sz w:val="18"/>
                <w:u w:val="single"/>
              </w:rPr>
              <w:t>Visualizar</w:t>
            </w:r>
            <w:r>
              <w:rPr>
                <w:rFonts w:ascii="Arial" w:hAnsi="Arial"/>
                <w:sz w:val="18"/>
              </w:rPr>
              <w:t xml:space="preserve"> os dados do perfil do usuário.</w:t>
            </w:r>
            <w:bookmarkEnd w:id="22"/>
            <w:bookmarkEnd w:id="23"/>
          </w:p>
        </w:tc>
      </w:tr>
      <w:tr w:rsidR="008751F1" w14:paraId="10DEA8B4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66BB190C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CD25B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Confirmar as informações fornecidas no momento do cadastro do usuário.</w:t>
            </w:r>
          </w:p>
        </w:tc>
      </w:tr>
      <w:tr w:rsidR="008751F1" w14:paraId="2F02D689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48FACB58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7D385" w14:textId="77777777" w:rsidR="008751F1" w:rsidRDefault="00BC5B19">
            <w:pPr>
              <w:widowControl w:val="0"/>
              <w:numPr>
                <w:ilvl w:val="0"/>
                <w:numId w:val="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ecutar o CT001;</w:t>
            </w:r>
          </w:p>
          <w:p w14:paraId="3C5A8C61" w14:textId="77777777" w:rsidR="008751F1" w:rsidRDefault="00BC5B19">
            <w:pPr>
              <w:widowControl w:val="0"/>
              <w:numPr>
                <w:ilvl w:val="0"/>
                <w:numId w:val="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Localizar o menu lateral;</w:t>
            </w:r>
          </w:p>
          <w:p w14:paraId="78C830C3" w14:textId="77777777" w:rsidR="008751F1" w:rsidRDefault="00BC5B19">
            <w:pPr>
              <w:widowControl w:val="0"/>
              <w:numPr>
                <w:ilvl w:val="0"/>
                <w:numId w:val="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car sobre o nome de usuário localizado na parte superior do menu lateral.</w:t>
            </w:r>
          </w:p>
          <w:p w14:paraId="3303ACA4" w14:textId="77777777" w:rsidR="008751F1" w:rsidRDefault="00BC5B19">
            <w:pPr>
              <w:widowControl w:val="0"/>
              <w:numPr>
                <w:ilvl w:val="0"/>
                <w:numId w:val="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car na opção perfil.</w:t>
            </w:r>
          </w:p>
        </w:tc>
      </w:tr>
      <w:tr w:rsidR="008751F1" w14:paraId="2FA96F98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AED2023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69471" w14:textId="77777777" w:rsidR="008751F1" w:rsidRDefault="00BC5B19">
            <w:pPr>
              <w:widowControl w:val="0"/>
              <w:numPr>
                <w:ilvl w:val="0"/>
                <w:numId w:val="5"/>
              </w:numPr>
              <w:tabs>
                <w:tab w:val="clear" w:pos="720"/>
                <w:tab w:val="left" w:pos="0"/>
              </w:tabs>
              <w:spacing w:after="120" w:line="240" w:lineRule="atLeast"/>
              <w:ind w:left="319" w:hanging="284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Visualizar um Card com as informações de cadastro do usuário.</w:t>
            </w:r>
          </w:p>
        </w:tc>
      </w:tr>
    </w:tbl>
    <w:p w14:paraId="122AEB12" w14:textId="77777777" w:rsidR="008751F1" w:rsidRDefault="008751F1">
      <w:pPr>
        <w:widowControl w:val="0"/>
        <w:spacing w:line="240" w:lineRule="atLeast"/>
        <w:rPr>
          <w:sz w:val="20"/>
          <w:szCs w:val="20"/>
        </w:rPr>
      </w:pPr>
    </w:p>
    <w:tbl>
      <w:tblPr>
        <w:tblW w:w="9073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9"/>
      </w:tblGrid>
      <w:tr w:rsidR="008751F1" w14:paraId="10471F90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388C4A5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EC9CC7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/>
                <w:sz w:val="18"/>
                <w:highlight w:val="yellow"/>
              </w:rPr>
            </w:pPr>
            <w:bookmarkStart w:id="24" w:name="_Toc277691966"/>
            <w:bookmarkStart w:id="25" w:name="_Toc119011977"/>
            <w:r>
              <w:rPr>
                <w:rFonts w:ascii="Arial" w:hAnsi="Arial"/>
                <w:sz w:val="18"/>
              </w:rPr>
              <w:t xml:space="preserve">CT004 – </w:t>
            </w:r>
            <w:r>
              <w:rPr>
                <w:rFonts w:ascii="Arial" w:hAnsi="Arial"/>
                <w:sz w:val="18"/>
                <w:u w:val="single"/>
              </w:rPr>
              <w:t>Cadastro</w:t>
            </w:r>
            <w:r>
              <w:rPr>
                <w:rFonts w:ascii="Arial" w:hAnsi="Arial"/>
                <w:sz w:val="18"/>
              </w:rPr>
              <w:t xml:space="preserve"> de novo cliente.</w:t>
            </w:r>
            <w:bookmarkEnd w:id="24"/>
            <w:bookmarkEnd w:id="25"/>
          </w:p>
        </w:tc>
      </w:tr>
      <w:tr w:rsidR="008751F1" w14:paraId="681B3752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392A3A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9D999E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rificar se a inserção de dados no banco de dados está em pleno funcionamento.</w:t>
            </w:r>
          </w:p>
        </w:tc>
      </w:tr>
      <w:tr w:rsidR="008751F1" w14:paraId="23B287E7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7264331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C990D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ecutar o CT001;</w:t>
            </w:r>
          </w:p>
          <w:p w14:paraId="3CB85114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elecione a aba “Clientes” do menu lateral;</w:t>
            </w:r>
          </w:p>
          <w:p w14:paraId="060B3F71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no botão “Novo” do grid de clientes;</w:t>
            </w:r>
          </w:p>
          <w:p w14:paraId="788D76FD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Na página de cadastro, informe os dados solicitados;</w:t>
            </w:r>
          </w:p>
          <w:p w14:paraId="661AB6CD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em “Efetuar Cadastro” para concluir a inserção ao banco.</w:t>
            </w:r>
          </w:p>
          <w:p w14:paraId="29E3D015" w14:textId="77777777" w:rsidR="008751F1" w:rsidRDefault="00BC5B19">
            <w:pPr>
              <w:widowControl w:val="0"/>
              <w:numPr>
                <w:ilvl w:val="0"/>
                <w:numId w:val="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TRA: Caso queira cancelar o processo de cadastro, clique em “Cancelar”.</w:t>
            </w:r>
          </w:p>
        </w:tc>
      </w:tr>
      <w:tr w:rsidR="008751F1" w14:paraId="1B8C2478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3146D55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30324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bCs/>
                <w:sz w:val="18"/>
                <w:szCs w:val="20"/>
              </w:rPr>
            </w:pPr>
            <w:r>
              <w:rPr>
                <w:rFonts w:ascii="Arial" w:hAnsi="Arial"/>
                <w:bCs/>
                <w:sz w:val="18"/>
                <w:szCs w:val="20"/>
              </w:rPr>
              <w:t>Retornar a página de clientes, e visualizar o novo cliente cadastrado na tabela.</w:t>
            </w:r>
          </w:p>
        </w:tc>
      </w:tr>
    </w:tbl>
    <w:p w14:paraId="6A5FBF65" w14:textId="77777777" w:rsidR="008751F1" w:rsidRDefault="008751F1">
      <w:pPr>
        <w:pStyle w:val="Recuodecorpodetexto"/>
        <w:ind w:left="0"/>
        <w:jc w:val="both"/>
        <w:rPr>
          <w:color w:val="FF0000"/>
          <w:sz w:val="24"/>
        </w:rPr>
      </w:pPr>
    </w:p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38ACC104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63E818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FCBB5D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 w:cs="Arial"/>
                <w:sz w:val="18"/>
                <w:szCs w:val="18"/>
                <w:u w:val="single"/>
              </w:rPr>
            </w:pPr>
            <w:bookmarkStart w:id="26" w:name="_Toc2776919641"/>
            <w:bookmarkStart w:id="27" w:name="_Toc119011978"/>
            <w:r>
              <w:rPr>
                <w:rFonts w:ascii="Arial" w:hAnsi="Arial" w:cs="Arial"/>
                <w:sz w:val="18"/>
                <w:szCs w:val="18"/>
              </w:rPr>
              <w:t xml:space="preserve">CT005 – </w:t>
            </w:r>
            <w:r>
              <w:rPr>
                <w:rFonts w:ascii="Arial" w:hAnsi="Arial" w:cs="Arial"/>
                <w:sz w:val="18"/>
                <w:szCs w:val="18"/>
                <w:u w:val="single"/>
              </w:rPr>
              <w:t>Edição</w:t>
            </w:r>
            <w:r>
              <w:rPr>
                <w:rFonts w:ascii="Arial" w:hAnsi="Arial" w:cs="Arial"/>
                <w:sz w:val="18"/>
                <w:szCs w:val="18"/>
              </w:rPr>
              <w:t xml:space="preserve"> de cliente.</w:t>
            </w:r>
            <w:bookmarkEnd w:id="26"/>
            <w:bookmarkEnd w:id="27"/>
          </w:p>
        </w:tc>
      </w:tr>
      <w:tr w:rsidR="008751F1" w14:paraId="7F0CED6E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6759550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F640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rificar se a ação de atualizar dados no banco de dados está ocorrendo com êxito.</w:t>
            </w:r>
          </w:p>
        </w:tc>
      </w:tr>
      <w:tr w:rsidR="008751F1" w14:paraId="02938139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2DFDA2A7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5A6B9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ecutar o CT001;</w:t>
            </w:r>
          </w:p>
          <w:p w14:paraId="4EEA010A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noProof/>
              </w:rPr>
              <w:drawing>
                <wp:anchor distT="0" distB="0" distL="0" distR="0" simplePos="0" relativeHeight="251646976" behindDoc="0" locked="0" layoutInCell="1" allowOverlap="1" wp14:anchorId="7F83054F" wp14:editId="606F92EC">
                  <wp:simplePos x="0" y="0"/>
                  <wp:positionH relativeFrom="column">
                    <wp:posOffset>1287145</wp:posOffset>
                  </wp:positionH>
                  <wp:positionV relativeFrom="paragraph">
                    <wp:posOffset>208915</wp:posOffset>
                  </wp:positionV>
                  <wp:extent cx="251460" cy="238125"/>
                  <wp:effectExtent l="0" t="0" r="0" b="0"/>
                  <wp:wrapNone/>
                  <wp:docPr id="13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Arial" w:hAnsi="Arial"/>
                <w:sz w:val="18"/>
                <w:szCs w:val="20"/>
              </w:rPr>
              <w:t>Seleciona a aba “Clientes” do menu lateral;</w:t>
            </w:r>
          </w:p>
          <w:p w14:paraId="0236C3F7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no botão           na linha do cliente que deseja editar;</w:t>
            </w:r>
          </w:p>
          <w:p w14:paraId="0A087A5B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Na página de edição, informe os novos dados a repor o cadastro do cliente;</w:t>
            </w:r>
          </w:p>
          <w:p w14:paraId="024A9B34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em “Efetuar Alteração” para concluir a atualização do banco.</w:t>
            </w:r>
          </w:p>
          <w:p w14:paraId="0330CF76" w14:textId="77777777" w:rsidR="008751F1" w:rsidRDefault="00BC5B19">
            <w:pPr>
              <w:widowControl w:val="0"/>
              <w:numPr>
                <w:ilvl w:val="0"/>
                <w:numId w:val="7"/>
              </w:numPr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TRA: Caso queira cancelar o processo de cadastro, clique em “Cancelar”.</w:t>
            </w:r>
          </w:p>
        </w:tc>
      </w:tr>
      <w:tr w:rsidR="008751F1" w14:paraId="18DCEAB9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6FD11060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6E3465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bCs/>
                <w:sz w:val="18"/>
                <w:szCs w:val="20"/>
              </w:rPr>
              <w:t>Retornar a página de clientes, e visualizar os dados do cliente atualizados na tabela.</w:t>
            </w:r>
          </w:p>
        </w:tc>
      </w:tr>
    </w:tbl>
    <w:p w14:paraId="6E25817D" w14:textId="77777777" w:rsidR="008751F1" w:rsidRDefault="008751F1"/>
    <w:p w14:paraId="2FE580C9" w14:textId="77777777" w:rsidR="008751F1" w:rsidRDefault="00BC5B19">
      <w:pPr>
        <w:spacing w:after="0" w:line="240" w:lineRule="auto"/>
      </w:pPr>
      <w:r>
        <w:br w:type="page"/>
      </w:r>
    </w:p>
    <w:tbl>
      <w:tblPr>
        <w:tblW w:w="9072" w:type="dxa"/>
        <w:jc w:val="center"/>
        <w:tblLayout w:type="fixed"/>
        <w:tblLook w:val="0080" w:firstRow="0" w:lastRow="0" w:firstColumn="1" w:lastColumn="0" w:noHBand="0" w:noVBand="0"/>
      </w:tblPr>
      <w:tblGrid>
        <w:gridCol w:w="1134"/>
        <w:gridCol w:w="7938"/>
      </w:tblGrid>
      <w:tr w:rsidR="008751F1" w14:paraId="1FC5A814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128A79E9" w14:textId="77777777" w:rsidR="008751F1" w:rsidRDefault="00BC5B19">
            <w:pPr>
              <w:pageBreakBefore/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lastRenderedPageBreak/>
              <w:t>Caso N</w:t>
            </w:r>
            <w:r>
              <w:rPr>
                <w:rFonts w:ascii="Arial" w:hAnsi="Arial"/>
                <w:b/>
                <w:smallCaps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39FC8" w14:textId="77777777" w:rsidR="008751F1" w:rsidRDefault="00BC5B19">
            <w:pPr>
              <w:widowControl w:val="0"/>
              <w:spacing w:before="120" w:after="240"/>
              <w:outlineLvl w:val="1"/>
              <w:rPr>
                <w:rFonts w:ascii="Arial" w:hAnsi="Arial" w:cs="Arial"/>
                <w:sz w:val="18"/>
                <w:szCs w:val="18"/>
                <w:u w:val="single"/>
              </w:rPr>
            </w:pPr>
            <w:bookmarkStart w:id="28" w:name="_Toc27769196411"/>
            <w:bookmarkStart w:id="29" w:name="_Toc119011979"/>
            <w:r>
              <w:rPr>
                <w:rFonts w:ascii="Arial" w:hAnsi="Arial" w:cs="Arial"/>
                <w:sz w:val="18"/>
                <w:szCs w:val="18"/>
              </w:rPr>
              <w:t xml:space="preserve">CT006 – </w:t>
            </w:r>
            <w:r>
              <w:rPr>
                <w:rFonts w:ascii="Arial" w:hAnsi="Arial" w:cs="Arial"/>
                <w:sz w:val="18"/>
                <w:szCs w:val="18"/>
                <w:u w:val="single"/>
              </w:rPr>
              <w:t>Exclusão</w:t>
            </w:r>
            <w:r>
              <w:rPr>
                <w:rFonts w:ascii="Arial" w:hAnsi="Arial" w:cs="Arial"/>
                <w:sz w:val="18"/>
                <w:szCs w:val="18"/>
              </w:rPr>
              <w:t xml:space="preserve"> de cadastro do cliente.</w:t>
            </w:r>
            <w:bookmarkEnd w:id="28"/>
            <w:bookmarkEnd w:id="29"/>
          </w:p>
        </w:tc>
      </w:tr>
      <w:tr w:rsidR="008751F1" w14:paraId="2F6F1171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CCDDAB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Objetivo do Teste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D457A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rificar se a ação de excluir registros do banco de dados está ocorrendo com êxito.</w:t>
            </w:r>
          </w:p>
        </w:tc>
      </w:tr>
      <w:tr w:rsidR="008751F1" w14:paraId="05B7F88A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52FCF7C3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Passos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B9E8A7" w14:textId="77777777" w:rsidR="008751F1" w:rsidRDefault="00BC5B19">
            <w:pPr>
              <w:widowControl w:val="0"/>
              <w:numPr>
                <w:ilvl w:val="0"/>
                <w:numId w:val="14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xecutar o CT001;</w:t>
            </w:r>
          </w:p>
          <w:p w14:paraId="701F2F53" w14:textId="77777777" w:rsidR="008751F1" w:rsidRDefault="00BC5B19">
            <w:pPr>
              <w:widowControl w:val="0"/>
              <w:numPr>
                <w:ilvl w:val="0"/>
                <w:numId w:val="15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noProof/>
              </w:rPr>
              <w:drawing>
                <wp:anchor distT="0" distB="0" distL="0" distR="0" simplePos="0" relativeHeight="251648000" behindDoc="0" locked="0" layoutInCell="1" allowOverlap="1" wp14:anchorId="33643EE1" wp14:editId="27CCFABB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203835</wp:posOffset>
                  </wp:positionV>
                  <wp:extent cx="251460" cy="204470"/>
                  <wp:effectExtent l="0" t="0" r="0" b="0"/>
                  <wp:wrapNone/>
                  <wp:docPr id="14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m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Arial" w:hAnsi="Arial"/>
                <w:sz w:val="18"/>
                <w:szCs w:val="20"/>
              </w:rPr>
              <w:t>Seleciona a aba “Clientes” do menu lateral;</w:t>
            </w:r>
          </w:p>
          <w:p w14:paraId="77676920" w14:textId="77777777" w:rsidR="008751F1" w:rsidRDefault="00BC5B19">
            <w:pPr>
              <w:widowControl w:val="0"/>
              <w:numPr>
                <w:ilvl w:val="0"/>
                <w:numId w:val="16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lique no botão           do grid de clientes;</w:t>
            </w:r>
          </w:p>
          <w:p w14:paraId="5538F912" w14:textId="77777777" w:rsidR="008751F1" w:rsidRDefault="00BC5B19">
            <w:pPr>
              <w:widowControl w:val="0"/>
              <w:numPr>
                <w:ilvl w:val="0"/>
                <w:numId w:val="17"/>
              </w:numPr>
              <w:tabs>
                <w:tab w:val="clear" w:pos="720"/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onfirme a exclusão clicando em “</w:t>
            </w:r>
            <w:r>
              <w:rPr>
                <w:rFonts w:ascii="Arial" w:hAnsi="Arial"/>
                <w:b/>
                <w:bCs/>
                <w:sz w:val="18"/>
                <w:szCs w:val="20"/>
              </w:rPr>
              <w:t>OK</w:t>
            </w:r>
            <w:r>
              <w:rPr>
                <w:rFonts w:ascii="Arial" w:hAnsi="Arial"/>
                <w:sz w:val="18"/>
                <w:szCs w:val="20"/>
              </w:rPr>
              <w:t>” na caixa de diálogo que aparecerá no seu navegador.</w:t>
            </w:r>
          </w:p>
        </w:tc>
      </w:tr>
      <w:tr w:rsidR="008751F1" w14:paraId="5D9F12A4" w14:textId="77777777">
        <w:trPr>
          <w:trHeight w:val="36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5" w:color="auto" w:fill="auto"/>
            <w:vAlign w:val="center"/>
          </w:tcPr>
          <w:p w14:paraId="7DC6872B" w14:textId="77777777" w:rsidR="008751F1" w:rsidRDefault="00BC5B19">
            <w:pPr>
              <w:widowControl w:val="0"/>
              <w:spacing w:line="240" w:lineRule="atLeast"/>
              <w:rPr>
                <w:rFonts w:ascii="Arial" w:hAnsi="Arial"/>
                <w:b/>
                <w:smallCaps/>
                <w:sz w:val="20"/>
                <w:szCs w:val="20"/>
              </w:rPr>
            </w:pPr>
            <w:r>
              <w:rPr>
                <w:rFonts w:ascii="Arial" w:hAnsi="Arial"/>
                <w:b/>
                <w:smallCaps/>
                <w:sz w:val="20"/>
                <w:szCs w:val="20"/>
              </w:rPr>
              <w:t>Critérios de Êxito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C6FF0" w14:textId="77777777" w:rsidR="008751F1" w:rsidRDefault="00BC5B19">
            <w:pPr>
              <w:widowControl w:val="0"/>
              <w:tabs>
                <w:tab w:val="left" w:pos="0"/>
              </w:tabs>
              <w:spacing w:after="120" w:line="240" w:lineRule="atLeast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bCs/>
                <w:sz w:val="18"/>
                <w:szCs w:val="20"/>
              </w:rPr>
              <w:t>Visualizar apenas os clientes cadastrados no grid de clientes</w:t>
            </w:r>
          </w:p>
        </w:tc>
      </w:tr>
    </w:tbl>
    <w:p w14:paraId="3A9B1038" w14:textId="77777777" w:rsidR="008751F1" w:rsidRDefault="008751F1"/>
    <w:p w14:paraId="69CA0ABC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30" w:name="_Toc119011980"/>
      <w:r>
        <w:rPr>
          <w:rStyle w:val="normaltextrun"/>
        </w:rPr>
        <w:t>RELATÓRIO DE PROVIDÊNCIAS</w:t>
      </w:r>
      <w:bookmarkEnd w:id="30"/>
      <w:r>
        <w:rPr>
          <w:rStyle w:val="eop"/>
        </w:rPr>
        <w:t> </w:t>
      </w:r>
    </w:p>
    <w:tbl>
      <w:tblPr>
        <w:tblStyle w:val="Tabelacomgrade"/>
        <w:tblW w:w="8832" w:type="dxa"/>
        <w:tblLook w:val="04A0" w:firstRow="1" w:lastRow="0" w:firstColumn="1" w:lastColumn="0" w:noHBand="0" w:noVBand="1"/>
      </w:tblPr>
      <w:tblGrid>
        <w:gridCol w:w="3122"/>
        <w:gridCol w:w="5710"/>
      </w:tblGrid>
      <w:tr w:rsidR="009D0C91" w14:paraId="22D9C749" w14:textId="77777777" w:rsidTr="00B540F9">
        <w:trPr>
          <w:trHeight w:val="420"/>
        </w:trPr>
        <w:tc>
          <w:tcPr>
            <w:tcW w:w="8832" w:type="dxa"/>
            <w:gridSpan w:val="2"/>
            <w:shd w:val="clear" w:color="auto" w:fill="BFBFBF" w:themeFill="background1" w:themeFillShade="BF"/>
          </w:tcPr>
          <w:p w14:paraId="2ABCAA30" w14:textId="69AB3F27" w:rsidR="009D0C91" w:rsidRDefault="009D0C91" w:rsidP="009D0C91">
            <w:r w:rsidRPr="009D0C91">
              <w:rPr>
                <w:b/>
                <w:bCs/>
              </w:rPr>
              <w:t>Constatações</w:t>
            </w:r>
          </w:p>
        </w:tc>
      </w:tr>
      <w:tr w:rsidR="009D0C91" w14:paraId="2A79A5C4" w14:textId="77777777" w:rsidTr="009D0C91">
        <w:trPr>
          <w:trHeight w:val="420"/>
        </w:trPr>
        <w:tc>
          <w:tcPr>
            <w:tcW w:w="3122" w:type="dxa"/>
          </w:tcPr>
          <w:p w14:paraId="17BEF8D0" w14:textId="650B0183" w:rsidR="009D0C91" w:rsidRDefault="009D0C91">
            <w:r>
              <w:t>Origem da demanda</w:t>
            </w:r>
          </w:p>
        </w:tc>
        <w:tc>
          <w:tcPr>
            <w:tcW w:w="5709" w:type="dxa"/>
          </w:tcPr>
          <w:p w14:paraId="145C0D5F" w14:textId="3E1504A0" w:rsidR="009D0C91" w:rsidRDefault="009D0C91">
            <w:r>
              <w:t>Avaliação de qualidade 07/out</w:t>
            </w:r>
          </w:p>
        </w:tc>
      </w:tr>
    </w:tbl>
    <w:p w14:paraId="2E6F73DC" w14:textId="64954280" w:rsidR="009D0C91" w:rsidRDefault="009D0C91"/>
    <w:tbl>
      <w:tblPr>
        <w:tblStyle w:val="Tabelacomgrade"/>
        <w:tblW w:w="8829" w:type="dxa"/>
        <w:tblLook w:val="04A0" w:firstRow="1" w:lastRow="0" w:firstColumn="1" w:lastColumn="0" w:noHBand="0" w:noVBand="1"/>
      </w:tblPr>
      <w:tblGrid>
        <w:gridCol w:w="1728"/>
        <w:gridCol w:w="7101"/>
      </w:tblGrid>
      <w:tr w:rsidR="009D0C91" w14:paraId="711B12B0" w14:textId="77777777" w:rsidTr="00B540F9">
        <w:trPr>
          <w:trHeight w:val="616"/>
        </w:trPr>
        <w:tc>
          <w:tcPr>
            <w:tcW w:w="1728" w:type="dxa"/>
            <w:shd w:val="clear" w:color="auto" w:fill="BFBFBF" w:themeFill="background1" w:themeFillShade="BF"/>
          </w:tcPr>
          <w:p w14:paraId="67FACCB6" w14:textId="54273910" w:rsidR="009D0C91" w:rsidRPr="009D0C91" w:rsidRDefault="009D0C91" w:rsidP="009D0C91">
            <w:pPr>
              <w:rPr>
                <w:b/>
                <w:bCs/>
              </w:rPr>
            </w:pPr>
            <w:r w:rsidRPr="009D0C91">
              <w:rPr>
                <w:b/>
                <w:bCs/>
              </w:rPr>
              <w:t>Constatação 1</w:t>
            </w:r>
          </w:p>
        </w:tc>
        <w:tc>
          <w:tcPr>
            <w:tcW w:w="7101" w:type="dxa"/>
            <w:shd w:val="clear" w:color="auto" w:fill="BFBFBF" w:themeFill="background1" w:themeFillShade="BF"/>
          </w:tcPr>
          <w:p w14:paraId="1B8C5163" w14:textId="47F95EB2" w:rsidR="009D0C91" w:rsidRDefault="009D0C91" w:rsidP="009D0C91">
            <w:r>
              <w:t>“O sistema está rodando perfeitamente, só precisa mais interação com o banco de dados”</w:t>
            </w:r>
          </w:p>
        </w:tc>
      </w:tr>
      <w:tr w:rsidR="009D0C91" w14:paraId="62C4501E" w14:textId="77777777" w:rsidTr="009D0C91">
        <w:trPr>
          <w:trHeight w:val="476"/>
        </w:trPr>
        <w:tc>
          <w:tcPr>
            <w:tcW w:w="8829" w:type="dxa"/>
            <w:gridSpan w:val="2"/>
          </w:tcPr>
          <w:p w14:paraId="04F26975" w14:textId="43A7DF62" w:rsidR="009D0C91" w:rsidRPr="009D0C91" w:rsidRDefault="009D0C91">
            <w:r w:rsidRPr="009D0C91">
              <w:rPr>
                <w:b/>
                <w:bCs/>
              </w:rPr>
              <w:t>Providências adotadas:</w:t>
            </w:r>
            <w:r>
              <w:rPr>
                <w:b/>
                <w:bCs/>
              </w:rPr>
              <w:t xml:space="preserve"> </w:t>
            </w:r>
            <w:r>
              <w:t>Telas de exibição, cadastro e edição de dados estão sendo disponibilizados gradualmente de acordo com a entrega das sprints. Nos casos de testes, apenas uma operação de “CRUD” básica foi demonstrada.</w:t>
            </w:r>
          </w:p>
        </w:tc>
      </w:tr>
      <w:tr w:rsidR="009D0C91" w14:paraId="6164EF85" w14:textId="77777777" w:rsidTr="00B540F9">
        <w:trPr>
          <w:trHeight w:val="476"/>
        </w:trPr>
        <w:tc>
          <w:tcPr>
            <w:tcW w:w="1728" w:type="dxa"/>
            <w:shd w:val="clear" w:color="auto" w:fill="BFBFBF" w:themeFill="background1" w:themeFillShade="BF"/>
          </w:tcPr>
          <w:p w14:paraId="333D8F94" w14:textId="7FC4EB48" w:rsidR="009D0C91" w:rsidRPr="009D0C91" w:rsidRDefault="009D0C91">
            <w:pPr>
              <w:rPr>
                <w:b/>
                <w:bCs/>
              </w:rPr>
            </w:pPr>
            <w:r w:rsidRPr="009D0C91">
              <w:rPr>
                <w:b/>
                <w:bCs/>
              </w:rPr>
              <w:t xml:space="preserve">Constatação </w:t>
            </w:r>
            <w:r>
              <w:rPr>
                <w:b/>
                <w:bCs/>
              </w:rPr>
              <w:t>2</w:t>
            </w:r>
          </w:p>
        </w:tc>
        <w:tc>
          <w:tcPr>
            <w:tcW w:w="7101" w:type="dxa"/>
            <w:shd w:val="clear" w:color="auto" w:fill="BFBFBF" w:themeFill="background1" w:themeFillShade="BF"/>
          </w:tcPr>
          <w:p w14:paraId="76637AA4" w14:textId="3629E6DB" w:rsidR="009D0C91" w:rsidRPr="009D0C91" w:rsidRDefault="009D0C91">
            <w:pPr>
              <w:rPr>
                <w:b/>
                <w:bCs/>
              </w:rPr>
            </w:pPr>
            <w:r>
              <w:t>“A meu ver faltam poucas coisas para concluir o projeto”</w:t>
            </w:r>
          </w:p>
        </w:tc>
      </w:tr>
      <w:tr w:rsidR="009D0C91" w14:paraId="6B031C9D" w14:textId="77777777" w:rsidTr="00415300">
        <w:trPr>
          <w:trHeight w:val="476"/>
        </w:trPr>
        <w:tc>
          <w:tcPr>
            <w:tcW w:w="8829" w:type="dxa"/>
            <w:gridSpan w:val="2"/>
          </w:tcPr>
          <w:p w14:paraId="1694F18B" w14:textId="4D595EEE" w:rsidR="009D0C91" w:rsidRDefault="009D0C91">
            <w:r w:rsidRPr="009D0C91">
              <w:rPr>
                <w:b/>
                <w:bCs/>
              </w:rPr>
              <w:t>Providências adotadas:</w:t>
            </w:r>
            <w:r>
              <w:rPr>
                <w:b/>
                <w:bCs/>
              </w:rPr>
              <w:t xml:space="preserve"> </w:t>
            </w:r>
            <w:r>
              <w:t>Seguiremos a data de entrega das sprints para a liberação das novas funcionalidades de maneira gradual.</w:t>
            </w:r>
          </w:p>
        </w:tc>
      </w:tr>
    </w:tbl>
    <w:p w14:paraId="4D251DD6" w14:textId="77777777" w:rsidR="009D0C91" w:rsidRDefault="009D0C91"/>
    <w:p w14:paraId="415C5BCE" w14:textId="77777777" w:rsidR="008751F1" w:rsidRDefault="008751F1"/>
    <w:p w14:paraId="0F3AD132" w14:textId="77777777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t xml:space="preserve"> </w:t>
      </w:r>
      <w:bookmarkStart w:id="31" w:name="_Toc119011981"/>
      <w:r>
        <w:rPr>
          <w:rStyle w:val="normaltextrun"/>
        </w:rPr>
        <w:t>MANUAL DO USUÁRIO</w:t>
      </w:r>
      <w:bookmarkEnd w:id="31"/>
      <w:r>
        <w:rPr>
          <w:rStyle w:val="eop"/>
        </w:rPr>
        <w:t> </w:t>
      </w:r>
    </w:p>
    <w:bookmarkStart w:id="32" w:name="_MON_1729633675"/>
    <w:bookmarkEnd w:id="32"/>
    <w:p w14:paraId="5E781918" w14:textId="30737DB8" w:rsidR="008751F1" w:rsidRDefault="00BF5610">
      <w:pPr>
        <w:jc w:val="center"/>
      </w:pPr>
      <w:r>
        <w:object w:dxaOrig="1531" w:dyaOrig="1000" w14:anchorId="59AAD6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50.25pt" o:ole="">
            <v:imagedata r:id="rId27" o:title=""/>
          </v:shape>
          <o:OLEObject Type="Embed" ProgID="Word.Document.12" ShapeID="_x0000_i1025" DrawAspect="Icon" ObjectID="_1729634857" r:id="rId28">
            <o:FieldCodes>\s</o:FieldCodes>
          </o:OLEObject>
        </w:object>
      </w:r>
      <w:r>
        <w:object w:dxaOrig="1531" w:dyaOrig="1000" w14:anchorId="3901AE92">
          <v:shape id="_x0000_i1026" type="#_x0000_t75" style="width:76.5pt;height:50.25pt" o:ole="">
            <v:imagedata r:id="rId29" o:title=""/>
          </v:shape>
          <o:OLEObject Type="Embed" ProgID="Package" ShapeID="_x0000_i1026" DrawAspect="Icon" ObjectID="_1729634858" r:id="rId30"/>
        </w:object>
      </w:r>
      <w:r w:rsidR="00BC5B19">
        <w:rPr>
          <w:noProof/>
        </w:rPr>
        <mc:AlternateContent>
          <mc:Choice Requires="wps">
            <w:drawing>
              <wp:anchor distT="0" distB="0" distL="114300" distR="0" simplePos="0" relativeHeight="251658752" behindDoc="0" locked="0" layoutInCell="0" allowOverlap="1" wp14:anchorId="36E7AD05" wp14:editId="211B79C3">
                <wp:simplePos x="0" y="0"/>
                <wp:positionH relativeFrom="column">
                  <wp:posOffset>635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1" name="Retângulo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A5221D" id="Retângulo 21" o:spid="_x0000_s1026" style="position:absolute;margin-left:.05pt;margin-top:.05pt;width:50pt;height:50pt;z-index:251658752;visibility:visible;mso-wrap-style:square;mso-width-percent:0;mso-height-percent:0;mso-wrap-distance-left:9pt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" o:allowincell="f" filled="f" stroked="f" strokeweight="0"/>
            </w:pict>
          </mc:Fallback>
        </mc:AlternateContent>
      </w:r>
      <w:r w:rsidR="00BC5B1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C58DA0B" wp14:editId="1F03519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20" name="_x0000_tole_rId21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45CFFC" id="_x0000_tole_rId21" o:spid="_x0000_s1026" style="position:absolute;margin-left:0;margin-top:0;width:50pt;height:50pt;z-index:251660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  <o:lock v:ext="edit" aspectratio="t" selection="t"/>
              </v:rect>
            </w:pict>
          </mc:Fallback>
        </mc:AlternateContent>
      </w:r>
    </w:p>
    <w:p w14:paraId="406794D2" w14:textId="2DFF9363" w:rsidR="008751F1" w:rsidRDefault="00BC5B19">
      <w:pPr>
        <w:pStyle w:val="Ttulo1"/>
        <w:numPr>
          <w:ilvl w:val="0"/>
          <w:numId w:val="1"/>
        </w:numPr>
        <w:ind w:left="0" w:firstLine="284"/>
        <w:rPr>
          <w:rStyle w:val="eop"/>
        </w:rPr>
      </w:pPr>
      <w:r>
        <w:rPr>
          <w:rStyle w:val="normaltextrun"/>
        </w:rPr>
        <w:lastRenderedPageBreak/>
        <w:t xml:space="preserve"> </w:t>
      </w:r>
      <w:bookmarkStart w:id="33" w:name="_Toc119011982"/>
      <w:r>
        <w:rPr>
          <w:rStyle w:val="normaltextrun"/>
        </w:rPr>
        <w:t>EVIDÊNCIAS DA TELA DO SOFTWARE E INDICAÇÃO DE RFS ASSOCIADOS</w:t>
      </w:r>
      <w:bookmarkEnd w:id="33"/>
      <w:r>
        <w:rPr>
          <w:rStyle w:val="eop"/>
        </w:rPr>
        <w:t> </w:t>
      </w:r>
      <w:bookmarkEnd w:id="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3D14DEEC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97FEC1" w14:textId="77777777" w:rsidR="0022514F" w:rsidRPr="000134E4" w:rsidRDefault="0022514F" w:rsidP="0022514F">
            <w:pPr>
              <w:pStyle w:val="Compact"/>
              <w:rPr>
                <w:lang w:val="pt-BR"/>
              </w:rPr>
            </w:pPr>
            <w:bookmarkStart w:id="34" w:name="X8d0763bc5b0197a8fb0974996fe46ae9d542934"/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20EB7B2A" w14:textId="77777777" w:rsidTr="00EA564D">
        <w:tc>
          <w:tcPr>
            <w:tcW w:w="0" w:type="auto"/>
          </w:tcPr>
          <w:p w14:paraId="64B8CF09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1 - </w:t>
            </w:r>
            <w:proofErr w:type="spellStart"/>
            <w:r>
              <w:rPr>
                <w:b/>
                <w:bCs/>
              </w:rPr>
              <w:t>Cadastr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lientes</w:t>
            </w:r>
            <w:proofErr w:type="spellEnd"/>
            <w:r>
              <w:t xml:space="preserve"> </w:t>
            </w:r>
          </w:p>
        </w:tc>
      </w:tr>
      <w:tr w:rsidR="0022514F" w:rsidRPr="005F7982" w14:paraId="3F38A023" w14:textId="77777777" w:rsidTr="00EA564D">
        <w:tc>
          <w:tcPr>
            <w:tcW w:w="0" w:type="auto"/>
          </w:tcPr>
          <w:p w14:paraId="04E0CD82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permitir que o usuário faça o cadastro do cliente para que seja possível realizar uma venda.</w:t>
            </w:r>
            <w:r w:rsidRPr="000134E4">
              <w:rPr>
                <w:lang w:val="pt-BR"/>
              </w:rPr>
              <w:t xml:space="preserve"> </w:t>
            </w:r>
          </w:p>
        </w:tc>
      </w:tr>
    </w:tbl>
    <w:p w14:paraId="7A64231F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414CF3CE" wp14:editId="40320226">
            <wp:extent cx="5334000" cy="2583537"/>
            <wp:effectExtent l="0" t="0" r="0" b="0"/>
            <wp:docPr id="5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4563E" w14:textId="5667D5E1" w:rsidR="0022514F" w:rsidRDefault="0022514F" w:rsidP="0022514F">
      <w:pPr>
        <w:pStyle w:val="ImageCaption"/>
      </w:pPr>
    </w:p>
    <w:p w14:paraId="68850F59" w14:textId="53AAB7C7" w:rsidR="0022514F" w:rsidRDefault="0022514F" w:rsidP="0022514F">
      <w:pPr>
        <w:pStyle w:val="ImageCaption"/>
      </w:pPr>
    </w:p>
    <w:p w14:paraId="57591D17" w14:textId="10BDE65B" w:rsidR="0022514F" w:rsidRDefault="0022514F" w:rsidP="0022514F">
      <w:pPr>
        <w:pStyle w:val="ImageCaption"/>
      </w:pPr>
    </w:p>
    <w:p w14:paraId="603AF338" w14:textId="50919418" w:rsidR="0022514F" w:rsidRDefault="0022514F" w:rsidP="0022514F">
      <w:pPr>
        <w:pStyle w:val="ImageCaption"/>
      </w:pPr>
    </w:p>
    <w:p w14:paraId="7BEB3402" w14:textId="09372206" w:rsidR="0022514F" w:rsidRDefault="0022514F" w:rsidP="0022514F">
      <w:pPr>
        <w:pStyle w:val="ImageCaption"/>
      </w:pPr>
    </w:p>
    <w:p w14:paraId="2320E5DF" w14:textId="401F5D80" w:rsidR="0022514F" w:rsidRDefault="0022514F" w:rsidP="0022514F">
      <w:pPr>
        <w:pStyle w:val="ImageCaption"/>
      </w:pPr>
    </w:p>
    <w:p w14:paraId="0E52C7E7" w14:textId="18CB9893" w:rsidR="0022514F" w:rsidRDefault="0022514F" w:rsidP="0022514F">
      <w:pPr>
        <w:pStyle w:val="ImageCaption"/>
      </w:pPr>
    </w:p>
    <w:p w14:paraId="55A906F5" w14:textId="507CD0C0" w:rsidR="0022514F" w:rsidRDefault="0022514F" w:rsidP="0022514F">
      <w:pPr>
        <w:pStyle w:val="ImageCaption"/>
      </w:pPr>
    </w:p>
    <w:p w14:paraId="5F61373B" w14:textId="2F90B856" w:rsidR="0022514F" w:rsidRDefault="0022514F" w:rsidP="0022514F">
      <w:pPr>
        <w:pStyle w:val="ImageCaption"/>
      </w:pPr>
    </w:p>
    <w:p w14:paraId="5DFC9647" w14:textId="3E1E163B" w:rsidR="0022514F" w:rsidRDefault="0022514F" w:rsidP="0022514F">
      <w:pPr>
        <w:pStyle w:val="ImageCaption"/>
      </w:pPr>
    </w:p>
    <w:p w14:paraId="2347B99D" w14:textId="11A89042" w:rsidR="0022514F" w:rsidRDefault="0022514F" w:rsidP="0022514F">
      <w:pPr>
        <w:pStyle w:val="ImageCaption"/>
      </w:pPr>
    </w:p>
    <w:p w14:paraId="0AB2EDC0" w14:textId="0D5793F4" w:rsidR="0022514F" w:rsidRDefault="0022514F" w:rsidP="0022514F">
      <w:pPr>
        <w:pStyle w:val="ImageCaption"/>
      </w:pPr>
    </w:p>
    <w:p w14:paraId="73D3A9C4" w14:textId="1A24B1E7" w:rsidR="0022514F" w:rsidRDefault="0022514F" w:rsidP="0022514F">
      <w:pPr>
        <w:pStyle w:val="ImageCaption"/>
      </w:pPr>
    </w:p>
    <w:p w14:paraId="0CC99B66" w14:textId="2D5B5F8A" w:rsidR="0022514F" w:rsidRDefault="0022514F" w:rsidP="0022514F">
      <w:pPr>
        <w:pStyle w:val="ImageCaption"/>
      </w:pPr>
    </w:p>
    <w:p w14:paraId="256CEF8D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42"/>
      </w:tblGrid>
      <w:tr w:rsidR="0022514F" w:rsidRPr="005F7982" w14:paraId="1C19AC76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8D7DA3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lastRenderedPageBreak/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5038431D" w14:textId="77777777" w:rsidTr="00EA564D">
        <w:tc>
          <w:tcPr>
            <w:tcW w:w="0" w:type="auto"/>
          </w:tcPr>
          <w:p w14:paraId="1FF9E0F8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2 - Forma de </w:t>
            </w:r>
            <w:proofErr w:type="spellStart"/>
            <w:r>
              <w:rPr>
                <w:b/>
                <w:bCs/>
              </w:rPr>
              <w:t>pagamento</w:t>
            </w:r>
            <w:proofErr w:type="spellEnd"/>
          </w:p>
        </w:tc>
      </w:tr>
      <w:tr w:rsidR="0022514F" w:rsidRPr="005F7982" w14:paraId="01BA4A6B" w14:textId="77777777" w:rsidTr="00EA564D">
        <w:tc>
          <w:tcPr>
            <w:tcW w:w="0" w:type="auto"/>
          </w:tcPr>
          <w:p w14:paraId="19739225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aceitar diferentes formas de pagamentos.</w:t>
            </w:r>
            <w:r w:rsidRPr="000134E4">
              <w:rPr>
                <w:lang w:val="pt-BR"/>
              </w:rPr>
              <w:t xml:space="preserve"> </w:t>
            </w:r>
          </w:p>
        </w:tc>
      </w:tr>
    </w:tbl>
    <w:p w14:paraId="62C5AE74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59893D40" wp14:editId="00FFAB1A">
            <wp:extent cx="5334000" cy="2925932"/>
            <wp:effectExtent l="0" t="0" r="0" b="0"/>
            <wp:docPr id="24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29233" w14:textId="77777777" w:rsidR="0022514F" w:rsidRDefault="0022514F" w:rsidP="0022514F">
      <w:pPr>
        <w:pStyle w:val="ImageCaption"/>
      </w:pPr>
    </w:p>
    <w:p w14:paraId="476F9B40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6B53B8AB" wp14:editId="05E0691E">
            <wp:extent cx="5334000" cy="2964782"/>
            <wp:effectExtent l="0" t="0" r="0" b="0"/>
            <wp:docPr id="27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3AF3C" w14:textId="5F2EB376" w:rsidR="0022514F" w:rsidRDefault="0022514F" w:rsidP="0022514F">
      <w:pPr>
        <w:pStyle w:val="ImageCaption"/>
      </w:pPr>
    </w:p>
    <w:p w14:paraId="1DA79B66" w14:textId="42015040" w:rsidR="0022514F" w:rsidRDefault="0022514F" w:rsidP="0022514F">
      <w:pPr>
        <w:pStyle w:val="ImageCaption"/>
      </w:pPr>
    </w:p>
    <w:p w14:paraId="477089EE" w14:textId="436851C4" w:rsidR="0022514F" w:rsidRDefault="0022514F" w:rsidP="0022514F">
      <w:pPr>
        <w:pStyle w:val="ImageCaption"/>
      </w:pPr>
    </w:p>
    <w:p w14:paraId="1415B209" w14:textId="1F5BB0FA" w:rsidR="0022514F" w:rsidRDefault="0022514F" w:rsidP="0022514F">
      <w:pPr>
        <w:pStyle w:val="ImageCaption"/>
      </w:pPr>
    </w:p>
    <w:p w14:paraId="1BA13905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28"/>
      </w:tblGrid>
      <w:tr w:rsidR="0022514F" w:rsidRPr="005F7982" w14:paraId="6A7D4888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864120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lastRenderedPageBreak/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3A501874" w14:textId="77777777" w:rsidTr="00EA564D">
        <w:tc>
          <w:tcPr>
            <w:tcW w:w="0" w:type="auto"/>
          </w:tcPr>
          <w:p w14:paraId="6354766D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3 - </w:t>
            </w:r>
            <w:proofErr w:type="spellStart"/>
            <w:r>
              <w:rPr>
                <w:b/>
                <w:bCs/>
              </w:rPr>
              <w:t>Cadastr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uncionarios</w:t>
            </w:r>
            <w:proofErr w:type="spellEnd"/>
          </w:p>
        </w:tc>
      </w:tr>
      <w:tr w:rsidR="0022514F" w:rsidRPr="005F7982" w14:paraId="419997BD" w14:textId="77777777" w:rsidTr="00EA564D">
        <w:tc>
          <w:tcPr>
            <w:tcW w:w="0" w:type="auto"/>
          </w:tcPr>
          <w:p w14:paraId="2DC6E05A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permitir o cadastro de funcionários da autopeças.</w:t>
            </w:r>
          </w:p>
        </w:tc>
      </w:tr>
    </w:tbl>
    <w:p w14:paraId="3C5F0C98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0D2D5F9F" wp14:editId="20BA0153">
            <wp:extent cx="5334000" cy="2847059"/>
            <wp:effectExtent l="0" t="0" r="0" b="0"/>
            <wp:docPr id="30" name="Picture" descr="Interface gráfica do usuário, Aplicativo, Email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nterface gráfica do usuário, Aplicativo, Email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30261" w14:textId="77777777" w:rsidR="0022514F" w:rsidRDefault="0022514F" w:rsidP="0022514F">
      <w:pPr>
        <w:pStyle w:val="ImageCaption"/>
      </w:pPr>
    </w:p>
    <w:p w14:paraId="482F10F0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1AD18739" wp14:editId="733D66C7">
            <wp:extent cx="5334000" cy="2937816"/>
            <wp:effectExtent l="0" t="0" r="0" b="0"/>
            <wp:docPr id="33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9AEE3" w14:textId="77777777" w:rsidR="0022514F" w:rsidRDefault="0022514F" w:rsidP="0022514F">
      <w:pPr>
        <w:pStyle w:val="ImageCaption"/>
      </w:pPr>
    </w:p>
    <w:p w14:paraId="18A7234B" w14:textId="77777777" w:rsidR="0022514F" w:rsidRDefault="0022514F" w:rsidP="0022514F">
      <w:pPr>
        <w:pStyle w:val="CaptionedFigure"/>
      </w:pPr>
      <w:r>
        <w:rPr>
          <w:noProof/>
        </w:rPr>
        <w:lastRenderedPageBreak/>
        <w:drawing>
          <wp:inline distT="0" distB="0" distL="0" distR="0" wp14:anchorId="159CCEAA" wp14:editId="3BB118AA">
            <wp:extent cx="5334000" cy="2925096"/>
            <wp:effectExtent l="0" t="0" r="0" b="0"/>
            <wp:docPr id="36" name="Picture" descr="Interface gráfica do usuári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nterface gráfica do usuári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1AC24" w14:textId="282264FA" w:rsidR="0022514F" w:rsidRDefault="0022514F" w:rsidP="0022514F">
      <w:pPr>
        <w:pStyle w:val="ImageCaption"/>
      </w:pPr>
    </w:p>
    <w:p w14:paraId="40962CFF" w14:textId="41BA9238" w:rsidR="0022514F" w:rsidRDefault="0022514F" w:rsidP="0022514F">
      <w:pPr>
        <w:pStyle w:val="ImageCaption"/>
        <w:tabs>
          <w:tab w:val="left" w:pos="2805"/>
        </w:tabs>
      </w:pPr>
    </w:p>
    <w:p w14:paraId="2D884809" w14:textId="77777777" w:rsidR="0022514F" w:rsidRDefault="0022514F" w:rsidP="0022514F">
      <w:pPr>
        <w:pStyle w:val="ImageCaption"/>
        <w:tabs>
          <w:tab w:val="left" w:pos="2805"/>
        </w:tabs>
      </w:pPr>
    </w:p>
    <w:p w14:paraId="79FA6FC8" w14:textId="179F456B" w:rsidR="0022514F" w:rsidRDefault="0022514F" w:rsidP="0022514F">
      <w:pPr>
        <w:pStyle w:val="ImageCaption"/>
      </w:pPr>
    </w:p>
    <w:p w14:paraId="5436D3CA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513639AD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35CE3F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:rsidRPr="005F7982" w14:paraId="0DDB4E82" w14:textId="77777777" w:rsidTr="00EA564D">
        <w:tc>
          <w:tcPr>
            <w:tcW w:w="0" w:type="auto"/>
          </w:tcPr>
          <w:p w14:paraId="284F862E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t xml:space="preserve"> </w:t>
            </w:r>
            <w:r w:rsidRPr="000134E4">
              <w:rPr>
                <w:b/>
                <w:bCs/>
                <w:lang w:val="pt-BR"/>
              </w:rPr>
              <w:t>RF4 - Dados Cadastrais de Funcionário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:rsidRPr="005F7982" w14:paraId="3828026D" w14:textId="77777777" w:rsidTr="00EA564D">
        <w:tc>
          <w:tcPr>
            <w:tcW w:w="0" w:type="auto"/>
          </w:tcPr>
          <w:p w14:paraId="315F82C1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solicitar todos os dados básicos de cadastro como: Nome completo, CPF, Telefone/celular, E-mail, Endereço e Data de Nascimento.</w:t>
            </w:r>
          </w:p>
        </w:tc>
      </w:tr>
    </w:tbl>
    <w:p w14:paraId="71F1E10B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140C017C" wp14:editId="2BA1AFB7">
            <wp:extent cx="5334000" cy="257295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breno\AppData\Roaming\Typora\typora-user-images\image-2022111023225842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34DD7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4438F3D2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DE3236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lastRenderedPageBreak/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75BAC394" w14:textId="77777777" w:rsidTr="00EA564D">
        <w:tc>
          <w:tcPr>
            <w:tcW w:w="0" w:type="auto"/>
          </w:tcPr>
          <w:p w14:paraId="57EE8D97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5 - </w:t>
            </w:r>
            <w:proofErr w:type="spellStart"/>
            <w:r>
              <w:rPr>
                <w:b/>
                <w:bCs/>
              </w:rPr>
              <w:t>Controle</w:t>
            </w:r>
            <w:proofErr w:type="spellEnd"/>
            <w:r>
              <w:rPr>
                <w:b/>
                <w:bCs/>
              </w:rPr>
              <w:t xml:space="preserve"> de estoque</w:t>
            </w:r>
          </w:p>
        </w:tc>
      </w:tr>
      <w:tr w:rsidR="0022514F" w:rsidRPr="005F7982" w14:paraId="7A33BE99" w14:textId="77777777" w:rsidTr="00EA564D">
        <w:tc>
          <w:tcPr>
            <w:tcW w:w="0" w:type="auto"/>
          </w:tcPr>
          <w:p w14:paraId="18EDE9EC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rá possibilitar que o responsável pelo estoque registre novas compras de produto;</w:t>
            </w:r>
          </w:p>
        </w:tc>
      </w:tr>
    </w:tbl>
    <w:p w14:paraId="2E23F8CE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74DEC5C3" wp14:editId="2155B238">
            <wp:extent cx="5334000" cy="3041809"/>
            <wp:effectExtent l="0" t="0" r="0" b="0"/>
            <wp:docPr id="42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CCF2D" w14:textId="0C2EA20F" w:rsidR="0022514F" w:rsidRDefault="0022514F" w:rsidP="0022514F">
      <w:pPr>
        <w:pStyle w:val="ImageCaption"/>
      </w:pPr>
    </w:p>
    <w:p w14:paraId="740BBE17" w14:textId="01886260" w:rsidR="0022514F" w:rsidRDefault="0022514F" w:rsidP="0022514F">
      <w:pPr>
        <w:pStyle w:val="ImageCaption"/>
      </w:pPr>
    </w:p>
    <w:p w14:paraId="6832A1F6" w14:textId="797C5732" w:rsidR="0022514F" w:rsidRDefault="0022514F" w:rsidP="0022514F">
      <w:pPr>
        <w:pStyle w:val="ImageCaption"/>
      </w:pPr>
    </w:p>
    <w:p w14:paraId="322A15FF" w14:textId="139AA2CB" w:rsidR="0022514F" w:rsidRDefault="0022514F" w:rsidP="0022514F">
      <w:pPr>
        <w:pStyle w:val="ImageCaption"/>
      </w:pPr>
    </w:p>
    <w:p w14:paraId="2E640057" w14:textId="4D6DE518" w:rsidR="0022514F" w:rsidRDefault="0022514F" w:rsidP="0022514F">
      <w:pPr>
        <w:pStyle w:val="ImageCaption"/>
      </w:pPr>
    </w:p>
    <w:p w14:paraId="0BFA9B3F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6786D7E4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74D11B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lang w:val="pt-BR"/>
              </w:rPr>
              <w:t xml:space="preserve"> </w:t>
            </w: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374F738F" w14:textId="77777777" w:rsidTr="00EA564D">
        <w:tc>
          <w:tcPr>
            <w:tcW w:w="0" w:type="auto"/>
          </w:tcPr>
          <w:p w14:paraId="3B1532ED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6 – </w:t>
            </w:r>
            <w:proofErr w:type="spellStart"/>
            <w:r>
              <w:rPr>
                <w:b/>
                <w:bCs/>
              </w:rPr>
              <w:t>Extr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relatórios</w:t>
            </w:r>
            <w:proofErr w:type="spellEnd"/>
          </w:p>
        </w:tc>
      </w:tr>
      <w:tr w:rsidR="0022514F" w:rsidRPr="005F7982" w14:paraId="6BE1F60C" w14:textId="77777777" w:rsidTr="00EA564D">
        <w:tc>
          <w:tcPr>
            <w:tcW w:w="0" w:type="auto"/>
          </w:tcPr>
          <w:p w14:paraId="7E10F708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disponibilizar uma funcionalidade de emissão de relatórios da empresa ao administrador/gerente.</w:t>
            </w:r>
          </w:p>
        </w:tc>
      </w:tr>
    </w:tbl>
    <w:p w14:paraId="56A92C36" w14:textId="77777777" w:rsidR="0022514F" w:rsidRDefault="0022514F" w:rsidP="0022514F">
      <w:pPr>
        <w:pStyle w:val="CaptionedFigure"/>
      </w:pPr>
      <w:r>
        <w:rPr>
          <w:noProof/>
        </w:rPr>
        <w:lastRenderedPageBreak/>
        <w:drawing>
          <wp:inline distT="0" distB="0" distL="0" distR="0" wp14:anchorId="6FA2C2DE" wp14:editId="521AA526">
            <wp:extent cx="5334000" cy="3227753"/>
            <wp:effectExtent l="0" t="0" r="0" b="0"/>
            <wp:docPr id="45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1E537" w14:textId="77777777" w:rsidR="0022514F" w:rsidRDefault="0022514F" w:rsidP="0022514F">
      <w:pPr>
        <w:pStyle w:val="ImageCaption"/>
      </w:pPr>
    </w:p>
    <w:p w14:paraId="50934167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633E8F39" wp14:editId="7209778A">
            <wp:extent cx="3505200" cy="2324100"/>
            <wp:effectExtent l="0" t="0" r="0" b="0"/>
            <wp:docPr id="48" name="Picture" descr="Interface gráfica do usuário, Texto, Aplicativo, chat ou mensagem de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nterface gráfica do usuário, Texto, Aplicativo, chat ou mensagem de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0DEC4" w14:textId="77777777" w:rsidR="0022514F" w:rsidRDefault="0022514F" w:rsidP="0022514F">
      <w:pPr>
        <w:pStyle w:val="ImageCaption"/>
      </w:pPr>
    </w:p>
    <w:p w14:paraId="1FAED095" w14:textId="77777777" w:rsidR="0022514F" w:rsidRDefault="0022514F" w:rsidP="0022514F">
      <w:pPr>
        <w:pStyle w:val="CaptionedFigure"/>
      </w:pPr>
      <w:r>
        <w:rPr>
          <w:noProof/>
        </w:rPr>
        <w:lastRenderedPageBreak/>
        <w:drawing>
          <wp:inline distT="0" distB="0" distL="0" distR="0" wp14:anchorId="703BD04E" wp14:editId="41B3452F">
            <wp:extent cx="3390900" cy="2540000"/>
            <wp:effectExtent l="0" t="0" r="0" b="0"/>
            <wp:docPr id="51" name="Picture" descr="Interface gráfica do usuário, Texto, Aplicativo, chat ou mensagem de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nterface gráfica do usuário, Texto, Aplicativo, chat ou mensagem de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4B3A2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7060B7AE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EBF69D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6D6E1564" w14:textId="77777777" w:rsidTr="00EA564D">
        <w:tc>
          <w:tcPr>
            <w:tcW w:w="0" w:type="auto"/>
          </w:tcPr>
          <w:p w14:paraId="49737576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>RF7 - Consulta de estoque</w:t>
            </w:r>
          </w:p>
        </w:tc>
      </w:tr>
      <w:tr w:rsidR="0022514F" w:rsidRPr="005F7982" w14:paraId="78585414" w14:textId="77777777" w:rsidTr="00EA564D">
        <w:tc>
          <w:tcPr>
            <w:tcW w:w="0" w:type="auto"/>
          </w:tcPr>
          <w:p w14:paraId="3337A241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possuir uma tela para consulta de produtos disponíveis em estoque.</w:t>
            </w:r>
          </w:p>
        </w:tc>
      </w:tr>
    </w:tbl>
    <w:p w14:paraId="6F9E7381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1571F7DD" wp14:editId="503EA051">
            <wp:extent cx="5334000" cy="3048000"/>
            <wp:effectExtent l="0" t="0" r="0" b="0"/>
            <wp:docPr id="54" name="Picture" descr="Interface gráfica do usuário, Tabela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nterface gráfica do usuário, 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21FF7" w14:textId="6A0FE7FA" w:rsidR="0022514F" w:rsidRDefault="0022514F" w:rsidP="0022514F">
      <w:pPr>
        <w:pStyle w:val="ImageCaption"/>
      </w:pPr>
    </w:p>
    <w:p w14:paraId="7F4361F2" w14:textId="571171FB" w:rsidR="0022514F" w:rsidRDefault="0022514F" w:rsidP="0022514F">
      <w:pPr>
        <w:pStyle w:val="ImageCaption"/>
      </w:pPr>
    </w:p>
    <w:p w14:paraId="534E87C5" w14:textId="06BB6564" w:rsidR="0022514F" w:rsidRDefault="0022514F" w:rsidP="0022514F">
      <w:pPr>
        <w:pStyle w:val="ImageCaption"/>
      </w:pPr>
    </w:p>
    <w:p w14:paraId="5E2D521E" w14:textId="0BB429DC" w:rsidR="0022514F" w:rsidRDefault="0022514F" w:rsidP="0022514F">
      <w:pPr>
        <w:pStyle w:val="ImageCaption"/>
      </w:pPr>
    </w:p>
    <w:p w14:paraId="19B6920C" w14:textId="0C0DA7E3" w:rsidR="0022514F" w:rsidRDefault="0022514F" w:rsidP="0022514F">
      <w:pPr>
        <w:pStyle w:val="ImageCaption"/>
      </w:pPr>
    </w:p>
    <w:p w14:paraId="02EE548F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04"/>
      </w:tblGrid>
      <w:tr w:rsidR="0022514F" w:rsidRPr="005F7982" w14:paraId="74F48567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510333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lastRenderedPageBreak/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42B01F0B" w14:textId="77777777" w:rsidTr="00EA564D">
        <w:tc>
          <w:tcPr>
            <w:tcW w:w="0" w:type="auto"/>
          </w:tcPr>
          <w:p w14:paraId="63AEC45D" w14:textId="77777777" w:rsidR="0022514F" w:rsidRDefault="0022514F" w:rsidP="00EA564D">
            <w:pPr>
              <w:pStyle w:val="Compact"/>
            </w:pPr>
            <w:r>
              <w:rPr>
                <w:b/>
                <w:bCs/>
              </w:rPr>
              <w:t xml:space="preserve">RF8 - </w:t>
            </w:r>
            <w:proofErr w:type="spellStart"/>
            <w:r>
              <w:rPr>
                <w:b/>
                <w:bCs/>
              </w:rPr>
              <w:t>Identific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Produtos</w:t>
            </w:r>
            <w:proofErr w:type="spellEnd"/>
            <w:r>
              <w:rPr>
                <w:b/>
                <w:bCs/>
              </w:rPr>
              <w:t>.</w:t>
            </w:r>
          </w:p>
        </w:tc>
      </w:tr>
      <w:tr w:rsidR="0022514F" w:rsidRPr="005F7982" w14:paraId="194E4ABD" w14:textId="77777777" w:rsidTr="00EA564D">
        <w:tc>
          <w:tcPr>
            <w:tcW w:w="0" w:type="auto"/>
          </w:tcPr>
          <w:p w14:paraId="79A3BB1D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manter um padrão de fácil identificação e localização de produto.</w:t>
            </w:r>
          </w:p>
        </w:tc>
      </w:tr>
    </w:tbl>
    <w:p w14:paraId="6B95EA3B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0D9924C3" wp14:editId="4723FE71">
            <wp:extent cx="5334000" cy="2976926"/>
            <wp:effectExtent l="0" t="0" r="0" b="0"/>
            <wp:docPr id="57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504"/>
      </w:tblGrid>
      <w:tr w:rsidR="000075C3" w:rsidRPr="000134E4" w14:paraId="2A371E18" w14:textId="77777777" w:rsidTr="000075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7B534B" w14:textId="77777777" w:rsidR="000075C3" w:rsidRPr="000134E4" w:rsidRDefault="000075C3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0075C3" w14:paraId="1501EAD6" w14:textId="77777777" w:rsidTr="000075C3">
        <w:tc>
          <w:tcPr>
            <w:tcW w:w="0" w:type="auto"/>
          </w:tcPr>
          <w:p w14:paraId="1F8A3AE3" w14:textId="40EE5B82" w:rsidR="000075C3" w:rsidRDefault="000075C3" w:rsidP="00EA564D">
            <w:pPr>
              <w:pStyle w:val="Compact"/>
            </w:pPr>
            <w:r>
              <w:rPr>
                <w:b/>
                <w:bCs/>
              </w:rPr>
              <w:t xml:space="preserve">RF9 - </w:t>
            </w:r>
            <w:r>
              <w:rPr>
                <w:b/>
                <w:color w:val="000000"/>
              </w:rPr>
              <w:t xml:space="preserve">Movimentações </w:t>
            </w:r>
            <w:proofErr w:type="spellStart"/>
            <w:r>
              <w:rPr>
                <w:b/>
                <w:color w:val="000000"/>
              </w:rPr>
              <w:t>financeiras</w:t>
            </w:r>
            <w:proofErr w:type="spellEnd"/>
          </w:p>
        </w:tc>
      </w:tr>
      <w:tr w:rsidR="000075C3" w:rsidRPr="000134E4" w14:paraId="20E19E1A" w14:textId="77777777" w:rsidTr="000075C3">
        <w:tc>
          <w:tcPr>
            <w:tcW w:w="0" w:type="auto"/>
          </w:tcPr>
          <w:p w14:paraId="33DE1497" w14:textId="7250311A" w:rsidR="000075C3" w:rsidRP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  <w:r w:rsidRPr="000075C3">
              <w:rPr>
                <w:b/>
                <w:lang w:val="pt-BR"/>
              </w:rPr>
              <w:t>Descrição: O sistema deve possuir uma tela de registros financeiros, tanto recebimento quanto pagamentos efetuados pela autopeças.</w:t>
            </w:r>
          </w:p>
          <w:p w14:paraId="51A52E3D" w14:textId="77777777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</w:p>
          <w:p w14:paraId="14348362" w14:textId="6456CB2D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  <w:r w:rsidRPr="000075C3">
              <w:rPr>
                <w:b/>
                <w:bCs/>
                <w:noProof/>
                <w:lang w:val="pt-BR"/>
              </w:rPr>
              <w:drawing>
                <wp:inline distT="0" distB="0" distL="0" distR="0" wp14:anchorId="70BD6858" wp14:editId="2D58E07F">
                  <wp:extent cx="5400040" cy="2988945"/>
                  <wp:effectExtent l="0" t="0" r="0" b="1905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298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CE8A1B" w14:textId="77777777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</w:p>
          <w:p w14:paraId="5569E4EC" w14:textId="77777777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</w:p>
          <w:p w14:paraId="174FC1AB" w14:textId="3070BC0D" w:rsidR="000075C3" w:rsidRDefault="000075C3" w:rsidP="00EA564D">
            <w:pPr>
              <w:pStyle w:val="Compact"/>
              <w:rPr>
                <w:b/>
                <w:bCs/>
                <w:lang w:val="pt-BR"/>
              </w:rPr>
            </w:pPr>
            <w:r w:rsidRPr="000075C3">
              <w:rPr>
                <w:b/>
                <w:bCs/>
                <w:noProof/>
                <w:lang w:val="pt-BR"/>
              </w:rPr>
              <w:lastRenderedPageBreak/>
              <w:drawing>
                <wp:inline distT="0" distB="0" distL="0" distR="0" wp14:anchorId="6CD3D589" wp14:editId="15B3DEA2">
                  <wp:extent cx="5400040" cy="3102610"/>
                  <wp:effectExtent l="0" t="0" r="0" b="254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3102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9ADB74" w14:textId="15707BF2" w:rsidR="000075C3" w:rsidRPr="000134E4" w:rsidRDefault="000075C3" w:rsidP="00EA564D">
            <w:pPr>
              <w:pStyle w:val="Compact"/>
              <w:rPr>
                <w:lang w:val="pt-BR"/>
              </w:rPr>
            </w:pPr>
          </w:p>
        </w:tc>
      </w:tr>
      <w:tr w:rsidR="0022514F" w:rsidRPr="005F7982" w14:paraId="62ADA1C7" w14:textId="77777777" w:rsidTr="00EA564D">
        <w:tblPrEx>
          <w:tblLook w:val="0020" w:firstRow="1" w:lastRow="0" w:firstColumn="0" w:lastColumn="0" w:noHBand="0" w:noVBand="0"/>
        </w:tblPrEx>
        <w:trPr>
          <w:tblHeader/>
        </w:trPr>
        <w:tc>
          <w:tcPr>
            <w:tcW w:w="0" w:type="auto"/>
          </w:tcPr>
          <w:p w14:paraId="6BBA3C71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lastRenderedPageBreak/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1878CCF5" w14:textId="77777777" w:rsidTr="00EA564D">
        <w:tblPrEx>
          <w:tblLook w:val="0020" w:firstRow="1" w:lastRow="0" w:firstColumn="0" w:lastColumn="0" w:noHBand="0" w:noVBand="0"/>
        </w:tblPrEx>
        <w:tc>
          <w:tcPr>
            <w:tcW w:w="0" w:type="auto"/>
          </w:tcPr>
          <w:p w14:paraId="3A242A55" w14:textId="3D81657D" w:rsidR="0022514F" w:rsidRDefault="0022514F" w:rsidP="00EA564D">
            <w:pPr>
              <w:pStyle w:val="Compact"/>
            </w:pPr>
            <w:r>
              <w:rPr>
                <w:b/>
                <w:bCs/>
              </w:rPr>
              <w:t>RF</w:t>
            </w:r>
            <w:r w:rsidR="000075C3">
              <w:rPr>
                <w:b/>
                <w:bCs/>
              </w:rPr>
              <w:t>10</w:t>
            </w:r>
            <w:r>
              <w:rPr>
                <w:b/>
                <w:bCs/>
              </w:rPr>
              <w:t xml:space="preserve"> - </w:t>
            </w:r>
            <w:proofErr w:type="spellStart"/>
            <w:r>
              <w:rPr>
                <w:b/>
                <w:bCs/>
              </w:rPr>
              <w:t>Controle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pedidos</w:t>
            </w:r>
            <w:proofErr w:type="spellEnd"/>
          </w:p>
        </w:tc>
      </w:tr>
      <w:tr w:rsidR="0022514F" w:rsidRPr="005F7982" w14:paraId="6CCF9C82" w14:textId="77777777" w:rsidTr="00EA564D">
        <w:tblPrEx>
          <w:tblLook w:val="0020" w:firstRow="1" w:lastRow="0" w:firstColumn="0" w:lastColumn="0" w:noHBand="0" w:noVBand="0"/>
        </w:tblPrEx>
        <w:tc>
          <w:tcPr>
            <w:tcW w:w="0" w:type="auto"/>
          </w:tcPr>
          <w:p w14:paraId="6D5B90D1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rá disponibilizar ao usuário qualificado um relatório com todos os pedidos feitos com informações de valor, data de pedido para controle de gastos.</w:t>
            </w:r>
          </w:p>
        </w:tc>
      </w:tr>
    </w:tbl>
    <w:p w14:paraId="73B4075B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4AE51855" wp14:editId="51E34234">
            <wp:extent cx="3556000" cy="2400300"/>
            <wp:effectExtent l="0" t="0" r="0" b="0"/>
            <wp:docPr id="60" name="Picture" descr="Interface gráfica do usuário, Texto, Aplicativo, chat ou mensagem de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nterface gráfica do usuário, Texto, Aplicativo, chat ou mensagem de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B300F" w14:textId="343EE82F" w:rsidR="0022514F" w:rsidRDefault="0022514F" w:rsidP="0022514F">
      <w:pPr>
        <w:pStyle w:val="ImageCaption"/>
      </w:pPr>
    </w:p>
    <w:p w14:paraId="6C5E1083" w14:textId="6FAC6FB1" w:rsidR="0022514F" w:rsidRDefault="0022514F" w:rsidP="0022514F">
      <w:pPr>
        <w:pStyle w:val="ImageCaption"/>
      </w:pPr>
    </w:p>
    <w:p w14:paraId="4545CE1D" w14:textId="22010F45" w:rsidR="0022514F" w:rsidRDefault="0022514F" w:rsidP="0022514F">
      <w:pPr>
        <w:pStyle w:val="ImageCaption"/>
      </w:pPr>
    </w:p>
    <w:p w14:paraId="1DB390A7" w14:textId="0CC10E31" w:rsidR="0022514F" w:rsidRDefault="0022514F" w:rsidP="0022514F">
      <w:pPr>
        <w:pStyle w:val="ImageCaption"/>
      </w:pPr>
    </w:p>
    <w:p w14:paraId="30774146" w14:textId="77777777" w:rsidR="0022514F" w:rsidRDefault="0022514F" w:rsidP="0022514F">
      <w:pPr>
        <w:pStyle w:val="ImageCaption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82"/>
      </w:tblGrid>
      <w:tr w:rsidR="0022514F" w:rsidRPr="005F7982" w14:paraId="69DD23B9" w14:textId="77777777" w:rsidTr="00EA56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BF8EFB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lastRenderedPageBreak/>
              <w:t>ESPECIFICAÇÃO DE REQUISITOS DO SISTEMA</w:t>
            </w:r>
            <w:r w:rsidRPr="000134E4">
              <w:rPr>
                <w:lang w:val="pt-BR"/>
              </w:rPr>
              <w:t xml:space="preserve"> </w:t>
            </w:r>
          </w:p>
        </w:tc>
      </w:tr>
      <w:tr w:rsidR="0022514F" w14:paraId="01D28976" w14:textId="77777777" w:rsidTr="00EA564D">
        <w:tc>
          <w:tcPr>
            <w:tcW w:w="0" w:type="auto"/>
          </w:tcPr>
          <w:p w14:paraId="63B069AA" w14:textId="53E7EAA3" w:rsidR="0022514F" w:rsidRDefault="0022514F" w:rsidP="00EA564D">
            <w:pPr>
              <w:pStyle w:val="Compact"/>
            </w:pPr>
            <w:r>
              <w:rPr>
                <w:b/>
                <w:bCs/>
              </w:rPr>
              <w:t>RF1</w:t>
            </w:r>
            <w:r w:rsidR="000075C3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proofErr w:type="spellStart"/>
            <w:r>
              <w:rPr>
                <w:b/>
                <w:bCs/>
              </w:rPr>
              <w:t>Cadastr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ornecedores</w:t>
            </w:r>
            <w:proofErr w:type="spellEnd"/>
          </w:p>
        </w:tc>
      </w:tr>
      <w:tr w:rsidR="0022514F" w:rsidRPr="005F7982" w14:paraId="0A284368" w14:textId="77777777" w:rsidTr="00EA564D">
        <w:tc>
          <w:tcPr>
            <w:tcW w:w="0" w:type="auto"/>
          </w:tcPr>
          <w:p w14:paraId="04F01A29" w14:textId="77777777" w:rsidR="0022514F" w:rsidRPr="000134E4" w:rsidRDefault="0022514F" w:rsidP="00EA564D">
            <w:pPr>
              <w:pStyle w:val="Compact"/>
              <w:rPr>
                <w:lang w:val="pt-BR"/>
              </w:rPr>
            </w:pPr>
            <w:r w:rsidRPr="000134E4">
              <w:rPr>
                <w:b/>
                <w:bCs/>
                <w:lang w:val="pt-BR"/>
              </w:rPr>
              <w:t>Descrição: O sistema deve permitir o cadastro de fornecedores á autopeças.</w:t>
            </w:r>
          </w:p>
        </w:tc>
      </w:tr>
    </w:tbl>
    <w:p w14:paraId="45AEB334" w14:textId="77777777" w:rsidR="0022514F" w:rsidRDefault="0022514F" w:rsidP="0022514F">
      <w:pPr>
        <w:pStyle w:val="CaptionedFigure"/>
      </w:pPr>
      <w:r>
        <w:rPr>
          <w:noProof/>
        </w:rPr>
        <w:drawing>
          <wp:inline distT="0" distB="0" distL="0" distR="0" wp14:anchorId="166FB01E" wp14:editId="55C41F9A">
            <wp:extent cx="5334000" cy="2662965"/>
            <wp:effectExtent l="0" t="0" r="0" b="0"/>
            <wp:docPr id="63" name="Picture" descr="Interface gráfica do usuário, Aplicativ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p w14:paraId="5A1DB8F2" w14:textId="77777777" w:rsidR="0022514F" w:rsidRDefault="0022514F" w:rsidP="0022514F">
      <w:pPr>
        <w:pStyle w:val="ImageCaption"/>
      </w:pPr>
    </w:p>
    <w:p w14:paraId="40C5F96F" w14:textId="77777777" w:rsidR="0022514F" w:rsidRPr="0022514F" w:rsidRDefault="0022514F" w:rsidP="0022514F"/>
    <w:sectPr w:rsidR="0022514F" w:rsidRPr="0022514F">
      <w:headerReference w:type="default" r:id="rId48"/>
      <w:footerReference w:type="default" r:id="rId49"/>
      <w:pgSz w:w="11906" w:h="16838"/>
      <w:pgMar w:top="1417" w:right="1701" w:bottom="1969" w:left="1701" w:header="708" w:footer="1417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A8014" w14:textId="77777777" w:rsidR="00D848E3" w:rsidRDefault="00D848E3">
      <w:pPr>
        <w:spacing w:after="0" w:line="240" w:lineRule="auto"/>
      </w:pPr>
      <w:r>
        <w:separator/>
      </w:r>
    </w:p>
  </w:endnote>
  <w:endnote w:type="continuationSeparator" w:id="0">
    <w:p w14:paraId="0E27835A" w14:textId="77777777" w:rsidR="00D848E3" w:rsidRDefault="00D84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ordVisiPilcrow_MSFontService">
    <w:altName w:val="Cambria"/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dVisi_MSFontService">
    <w:altName w:val="Cambria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7028B" w14:textId="77777777" w:rsidR="008751F1" w:rsidRDefault="00BC5B19">
    <w:pPr>
      <w:pStyle w:val="Rodap"/>
    </w:pP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2F17" w14:textId="77777777" w:rsidR="008751F1" w:rsidRDefault="00BC5B19">
    <w:pPr>
      <w:pStyle w:val="Rodap"/>
    </w:pPr>
    <w:r>
      <w:fldChar w:fldCharType="begin"/>
    </w:r>
    <w:r>
      <w:instrText xml:space="preserve"> PAGE </w:instrText>
    </w:r>
    <w:r>
      <w:fldChar w:fldCharType="separate"/>
    </w:r>
    <w:r>
      <w:t>2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73796" w14:textId="77777777" w:rsidR="00D848E3" w:rsidRDefault="00D848E3">
      <w:pPr>
        <w:spacing w:after="0" w:line="240" w:lineRule="auto"/>
      </w:pPr>
      <w:r>
        <w:separator/>
      </w:r>
    </w:p>
  </w:footnote>
  <w:footnote w:type="continuationSeparator" w:id="0">
    <w:p w14:paraId="25D23135" w14:textId="77777777" w:rsidR="00D848E3" w:rsidRDefault="00D848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2A311" w14:textId="77777777" w:rsidR="008751F1" w:rsidRDefault="008751F1">
    <w:pPr>
      <w:pStyle w:val="Cabealho"/>
      <w:jc w:val="right"/>
    </w:pPr>
  </w:p>
  <w:p w14:paraId="1CD66C9D" w14:textId="77777777" w:rsidR="008751F1" w:rsidRDefault="008751F1">
    <w:pPr>
      <w:pStyle w:val="Cabealho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7568921"/>
      <w:docPartObj>
        <w:docPartGallery w:val="Page Numbers (Top of Page)"/>
        <w:docPartUnique/>
      </w:docPartObj>
    </w:sdtPr>
    <w:sdtContent>
      <w:p w14:paraId="608E93A5" w14:textId="77777777" w:rsidR="008751F1" w:rsidRDefault="00000000">
        <w:pPr>
          <w:pStyle w:val="Cabealho"/>
          <w:jc w:val="right"/>
        </w:pPr>
      </w:p>
    </w:sdtContent>
  </w:sdt>
  <w:p w14:paraId="58C309B1" w14:textId="77777777" w:rsidR="008751F1" w:rsidRDefault="008751F1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9137852"/>
      <w:docPartObj>
        <w:docPartGallery w:val="Page Numbers (Top of Page)"/>
        <w:docPartUnique/>
      </w:docPartObj>
    </w:sdtPr>
    <w:sdtContent>
      <w:p w14:paraId="36056C26" w14:textId="77777777" w:rsidR="008751F1" w:rsidRDefault="008751F1">
        <w:pPr>
          <w:pStyle w:val="Cabealho"/>
          <w:jc w:val="right"/>
        </w:pPr>
      </w:p>
      <w:p w14:paraId="0912B9DC" w14:textId="77777777" w:rsidR="008751F1" w:rsidRDefault="00000000">
        <w:pPr>
          <w:pStyle w:val="Cabealho"/>
        </w:pP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1E383" w14:textId="1207D308" w:rsidR="008751F1" w:rsidRDefault="008751F1">
    <w:pPr>
      <w:pStyle w:val="Cabealho"/>
      <w:jc w:val="right"/>
    </w:pPr>
  </w:p>
  <w:p w14:paraId="1C01DDFA" w14:textId="77777777" w:rsidR="008751F1" w:rsidRDefault="008751F1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A1CAA"/>
    <w:multiLevelType w:val="hybridMultilevel"/>
    <w:tmpl w:val="D264F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17938"/>
    <w:multiLevelType w:val="multilevel"/>
    <w:tmpl w:val="51AEDA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3C7AEC"/>
    <w:multiLevelType w:val="multilevel"/>
    <w:tmpl w:val="E2464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094A1C"/>
    <w:multiLevelType w:val="multilevel"/>
    <w:tmpl w:val="9B5C9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E93E28"/>
    <w:multiLevelType w:val="hybridMultilevel"/>
    <w:tmpl w:val="7DD61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8365D2"/>
    <w:multiLevelType w:val="hybridMultilevel"/>
    <w:tmpl w:val="087E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F54CC"/>
    <w:multiLevelType w:val="multilevel"/>
    <w:tmpl w:val="9A704D72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7" w15:restartNumberingAfterBreak="0">
    <w:nsid w:val="333C37CE"/>
    <w:multiLevelType w:val="multilevel"/>
    <w:tmpl w:val="3DC063B6"/>
    <w:lvl w:ilvl="0">
      <w:start w:val="1"/>
      <w:numFmt w:val="decimal"/>
      <w:pStyle w:val="Itens-bullets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1129" w:hanging="42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9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2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789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789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49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49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09" w:hanging="1800"/>
      </w:pPr>
    </w:lvl>
  </w:abstractNum>
  <w:abstractNum w:abstractNumId="8" w15:restartNumberingAfterBreak="0">
    <w:nsid w:val="3856059E"/>
    <w:multiLevelType w:val="multilevel"/>
    <w:tmpl w:val="5A2250C4"/>
    <w:lvl w:ilvl="0">
      <w:start w:val="1"/>
      <w:numFmt w:val="decimal"/>
      <w:lvlText w:val="%1."/>
      <w:lvlJc w:val="left"/>
      <w:pPr>
        <w:tabs>
          <w:tab w:val="num" w:pos="679"/>
        </w:tabs>
        <w:ind w:left="679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2222779"/>
    <w:multiLevelType w:val="multilevel"/>
    <w:tmpl w:val="18584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E67F37"/>
    <w:multiLevelType w:val="multilevel"/>
    <w:tmpl w:val="5D0E3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E830C4"/>
    <w:multiLevelType w:val="multilevel"/>
    <w:tmpl w:val="33C468A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6A1858C4"/>
    <w:multiLevelType w:val="multilevel"/>
    <w:tmpl w:val="282C6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55161A"/>
    <w:multiLevelType w:val="multilevel"/>
    <w:tmpl w:val="36908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7A2AD5"/>
    <w:multiLevelType w:val="hybridMultilevel"/>
    <w:tmpl w:val="CC209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B071AE2"/>
    <w:multiLevelType w:val="multilevel"/>
    <w:tmpl w:val="2CCAB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DF44500"/>
    <w:multiLevelType w:val="multilevel"/>
    <w:tmpl w:val="B90A6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E60D8F"/>
    <w:multiLevelType w:val="hybridMultilevel"/>
    <w:tmpl w:val="C57CA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210F0"/>
    <w:multiLevelType w:val="hybridMultilevel"/>
    <w:tmpl w:val="07966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607296">
    <w:abstractNumId w:val="6"/>
  </w:num>
  <w:num w:numId="2" w16cid:durableId="667052755">
    <w:abstractNumId w:val="7"/>
  </w:num>
  <w:num w:numId="3" w16cid:durableId="997463720">
    <w:abstractNumId w:val="1"/>
  </w:num>
  <w:num w:numId="4" w16cid:durableId="262152836">
    <w:abstractNumId w:val="13"/>
  </w:num>
  <w:num w:numId="5" w16cid:durableId="2071993965">
    <w:abstractNumId w:val="12"/>
  </w:num>
  <w:num w:numId="6" w16cid:durableId="1798572894">
    <w:abstractNumId w:val="9"/>
  </w:num>
  <w:num w:numId="7" w16cid:durableId="311063420">
    <w:abstractNumId w:val="8"/>
  </w:num>
  <w:num w:numId="8" w16cid:durableId="1320840491">
    <w:abstractNumId w:val="3"/>
  </w:num>
  <w:num w:numId="9" w16cid:durableId="2109153660">
    <w:abstractNumId w:val="10"/>
  </w:num>
  <w:num w:numId="10" w16cid:durableId="1683897431">
    <w:abstractNumId w:val="15"/>
  </w:num>
  <w:num w:numId="11" w16cid:durableId="61569256">
    <w:abstractNumId w:val="16"/>
  </w:num>
  <w:num w:numId="12" w16cid:durableId="1863204260">
    <w:abstractNumId w:val="2"/>
  </w:num>
  <w:num w:numId="13" w16cid:durableId="1610505608">
    <w:abstractNumId w:val="11"/>
  </w:num>
  <w:num w:numId="14" w16cid:durableId="820462727">
    <w:abstractNumId w:val="9"/>
    <w:lvlOverride w:ilvl="0">
      <w:startOverride w:val="1"/>
    </w:lvlOverride>
  </w:num>
  <w:num w:numId="15" w16cid:durableId="1103692400">
    <w:abstractNumId w:val="9"/>
  </w:num>
  <w:num w:numId="16" w16cid:durableId="15620448">
    <w:abstractNumId w:val="9"/>
  </w:num>
  <w:num w:numId="17" w16cid:durableId="741295084">
    <w:abstractNumId w:val="9"/>
  </w:num>
  <w:num w:numId="18" w16cid:durableId="443883668">
    <w:abstractNumId w:val="0"/>
  </w:num>
  <w:num w:numId="19" w16cid:durableId="428359250">
    <w:abstractNumId w:val="4"/>
  </w:num>
  <w:num w:numId="20" w16cid:durableId="1883446103">
    <w:abstractNumId w:val="5"/>
  </w:num>
  <w:num w:numId="21" w16cid:durableId="79260608">
    <w:abstractNumId w:val="17"/>
  </w:num>
  <w:num w:numId="22" w16cid:durableId="579952705">
    <w:abstractNumId w:val="14"/>
  </w:num>
  <w:num w:numId="23" w16cid:durableId="163756947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51F1"/>
    <w:rsid w:val="000075C3"/>
    <w:rsid w:val="000271EF"/>
    <w:rsid w:val="00065D8E"/>
    <w:rsid w:val="001F0443"/>
    <w:rsid w:val="001F58C9"/>
    <w:rsid w:val="0022514F"/>
    <w:rsid w:val="00267F1E"/>
    <w:rsid w:val="002903D4"/>
    <w:rsid w:val="0034646B"/>
    <w:rsid w:val="003D66CC"/>
    <w:rsid w:val="00430401"/>
    <w:rsid w:val="004A55C8"/>
    <w:rsid w:val="0055578A"/>
    <w:rsid w:val="00557E8D"/>
    <w:rsid w:val="005662BB"/>
    <w:rsid w:val="005917B8"/>
    <w:rsid w:val="005D2333"/>
    <w:rsid w:val="0064689B"/>
    <w:rsid w:val="00843BEF"/>
    <w:rsid w:val="008751F1"/>
    <w:rsid w:val="008C22F7"/>
    <w:rsid w:val="009D0C91"/>
    <w:rsid w:val="00A21661"/>
    <w:rsid w:val="00B129A6"/>
    <w:rsid w:val="00B540F9"/>
    <w:rsid w:val="00BC5B19"/>
    <w:rsid w:val="00BF5610"/>
    <w:rsid w:val="00C278EA"/>
    <w:rsid w:val="00D4137C"/>
    <w:rsid w:val="00D848E3"/>
    <w:rsid w:val="00E42C9A"/>
    <w:rsid w:val="00EB5BBA"/>
    <w:rsid w:val="00ED4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22AD2"/>
  <w15:docId w15:val="{60CA69BC-E681-4C9C-8B41-42A71A8BD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Ttulo1">
    <w:name w:val="heading 1"/>
    <w:basedOn w:val="Ttulo2"/>
    <w:next w:val="Normal"/>
    <w:link w:val="Ttulo1Char"/>
    <w:uiPriority w:val="9"/>
    <w:qFormat/>
    <w:rsid w:val="00ED2602"/>
    <w:pPr>
      <w:spacing w:before="240" w:after="120" w:line="360" w:lineRule="auto"/>
      <w:ind w:firstLine="709"/>
      <w:outlineLvl w:val="0"/>
    </w:pPr>
    <w:rPr>
      <w:rFonts w:ascii="Arial" w:hAnsi="Arial"/>
      <w:b/>
      <w:color w:val="auto"/>
      <w:sz w:val="24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D26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normaltextrun">
    <w:name w:val="normaltextrun"/>
    <w:basedOn w:val="Fontepargpadro"/>
    <w:qFormat/>
    <w:rsid w:val="00ED2602"/>
  </w:style>
  <w:style w:type="character" w:customStyle="1" w:styleId="eop">
    <w:name w:val="eop"/>
    <w:basedOn w:val="Fontepargpadro"/>
    <w:qFormat/>
    <w:rsid w:val="00ED2602"/>
  </w:style>
  <w:style w:type="character" w:customStyle="1" w:styleId="Ttulo1Char">
    <w:name w:val="Título 1 Char"/>
    <w:basedOn w:val="Fontepargpadro"/>
    <w:link w:val="Ttulo1"/>
    <w:uiPriority w:val="9"/>
    <w:qFormat/>
    <w:rsid w:val="00ED2602"/>
    <w:rPr>
      <w:rFonts w:ascii="Arial" w:eastAsiaTheme="majorEastAsia" w:hAnsi="Arial" w:cstheme="majorBidi"/>
      <w:b/>
      <w:sz w:val="24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qFormat/>
    <w:rsid w:val="00ED26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abchar">
    <w:name w:val="tabchar"/>
    <w:basedOn w:val="Fontepargpadro"/>
    <w:qFormat/>
    <w:rsid w:val="007C3150"/>
  </w:style>
  <w:style w:type="character" w:styleId="Hyperlink">
    <w:name w:val="Hyperlink"/>
    <w:basedOn w:val="Fontepargpadro"/>
    <w:uiPriority w:val="99"/>
    <w:unhideWhenUsed/>
    <w:rsid w:val="00071695"/>
    <w:rPr>
      <w:color w:val="0563C1" w:themeColor="hyperlink"/>
      <w:u w:val="single"/>
    </w:rPr>
  </w:style>
  <w:style w:type="character" w:customStyle="1" w:styleId="font71">
    <w:name w:val="font71"/>
    <w:basedOn w:val="Fontepargpadro"/>
    <w:qFormat/>
    <w:rsid w:val="001070E1"/>
    <w:rPr>
      <w:rFonts w:ascii="WordVisiPilcrow_MSFontService" w:hAnsi="WordVisiPilcrow_MSFontService"/>
      <w:b w:val="0"/>
      <w:bCs w:val="0"/>
      <w:i w:val="0"/>
      <w:iCs w:val="0"/>
      <w:strike w:val="0"/>
      <w:dstrike w:val="0"/>
      <w:color w:val="auto"/>
      <w:sz w:val="18"/>
      <w:szCs w:val="18"/>
      <w:u w:val="none"/>
      <w:effect w:val="none"/>
    </w:rPr>
  </w:style>
  <w:style w:type="character" w:customStyle="1" w:styleId="font61">
    <w:name w:val="font61"/>
    <w:basedOn w:val="Fontepargpadro"/>
    <w:qFormat/>
    <w:rsid w:val="001070E1"/>
    <w:rPr>
      <w:rFonts w:ascii="Segoe UI" w:hAnsi="Segoe UI" w:cs="Segoe UI"/>
      <w:b w:val="0"/>
      <w:bCs w:val="0"/>
      <w:i w:val="0"/>
      <w:iCs w:val="0"/>
      <w:strike w:val="0"/>
      <w:dstrike w:val="0"/>
      <w:color w:val="auto"/>
      <w:sz w:val="18"/>
      <w:szCs w:val="18"/>
      <w:u w:val="none"/>
      <w:effect w:val="none"/>
    </w:rPr>
  </w:style>
  <w:style w:type="character" w:customStyle="1" w:styleId="font91">
    <w:name w:val="font91"/>
    <w:basedOn w:val="Fontepargpadro"/>
    <w:qFormat/>
    <w:rsid w:val="001070E1"/>
    <w:rPr>
      <w:rFonts w:ascii="WordVisi_MSFontService" w:hAnsi="WordVisi_MSFontService"/>
      <w:b w:val="0"/>
      <w:bCs w:val="0"/>
      <w:i w:val="0"/>
      <w:iCs w:val="0"/>
      <w:strike w:val="0"/>
      <w:dstrike w:val="0"/>
      <w:color w:val="auto"/>
      <w:sz w:val="18"/>
      <w:szCs w:val="18"/>
      <w:u w:val="none"/>
      <w:effect w:val="none"/>
    </w:rPr>
  </w:style>
  <w:style w:type="character" w:customStyle="1" w:styleId="font111">
    <w:name w:val="font111"/>
    <w:basedOn w:val="Fontepargpadro"/>
    <w:qFormat/>
    <w:rsid w:val="001070E1"/>
    <w:rPr>
      <w:rFonts w:ascii="WordVisi_MSFontService" w:hAnsi="WordVisi_MSFontService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121">
    <w:name w:val="font121"/>
    <w:basedOn w:val="Fontepargpadro"/>
    <w:qFormat/>
    <w:rsid w:val="001070E1"/>
    <w:rPr>
      <w:rFonts w:ascii="WordVisiPilcrow_MSFontService" w:hAnsi="WordVisiPilcrow_MSFontService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151">
    <w:name w:val="font151"/>
    <w:basedOn w:val="Fontepargpadro"/>
    <w:qFormat/>
    <w:rsid w:val="001070E1"/>
    <w:rPr>
      <w:rFonts w:ascii="WordVisiPilcrow_MSFontService" w:hAnsi="WordVisiPilcrow_MSFontService"/>
      <w:b w:val="0"/>
      <w:bCs w:val="0"/>
      <w:i w:val="0"/>
      <w:iCs w:val="0"/>
      <w:color w:val="auto"/>
      <w:sz w:val="18"/>
      <w:szCs w:val="18"/>
      <w:u w:val="single"/>
    </w:rPr>
  </w:style>
  <w:style w:type="character" w:customStyle="1" w:styleId="CorpodetextoChar">
    <w:name w:val="Corpo de texto Char"/>
    <w:basedOn w:val="Fontepargpadro"/>
    <w:link w:val="Corpodetexto"/>
    <w:uiPriority w:val="1"/>
    <w:qFormat/>
    <w:rsid w:val="003F605F"/>
    <w:rPr>
      <w:rFonts w:ascii="Calibri" w:eastAsia="Calibri" w:hAnsi="Calibri" w:cs="Calibri"/>
      <w:sz w:val="20"/>
      <w:szCs w:val="20"/>
      <w:lang w:val="pt-PT"/>
    </w:rPr>
  </w:style>
  <w:style w:type="character" w:customStyle="1" w:styleId="TtuloChar">
    <w:name w:val="Título Char"/>
    <w:basedOn w:val="Fontepargpadro"/>
    <w:link w:val="Ttulo"/>
    <w:uiPriority w:val="10"/>
    <w:qFormat/>
    <w:rsid w:val="003F605F"/>
    <w:rPr>
      <w:rFonts w:ascii="Arial" w:eastAsiaTheme="majorEastAsia" w:hAnsi="Arial" w:cstheme="majorBidi"/>
      <w:b/>
      <w:caps/>
      <w:spacing w:val="-10"/>
      <w:kern w:val="2"/>
      <w:sz w:val="24"/>
      <w:szCs w:val="56"/>
    </w:rPr>
  </w:style>
  <w:style w:type="character" w:styleId="HiperlinkVisitado">
    <w:name w:val="FollowedHyperlink"/>
    <w:basedOn w:val="Fontepargpadro"/>
    <w:uiPriority w:val="99"/>
    <w:semiHidden/>
    <w:unhideWhenUsed/>
    <w:rsid w:val="003F605F"/>
    <w:rPr>
      <w:color w:val="800080"/>
      <w:u w:val="single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3F605F"/>
  </w:style>
  <w:style w:type="character" w:customStyle="1" w:styleId="RodapChar">
    <w:name w:val="Rodapé Char"/>
    <w:basedOn w:val="Fontepargpadro"/>
    <w:link w:val="Rodap"/>
    <w:uiPriority w:val="99"/>
    <w:qFormat/>
    <w:rsid w:val="003F605F"/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qFormat/>
    <w:rsid w:val="00275872"/>
  </w:style>
  <w:style w:type="character" w:customStyle="1" w:styleId="Vnculodendice">
    <w:name w:val="Vínculo de índice"/>
    <w:qFormat/>
  </w:style>
  <w:style w:type="character" w:styleId="Forte">
    <w:name w:val="Strong"/>
    <w:qFormat/>
    <w:rPr>
      <w:b/>
      <w:bCs/>
    </w:rPr>
  </w:style>
  <w:style w:type="paragraph" w:styleId="Ttulo">
    <w:name w:val="Title"/>
    <w:basedOn w:val="Ttulo1"/>
    <w:next w:val="Corpodetexto"/>
    <w:link w:val="TtuloChar"/>
    <w:uiPriority w:val="10"/>
    <w:qFormat/>
    <w:rsid w:val="003F605F"/>
    <w:pPr>
      <w:spacing w:line="240" w:lineRule="auto"/>
      <w:contextualSpacing/>
    </w:pPr>
    <w:rPr>
      <w:caps/>
      <w:spacing w:val="-10"/>
      <w:kern w:val="2"/>
      <w:szCs w:val="56"/>
    </w:rPr>
  </w:style>
  <w:style w:type="paragraph" w:styleId="Corpodetexto">
    <w:name w:val="Body Text"/>
    <w:basedOn w:val="Normal"/>
    <w:link w:val="CorpodetextoChar"/>
    <w:uiPriority w:val="1"/>
    <w:qFormat/>
    <w:rsid w:val="003F605F"/>
    <w:pPr>
      <w:widowControl w:val="0"/>
      <w:spacing w:before="39" w:after="0" w:line="240" w:lineRule="auto"/>
    </w:pPr>
    <w:rPr>
      <w:rFonts w:ascii="Calibri" w:eastAsia="Calibri" w:hAnsi="Calibri" w:cs="Calibri"/>
      <w:sz w:val="20"/>
      <w:szCs w:val="20"/>
      <w:lang w:val="pt-PT"/>
    </w:r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paragraph">
    <w:name w:val="paragraph"/>
    <w:basedOn w:val="Normal"/>
    <w:qFormat/>
    <w:rsid w:val="00ED2602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1"/>
    <w:qFormat/>
    <w:rsid w:val="00ED2602"/>
    <w:pPr>
      <w:ind w:left="720"/>
      <w:contextualSpacing/>
    </w:pPr>
  </w:style>
  <w:style w:type="paragraph" w:styleId="Ttulodendiceremissivo">
    <w:name w:val="index heading"/>
    <w:basedOn w:val="Ttulo"/>
  </w:style>
  <w:style w:type="paragraph" w:styleId="CabealhodoSumrio">
    <w:name w:val="TOC Heading"/>
    <w:basedOn w:val="Ttulo1"/>
    <w:next w:val="Normal"/>
    <w:uiPriority w:val="39"/>
    <w:unhideWhenUsed/>
    <w:qFormat/>
    <w:rsid w:val="00071695"/>
    <w:pPr>
      <w:spacing w:line="259" w:lineRule="auto"/>
      <w:ind w:firstLine="0"/>
      <w:outlineLvl w:val="9"/>
    </w:pPr>
    <w:rPr>
      <w:rFonts w:asciiTheme="majorHAnsi" w:hAnsiTheme="majorHAnsi"/>
      <w:b w:val="0"/>
      <w:color w:val="2F5496" w:themeColor="accent1" w:themeShade="BF"/>
      <w:sz w:val="32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071695"/>
    <w:pPr>
      <w:spacing w:after="100"/>
    </w:pPr>
  </w:style>
  <w:style w:type="paragraph" w:customStyle="1" w:styleId="msonormal0">
    <w:name w:val="msonormal"/>
    <w:basedOn w:val="Normal"/>
    <w:qFormat/>
    <w:rsid w:val="003F605F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5">
    <w:name w:val="xl65"/>
    <w:basedOn w:val="Normal"/>
    <w:qFormat/>
    <w:rsid w:val="003F605F"/>
    <w:pP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66">
    <w:name w:val="xl66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67">
    <w:name w:val="xl67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68">
    <w:name w:val="xl68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69">
    <w:name w:val="xl69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pt-BR"/>
    </w:rPr>
  </w:style>
  <w:style w:type="paragraph" w:customStyle="1" w:styleId="xl70">
    <w:name w:val="xl70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71">
    <w:name w:val="xl71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2">
    <w:name w:val="xl72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3">
    <w:name w:val="xl73"/>
    <w:basedOn w:val="Normal"/>
    <w:qFormat/>
    <w:rsid w:val="003F605F"/>
    <w:pPr>
      <w:pBdr>
        <w:top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4">
    <w:name w:val="xl74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5">
    <w:name w:val="xl75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pt-BR"/>
    </w:rPr>
  </w:style>
  <w:style w:type="paragraph" w:customStyle="1" w:styleId="xl76">
    <w:name w:val="xl76"/>
    <w:basedOn w:val="Normal"/>
    <w:qFormat/>
    <w:rsid w:val="003F605F"/>
    <w:pPr>
      <w:pBdr>
        <w:top w:val="single" w:sz="8" w:space="0" w:color="000000"/>
      </w:pBdr>
      <w:spacing w:beforeAutospacing="1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pt-BR"/>
    </w:rPr>
  </w:style>
  <w:style w:type="paragraph" w:customStyle="1" w:styleId="xl77">
    <w:name w:val="xl77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pt-BR"/>
    </w:rPr>
  </w:style>
  <w:style w:type="paragraph" w:customStyle="1" w:styleId="xl78">
    <w:name w:val="xl78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79">
    <w:name w:val="xl79"/>
    <w:basedOn w:val="Normal"/>
    <w:qFormat/>
    <w:rsid w:val="003F605F"/>
    <w:pPr>
      <w:pBdr>
        <w:top w:val="single" w:sz="8" w:space="0" w:color="000000"/>
        <w:bottom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0">
    <w:name w:val="xl80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1">
    <w:name w:val="xl81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2">
    <w:name w:val="xl82"/>
    <w:basedOn w:val="Normal"/>
    <w:qFormat/>
    <w:rsid w:val="003F605F"/>
    <w:pPr>
      <w:pBdr>
        <w:top w:val="single" w:sz="8" w:space="0" w:color="000000"/>
        <w:bottom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3">
    <w:name w:val="xl83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FFFF00"/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lang w:eastAsia="pt-BR"/>
    </w:rPr>
  </w:style>
  <w:style w:type="paragraph" w:customStyle="1" w:styleId="xl84">
    <w:name w:val="xl84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pt-BR"/>
    </w:rPr>
  </w:style>
  <w:style w:type="paragraph" w:customStyle="1" w:styleId="xl85">
    <w:name w:val="xl85"/>
    <w:basedOn w:val="Normal"/>
    <w:qFormat/>
    <w:rsid w:val="003F605F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pt-BR"/>
    </w:rPr>
  </w:style>
  <w:style w:type="paragraph" w:customStyle="1" w:styleId="xl86">
    <w:name w:val="xl86"/>
    <w:basedOn w:val="Normal"/>
    <w:qFormat/>
    <w:rsid w:val="003F605F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pt-BR"/>
    </w:rPr>
  </w:style>
  <w:style w:type="paragraph" w:customStyle="1" w:styleId="xl87">
    <w:name w:val="xl87"/>
    <w:basedOn w:val="Normal"/>
    <w:qFormat/>
    <w:rsid w:val="003F605F"/>
    <w:pPr>
      <w:pBdr>
        <w:left w:val="single" w:sz="8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88">
    <w:name w:val="xl88"/>
    <w:basedOn w:val="Normal"/>
    <w:qFormat/>
    <w:rsid w:val="003F605F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89">
    <w:name w:val="xl89"/>
    <w:basedOn w:val="Normal"/>
    <w:qFormat/>
    <w:rsid w:val="003F605F"/>
    <w:pPr>
      <w:pBdr>
        <w:left w:val="single" w:sz="4" w:space="0" w:color="000000"/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0">
    <w:name w:val="xl90"/>
    <w:basedOn w:val="Normal"/>
    <w:qFormat/>
    <w:rsid w:val="003F605F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1">
    <w:name w:val="xl91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2">
    <w:name w:val="xl92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3">
    <w:name w:val="xl93"/>
    <w:basedOn w:val="Normal"/>
    <w:qFormat/>
    <w:rsid w:val="003F605F"/>
    <w:pPr>
      <w:pBdr>
        <w:top w:val="single" w:sz="4" w:space="0" w:color="000000"/>
        <w:left w:val="single" w:sz="8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4">
    <w:name w:val="xl94"/>
    <w:basedOn w:val="Normal"/>
    <w:qFormat/>
    <w:rsid w:val="003F605F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5">
    <w:name w:val="xl95"/>
    <w:basedOn w:val="Normal"/>
    <w:qFormat/>
    <w:rsid w:val="003F605F"/>
    <w:pPr>
      <w:pBdr>
        <w:top w:val="single" w:sz="4" w:space="0" w:color="000000"/>
        <w:left w:val="single" w:sz="4" w:space="0" w:color="000000"/>
        <w:right w:val="single" w:sz="8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6">
    <w:name w:val="xl96"/>
    <w:basedOn w:val="Normal"/>
    <w:qFormat/>
    <w:rsid w:val="003F605F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7">
    <w:name w:val="xl97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8">
    <w:name w:val="xl98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99">
    <w:name w:val="xl99"/>
    <w:basedOn w:val="Normal"/>
    <w:qFormat/>
    <w:rsid w:val="003F605F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pt-BR"/>
    </w:rPr>
  </w:style>
  <w:style w:type="paragraph" w:customStyle="1" w:styleId="xl100">
    <w:name w:val="xl100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01">
    <w:name w:val="xl101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02">
    <w:name w:val="xl102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3">
    <w:name w:val="xl103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4">
    <w:name w:val="xl104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5">
    <w:name w:val="xl105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6">
    <w:name w:val="xl106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7">
    <w:name w:val="xl107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08">
    <w:name w:val="xl108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09">
    <w:name w:val="xl109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0">
    <w:name w:val="xl110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1">
    <w:name w:val="xl111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2">
    <w:name w:val="xl112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3">
    <w:name w:val="xl113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4">
    <w:name w:val="xl114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15">
    <w:name w:val="xl115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16">
    <w:name w:val="xl116"/>
    <w:basedOn w:val="Normal"/>
    <w:qFormat/>
    <w:rsid w:val="003F605F"/>
    <w:pPr>
      <w:spacing w:beforeAutospacing="1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17">
    <w:name w:val="xl117"/>
    <w:basedOn w:val="Normal"/>
    <w:qFormat/>
    <w:rsid w:val="003F605F"/>
    <w:pPr>
      <w:pBdr>
        <w:top w:val="single" w:sz="8" w:space="0" w:color="000000"/>
        <w:lef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18">
    <w:name w:val="xl118"/>
    <w:basedOn w:val="Normal"/>
    <w:qFormat/>
    <w:rsid w:val="003F605F"/>
    <w:pPr>
      <w:pBdr>
        <w:top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19">
    <w:name w:val="xl119"/>
    <w:basedOn w:val="Normal"/>
    <w:qFormat/>
    <w:rsid w:val="003F605F"/>
    <w:pPr>
      <w:pBdr>
        <w:lef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20">
    <w:name w:val="xl120"/>
    <w:basedOn w:val="Normal"/>
    <w:qFormat/>
    <w:rsid w:val="003F605F"/>
    <w:pPr>
      <w:pBdr>
        <w:righ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21">
    <w:name w:val="xl121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22">
    <w:name w:val="xl122"/>
    <w:basedOn w:val="Normal"/>
    <w:qFormat/>
    <w:rsid w:val="003F605F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23">
    <w:name w:val="xl123"/>
    <w:basedOn w:val="Normal"/>
    <w:qFormat/>
    <w:rsid w:val="003F605F"/>
    <w:pPr>
      <w:pBdr>
        <w:left w:val="single" w:sz="8" w:space="0" w:color="000000"/>
        <w:bottom w:val="single" w:sz="4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24">
    <w:name w:val="xl124"/>
    <w:basedOn w:val="Normal"/>
    <w:qFormat/>
    <w:rsid w:val="003F605F"/>
    <w:pPr>
      <w:pBdr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25">
    <w:name w:val="xl125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26">
    <w:name w:val="xl126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27">
    <w:name w:val="xl127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28">
    <w:name w:val="xl128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29">
    <w:name w:val="xl129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0">
    <w:name w:val="xl130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1">
    <w:name w:val="xl131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2">
    <w:name w:val="xl132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3">
    <w:name w:val="xl133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4">
    <w:name w:val="xl134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5">
    <w:name w:val="xl135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6">
    <w:name w:val="xl136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7">
    <w:name w:val="xl137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8">
    <w:name w:val="xl138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39">
    <w:name w:val="xl139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40">
    <w:name w:val="xl140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41">
    <w:name w:val="xl141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42">
    <w:name w:val="xl142"/>
    <w:basedOn w:val="Normal"/>
    <w:qFormat/>
    <w:rsid w:val="003F605F"/>
    <w:pPr>
      <w:pBdr>
        <w:left w:val="single" w:sz="8" w:space="0" w:color="000000"/>
        <w:bottom w:val="single" w:sz="4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43">
    <w:name w:val="xl143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44">
    <w:name w:val="xl144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45">
    <w:name w:val="xl145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46">
    <w:name w:val="xl146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47">
    <w:name w:val="xl147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48">
    <w:name w:val="xl148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49">
    <w:name w:val="xl149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0">
    <w:name w:val="xl150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1">
    <w:name w:val="xl151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2">
    <w:name w:val="xl152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3">
    <w:name w:val="xl153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4">
    <w:name w:val="xl154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5">
    <w:name w:val="xl155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6">
    <w:name w:val="xl156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7">
    <w:name w:val="xl157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58">
    <w:name w:val="xl158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59">
    <w:name w:val="xl159"/>
    <w:basedOn w:val="Normal"/>
    <w:qFormat/>
    <w:rsid w:val="003F605F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pt-BR"/>
    </w:rPr>
  </w:style>
  <w:style w:type="paragraph" w:customStyle="1" w:styleId="xl160">
    <w:name w:val="xl160"/>
    <w:basedOn w:val="Normal"/>
    <w:qFormat/>
    <w:rsid w:val="003F605F"/>
    <w:pPr>
      <w:pBdr>
        <w:left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1">
    <w:name w:val="xl161"/>
    <w:basedOn w:val="Normal"/>
    <w:qFormat/>
    <w:rsid w:val="003F605F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FFFFFF"/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2">
    <w:name w:val="xl162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63">
    <w:name w:val="xl163"/>
    <w:basedOn w:val="Normal"/>
    <w:qFormat/>
    <w:rsid w:val="003F605F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64">
    <w:name w:val="xl164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5">
    <w:name w:val="xl165"/>
    <w:basedOn w:val="Normal"/>
    <w:qFormat/>
    <w:rsid w:val="003F605F"/>
    <w:pP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6">
    <w:name w:val="xl166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7">
    <w:name w:val="xl167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68">
    <w:name w:val="xl168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69">
    <w:name w:val="xl169"/>
    <w:basedOn w:val="Normal"/>
    <w:qFormat/>
    <w:rsid w:val="003F605F"/>
    <w:pPr>
      <w:pBdr>
        <w:top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0">
    <w:name w:val="xl170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1">
    <w:name w:val="xl171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2">
    <w:name w:val="xl172"/>
    <w:basedOn w:val="Normal"/>
    <w:qFormat/>
    <w:rsid w:val="003F605F"/>
    <w:pP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3">
    <w:name w:val="xl173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4">
    <w:name w:val="xl174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5">
    <w:name w:val="xl175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6">
    <w:name w:val="xl176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7">
    <w:name w:val="xl177"/>
    <w:basedOn w:val="Normal"/>
    <w:qFormat/>
    <w:rsid w:val="003F605F"/>
    <w:pPr>
      <w:pBdr>
        <w:top w:val="single" w:sz="8" w:space="0" w:color="000000"/>
        <w:bottom w:val="single" w:sz="8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178">
    <w:name w:val="xl178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79">
    <w:name w:val="xl179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80">
    <w:name w:val="xl180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81">
    <w:name w:val="xl181"/>
    <w:basedOn w:val="Normal"/>
    <w:qFormat/>
    <w:rsid w:val="003F605F"/>
    <w:pPr>
      <w:pBdr>
        <w:top w:val="single" w:sz="8" w:space="0" w:color="000000"/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2">
    <w:name w:val="xl182"/>
    <w:basedOn w:val="Normal"/>
    <w:qFormat/>
    <w:rsid w:val="003F605F"/>
    <w:pPr>
      <w:pBdr>
        <w:top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3">
    <w:name w:val="xl183"/>
    <w:basedOn w:val="Normal"/>
    <w:qFormat/>
    <w:rsid w:val="003F605F"/>
    <w:pPr>
      <w:pBdr>
        <w:top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4">
    <w:name w:val="xl184"/>
    <w:basedOn w:val="Normal"/>
    <w:qFormat/>
    <w:rsid w:val="003F605F"/>
    <w:pPr>
      <w:pBdr>
        <w:lef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5">
    <w:name w:val="xl185"/>
    <w:basedOn w:val="Normal"/>
    <w:qFormat/>
    <w:rsid w:val="003F605F"/>
    <w:pP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6">
    <w:name w:val="xl186"/>
    <w:basedOn w:val="Normal"/>
    <w:qFormat/>
    <w:rsid w:val="003F605F"/>
    <w:pPr>
      <w:pBdr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7">
    <w:name w:val="xl187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8">
    <w:name w:val="xl188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89">
    <w:name w:val="xl189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eastAsia="pt-BR"/>
    </w:rPr>
  </w:style>
  <w:style w:type="paragraph" w:customStyle="1" w:styleId="xl190">
    <w:name w:val="xl190"/>
    <w:basedOn w:val="Normal"/>
    <w:qFormat/>
    <w:rsid w:val="003F605F"/>
    <w:pPr>
      <w:pBdr>
        <w:left w:val="single" w:sz="8" w:space="0" w:color="000000"/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91">
    <w:name w:val="xl191"/>
    <w:basedOn w:val="Normal"/>
    <w:qFormat/>
    <w:rsid w:val="003F605F"/>
    <w:pPr>
      <w:pBdr>
        <w:bottom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192">
    <w:name w:val="xl192"/>
    <w:basedOn w:val="Normal"/>
    <w:qFormat/>
    <w:rsid w:val="003F605F"/>
    <w:pPr>
      <w:pBdr>
        <w:bottom w:val="single" w:sz="8" w:space="0" w:color="000000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Itens-bullets">
    <w:name w:val="Itens - bullets"/>
    <w:basedOn w:val="Normal"/>
    <w:uiPriority w:val="99"/>
    <w:qFormat/>
    <w:rsid w:val="003F605F"/>
    <w:pPr>
      <w:numPr>
        <w:numId w:val="2"/>
      </w:numPr>
      <w:tabs>
        <w:tab w:val="left" w:pos="360"/>
      </w:tabs>
      <w:ind w:left="360" w:firstLine="0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3F605F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3F605F"/>
    <w:pPr>
      <w:tabs>
        <w:tab w:val="center" w:pos="4252"/>
        <w:tab w:val="right" w:pos="8504"/>
      </w:tabs>
      <w:spacing w:after="0" w:line="240" w:lineRule="auto"/>
    </w:p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75872"/>
    <w:pPr>
      <w:spacing w:after="120"/>
      <w:ind w:left="283"/>
    </w:pPr>
  </w:style>
  <w:style w:type="paragraph" w:customStyle="1" w:styleId="Contedodatabela">
    <w:name w:val="Conteúdo da tabela"/>
    <w:basedOn w:val="Normal"/>
    <w:qFormat/>
    <w:pPr>
      <w:widowControl w:val="0"/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paragraph" w:customStyle="1" w:styleId="Contedodoquadro">
    <w:name w:val="Conteúdo do quadro"/>
    <w:basedOn w:val="Normal"/>
    <w:qFormat/>
  </w:style>
  <w:style w:type="paragraph" w:styleId="Sumrio2">
    <w:name w:val="toc 2"/>
    <w:basedOn w:val="Normal"/>
    <w:next w:val="Normal"/>
    <w:autoRedefine/>
    <w:uiPriority w:val="39"/>
    <w:unhideWhenUsed/>
    <w:rsid w:val="009F61C2"/>
    <w:pPr>
      <w:spacing w:after="100"/>
      <w:ind w:left="220"/>
    </w:pPr>
  </w:style>
  <w:style w:type="table" w:styleId="Tabelacomgrade">
    <w:name w:val="Table Grid"/>
    <w:basedOn w:val="Tabelanormal"/>
    <w:uiPriority w:val="39"/>
    <w:rsid w:val="007C31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Corpodetexto"/>
    <w:qFormat/>
    <w:rsid w:val="0022514F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22514F"/>
    <w:pPr>
      <w:suppressAutoHyphens w:val="0"/>
      <w:spacing w:after="200"/>
    </w:pPr>
    <w:rPr>
      <w:sz w:val="24"/>
      <w:szCs w:val="24"/>
      <w:lang w:val="en-US" w:eastAsia="pt-BR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ImageCaption">
    <w:name w:val="Image Caption"/>
    <w:basedOn w:val="Legenda"/>
    <w:rsid w:val="0022514F"/>
    <w:pPr>
      <w:suppressLineNumbers w:val="0"/>
      <w:suppressAutoHyphens w:val="0"/>
      <w:spacing w:before="0" w:line="240" w:lineRule="auto"/>
    </w:pPr>
    <w:rPr>
      <w:rFonts w:cstheme="minorBidi"/>
      <w:iCs w:val="0"/>
      <w:lang w:val="en-US"/>
    </w:rPr>
  </w:style>
  <w:style w:type="paragraph" w:customStyle="1" w:styleId="CaptionedFigure">
    <w:name w:val="Captioned Figure"/>
    <w:basedOn w:val="Normal"/>
    <w:rsid w:val="0022514F"/>
    <w:pPr>
      <w:keepNext/>
      <w:suppressAutoHyphens w:val="0"/>
      <w:spacing w:after="20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78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3.svg"/><Relationship Id="rId26" Type="http://schemas.openxmlformats.org/officeDocument/2006/relationships/image" Target="media/image11.png"/><Relationship Id="rId39" Type="http://schemas.openxmlformats.org/officeDocument/2006/relationships/image" Target="media/image22.png"/><Relationship Id="rId3" Type="http://schemas.openxmlformats.org/officeDocument/2006/relationships/numbering" Target="numbering.xml"/><Relationship Id="rId21" Type="http://schemas.openxmlformats.org/officeDocument/2006/relationships/image" Target="media/image6.png"/><Relationship Id="rId34" Type="http://schemas.openxmlformats.org/officeDocument/2006/relationships/image" Target="media/image17.pn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50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image" Target="media/image13.emf"/><Relationship Id="rId41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24" Type="http://schemas.openxmlformats.org/officeDocument/2006/relationships/image" Target="media/image9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" Type="http://schemas.openxmlformats.org/officeDocument/2006/relationships/settings" Target="settings.xml"/><Relationship Id="rId23" Type="http://schemas.openxmlformats.org/officeDocument/2006/relationships/image" Target="media/image8.png"/><Relationship Id="rId28" Type="http://schemas.openxmlformats.org/officeDocument/2006/relationships/package" Target="embeddings/Microsoft_Word_Document.docx"/><Relationship Id="rId36" Type="http://schemas.openxmlformats.org/officeDocument/2006/relationships/image" Target="media/image19.png"/><Relationship Id="rId49" Type="http://schemas.openxmlformats.org/officeDocument/2006/relationships/footer" Target="footer2.xml"/><Relationship Id="rId10" Type="http://schemas.openxmlformats.org/officeDocument/2006/relationships/header" Target="header2.xml"/><Relationship Id="rId19" Type="http://schemas.openxmlformats.org/officeDocument/2006/relationships/image" Target="media/image4.png"/><Relationship Id="rId31" Type="http://schemas.openxmlformats.org/officeDocument/2006/relationships/image" Target="media/image14.png"/><Relationship Id="rId44" Type="http://schemas.openxmlformats.org/officeDocument/2006/relationships/image" Target="media/image27.pn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ink/ink1.xml"/><Relationship Id="rId22" Type="http://schemas.openxmlformats.org/officeDocument/2006/relationships/image" Target="media/image7.png"/><Relationship Id="rId27" Type="http://schemas.openxmlformats.org/officeDocument/2006/relationships/image" Target="media/image12.emf"/><Relationship Id="rId30" Type="http://schemas.openxmlformats.org/officeDocument/2006/relationships/oleObject" Target="embeddings/oleObject1.bin"/><Relationship Id="rId35" Type="http://schemas.openxmlformats.org/officeDocument/2006/relationships/image" Target="media/image18.png"/><Relationship Id="rId43" Type="http://schemas.openxmlformats.org/officeDocument/2006/relationships/image" Target="media/image26.png"/><Relationship Id="rId48" Type="http://schemas.openxmlformats.org/officeDocument/2006/relationships/header" Target="header4.xml"/><Relationship Id="rId8" Type="http://schemas.openxmlformats.org/officeDocument/2006/relationships/endnotes" Target="endnotes.xml"/><Relationship Id="rId51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1T01:44:38.845"/>
    </inkml:context>
    <inkml:brush xml:id="br0">
      <inkml:brushProperty name="width" value="0.1" units="cm"/>
      <inkml:brushProperty name="height" value="0.1" units="cm"/>
      <inkml:brushProperty name="color" value="#AE198D"/>
      <inkml:brushProperty name="inkEffects" value="galaxy"/>
      <inkml:brushProperty name="anchorX" value="-5688.64648"/>
      <inkml:brushProperty name="anchorY" value="-5348.94873"/>
      <inkml:brushProperty name="scaleFactor" value="0.50087"/>
    </inkml:brush>
  </inkml:definitions>
  <inkml:trace contextRef="#ctx0" brushRef="#br0">1 9 24575,'0'0'0,"0"-4"0,0-1 0</inkml:trace>
</inkml:ink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23:15:49.445"/>
    </inkml:context>
    <inkml:brush xml:id="br0">
      <inkml:brushProperty name="width" value="0.35" units="cm"/>
      <inkml:brushProperty name="height" value="0.35" units="cm"/>
      <inkml:brushProperty name="color" value="#FFFFFF"/>
    </inkml:brush>
  </inkml:definitions>
  <inkml:trace contextRef="#ctx0" brushRef="#br0">3158 255 24575,'0'299'0,"2"-280"0,1-1 0,0 0 0,1-1 0,1 1 0,1-1 0,0 0 0,13 24 0,-3-10 0,2-2 0,1 0 0,23 26 0,-25-34 0,1 0 0,30 25 0,-38-38 0,0-1 0,0 0 0,1 0 0,0-1 0,0-1 0,0 0 0,22 7 0,45 11 0,2-3 0,0-4 0,1-3 0,139 4 0,-198-17 0,1 0 0,0-2 0,-1-1 0,36-9 0,-49 9 0,0 0 0,-1-1 0,1-1 0,0 1 0,-1-1 0,0-1 0,0 1 0,-1-1 0,0-1 0,0 1 0,0-1 0,-1-1 0,9-11 0,4-11-682,23-44-1</inkml:trace>
  <inkml:trace contextRef="#ctx0" brushRef="#br0" timeOffset="1">4403 675 24575,'3'-9'0,"0"-1"0,-1 1 0,0-1 0,-1 1 0,0-1 0,0 0 0,-1 0 0,0 0 0,0 0 0,-1 1 0,-1-1 0,0 0 0,-4-12 0,0 8 0,0 0 0,-1 0 0,-1 1 0,0 0 0,-1 1 0,0 0 0,-20-20 0,26 29 0,-9-11 0,0 0 0,-2 0 0,0 2 0,0 0 0,-1 0 0,0 1 0,-1 1 0,-1 1 0,-19-9 0,12 9 91,-4-2-576,0 1-1,-41-7 1</inkml:trace>
  <inkml:trace contextRef="#ctx0" brushRef="#br0" timeOffset="2">3765 161 24575,'-12'-1'0,"0"1"0,0 1 0,0 0 0,0 0 0,0 1 0,1 1 0,-1 0 0,1 0 0,-1 1 0,1 1 0,1 0 0,-1 0 0,1 1 0,-1 0 0,2 1 0,-1 0 0,1 1 0,-9 8 0,-5 6 0,6-8 0,1 0 0,1 2 0,0 0 0,1 1 0,-20 32 0,31-43 0,1 0 0,0 1 0,1-1 0,-1 0 0,1 1 0,1-1 0,-1 14 0,-5 30 0,-56 151 0,62-199 0,0-1 0,-1 0 0,1 0 0,0 0 0,-1 1 0,1-1 0,-1 0 0,1 0 0,-1 0 0,0 0 0,1 0 0,-1 0 0,0 0 0,0 0 0,0 0 0,0 0 0,1 0 0,-1-1 0,-1 1 0,1 0 0,0-1 0,0 1 0,0 0 0,0-1 0,0 0 0,0 1 0,-1-1 0,1 0 0,0 1 0,0-1 0,-1 0 0,1 0 0,0 0 0,0 0 0,-1 0 0,1 0 0,0-1 0,0 1 0,-1 0 0,1-1 0,0 1 0,0 0 0,0-1 0,0 0 0,0 1 0,0-1 0,-1 0 0,1 1 0,-1-2 0,-4-3 0,0 0 0,0-1 0,1 1 0,0-1 0,0 0 0,-8-12 0,3 0 0,1 1 0,0-2 0,2 1 0,0-1 0,1 0 0,1 0 0,0-1 0,2 0 0,-2-29 0,5 34 0,0 0 0,0 0 0,2 0 0,0 1 0,0-1 0,1 0 0,1 1 0,1-1 0,0 1 0,1 0 0,0 1 0,1-1 0,11-16 0,-6 14 0,0 0 0,0 1 0,2 0 0,15-13 0,-24 23 0,1 1 0,-1 1 0,1-1 0,0 1 0,1 0 0,-1 0 0,0 1 0,1 0 0,0 0 0,-1 0 0,1 1 0,0 0 0,0 0 0,0 1 0,9 0 0,23 1 0,-18-1 0,-52 6 0,-12 1 0,1 2 0,-1 2 0,-58 23 0,78-25 0,1 1 0,0 2 0,0 0 0,1 1 0,1 1 0,0 0 0,-28 29 0,41-34 0,0 0 0,1 0 0,0 0 0,1 1 0,0 0 0,0 1 0,1-1 0,1 1 0,-1 0 0,2 0 0,-1 0 0,2 0 0,-1 12 0,0 22 0,7 84 0,-4-111 0,0-8 0,1 1 0,0-1 0,1 0 0,0 1 0,0-1 0,1-1 0,0 1 0,1 0 0,0-1 0,1 0 0,-1 0 0,2-1 0,12 15 0,-4-9 0,0-1 0,0 0 0,1-1 0,1-1 0,0 0 0,25 11 0,-13-10 0,0-2 0,55 11 0,-55-14 0,27 7 0,233 49 0,-119-40 0,-169-23 0,0 0 0,-1 0 0,1 0 0,0 0 0,-1 0 0,1 0 0,0 1 0,0-1 0,-1 0 0,1 0 0,0 0 0,-1 1 0,1-1 0,0 0 0,-1 1 0,1-1 0,-1 0 0,1 1 0,-1-1 0,1 1 0,-1-1 0,1 1 0,-1-1 0,1 1 0,-1-1 0,1 1 0,-1 0 0,0-1 0,1 1 0,-1 0 0,0 0 0,-8 22 0,-29 20 0,2-12 0,-1-1 0,-49 31 0,64-48 0,0-1 0,-1 0 0,0-2 0,0-1 0,-1-1 0,-28 7 0,16-11 0,0-1 0,-1-1 0,1-3 0,-1 0 0,-64-12 0,84 9 0,0-1 0,0 0 0,1-1 0,0-1 0,0-1 0,0 0 0,1 0 0,0-2 0,1 1 0,0-2 0,0 0 0,1 0 0,1-1 0,0-1 0,1 0 0,0 0 0,1-1 0,0 0 0,-10-24 0,18 36 0,0 1 0,0 0 0,0-1 0,0 1 0,1-1 0,-1 1 0,0-1 0,1 1 0,0-1 0,-1 0 0,1 1 0,0-1 0,0 1 0,-1-1 0,1 0 0,1 1 0,-1-1 0,0 0 0,0 1 0,1-1 0,-1 1 0,0-1 0,1 0 0,0 1 0,-1-1 0,2-1 0,0 1 0,0 1 0,0 0 0,0 0 0,0 0 0,1 0 0,-1 0 0,0 0 0,0 1 0,0-1 0,1 1 0,-1 0 0,0-1 0,1 1 0,-1 0 0,0 0 0,4 1 0,11 1 0,1 1 0,-1 0 0,31 11 0,3 8 0,0 1 0,61 39 0,8 4 0,-95-53 0,1-2 0,0 0 0,1-2 0,0-1 0,46 7 0,188 39 0,26 4 0,-236-54 0,0-1 0,88-8 0,-132 4 0,-1 0 0,1 0 0,0 0 0,-1-1 0,0 0 0,1 0 0,-1-1 0,0 1 0,0-1 0,0-1 0,0 1 0,-1-1 0,0 0 0,1 0 0,7-10 0,-1-1 0,-1 0 0,0 0 0,-2-2 0,10-19 0,14-24 0,-28 49 0,0 1 0,0-1 0,-1 1 0,0-1 0,-1-1 0,-1 1 0,1 0 0,-2-1 0,0 1 0,0-1 0,-2-18 0,3-30 0,-2 58 0,0 0 0,1-1 0,-1 1 0,1 0 0,-1 0 0,1-1 0,0 1 0,-1 0 0,1 0 0,0 0 0,1 0 0,-1 0 0,0 0 0,0 0 0,1 1 0,-1-1 0,1 0 0,0 1 0,-1-1 0,1 1 0,0 0 0,4-3 0,0 2 0,1-1 0,0 1 0,0 0 0,0 1 0,12-2 0,20-5 0,-37 7 0,-1 0 0,1 0 0,-1 0 0,1 0 0,-1 0 0,1-1 0,-1 1 0,0 0 0,0-1 0,0 1 0,0-1 0,0 0 0,0 1 0,0-1 0,0 0 0,0 0 0,-1 1 0,1-4 0,9-42 0,-5 19 0,10-23 0,-8 33 0,-1-1 0,-1 0 0,-1-1 0,-1 1 0,2-37 0,-5 47 0,-1-1 0,-1 1 0,0 0 0,0 0 0,0 0 0,-1 0 0,-1 0 0,1 0 0,-1 1 0,-1 0 0,0 0 0,0 0 0,0 0 0,-1 1 0,0 0 0,-1 0 0,0 0 0,0 1 0,-9-7 0,-63-63 0,61 56 0,0 1 0,-1 1 0,-39-27 0,47 38 0,-1 1 0,0 1 0,0 0 0,0 0 0,-1 1 0,1 1 0,-1 0 0,-22-2 0,29 4 0,-16-4 0,1-1 0,0-1 0,0-1 0,1-1 0,-24-13 0,-31-13 0,72 33 0,-19-5 0,0-2 0,1-1 0,0-1 0,1 0 0,0-1 0,1-2 0,-19-15 0,33 24 0,0 1 0,-1 1 0,1-1 0,-1 1 0,0-1 0,0 2 0,0-1 0,0 1 0,0 0 0,-1 0 0,1 1 0,-1-1 0,-8 1 0,-13-1 0,-54 4 0,27 1 0,-9-3 0,39 0 0,21 0 0,10 0 0,500 0 0,-499 0 0,1 1 0,-1 0 0,0 1 0,0 0 0,0 0 0,0 0 0,-1 1 0,1 0 0,0 0 0,-1 1 0,0-1 0,0 1 0,0 1 0,0-1 0,-1 1 0,0 0 0,0 1 0,8 10 0,-2-4 0,1 0 0,23 18 0,-16-18 0,-7-4 0,0 0 0,-1 1 0,11 11 0,-18-16 0,-1 0 0,1 1 0,-1-1 0,0 0 0,-1 1 0,1-1 0,-1 1 0,0 0 0,0 0 0,-1 0 0,1 0 0,0 7 0,0 4-1365</inkml:trace>
  <inkml:trace contextRef="#ctx0" brushRef="#br0" timeOffset="3">2784 676 24575</inkml:trace>
  <inkml:trace contextRef="#ctx0" brushRef="#br0" timeOffset="4">2487 706 24575,'-1'1'0,"0"0"0,1 0 0,-1 0 0,0 0 0,1 0 0,-1 0 0,0 0 0,0 0 0,0 0 0,0-1 0,0 1 0,0 0 0,0-1 0,0 1 0,0-1 0,0 1 0,0-1 0,0 0 0,0 1 0,0-1 0,0 0 0,-1 0 0,1 0 0,0 1 0,0-1 0,-3-1 0,-39 3 0,38-2 0,-699-1 0,690 2 0,0 1 0,1 0 0,-1 1 0,1 1 0,-25 9 0,21-7 0,0 0 0,-29 5 0,-35 3-1365</inkml:trace>
  <inkml:trace contextRef="#ctx0" brushRef="#br0" timeOffset="5">1396 785 24575</inkml:trace>
  <inkml:trace contextRef="#ctx0" brushRef="#br0" timeOffset="6">40 924 24575,'3'0'0,"3"0"0,6 0 0,4 0 0</inkml:trace>
  <inkml:trace contextRef="#ctx0" brushRef="#br0" timeOffset="7">960 894 24575,'-2'0'0,"-4"0"0,-7 0 0</inkml:trace>
  <inkml:trace contextRef="#ctx0" brushRef="#br0" timeOffset="8">851 894 24575,'-146'5'0,"-214"34"0,343-37 0,11-1 0,19-1 0,1 0 0,171-5 0,-1-9 0,257-52 0,-411 58 0,-41 4 0,-55 4 0,55 0 0,-308 9 0,-78 1 0,372-10 0,-20 0 0,39-1 0,23 1 0,1263-21 0,-545-4-1365,-647 23-5462</inkml:trace>
  <inkml:trace contextRef="#ctx0" brushRef="#br0" timeOffset="9">2456 815 24575</inkml:trace>
  <inkml:trace contextRef="#ctx0" brushRef="#br0" timeOffset="10">2690 2280 24575,'0'-3'0,"0"-5"0,-16-13 0</inkml:trace>
  <inkml:trace contextRef="#ctx0" brushRef="#br0" timeOffset="11">462 1502 24575</inkml:trace>
  <inkml:trace contextRef="#ctx0" brushRef="#br0" timeOffset="12">476 1502 24575,'3'0'0,"6"0"0,9 3 0</inkml:trace>
  <inkml:trace contextRef="#ctx0" brushRef="#br0" timeOffset="13">819 1752 24575,'8'8'0,"13"13"0,9 3 0,4-3 0,-1-4 0,-1-6 0,0-4 0,-1-4 0,3-4 0,-2-3 0,-7-3 0,-7-3 0,-20-5 0</inkml:trace>
  <inkml:trace contextRef="#ctx0" brushRef="#br0" timeOffset="14">414 1438 24575,'18'1'0,"0"1"0,0 0 0,0 2 0,0 0 0,0 1 0,28 12 0,99 54 0,-112-53 0,336 187 0,-316-172 0,-52-33 0,0 1 0,0-1 0,0 1 0,0-1 0,-1 1 0,1-1 0,0 1 0,0 0 0,-1-1 0,1 1 0,0 0 0,-1 0 0,1-1 0,-1 1 0,1 0 0,-1 0 0,1 0 0,-1 0 0,1 0 0,-1 0 0,0 0 0,0 0 0,1 0 0,-1 1 0,-1-2 0,0 1 0,-1-1 0,1 1 0,0-1 0,0 1 0,0-1 0,-1 0 0,1 1 0,0-1 0,-1 0 0,1 0 0,0 0 0,0 0 0,-1 0 0,1 0 0,0-1 0,0 1 0,-1 0 0,1-1 0,-1 0 0,-41-9 0,1-2 0,1-2 0,-52-25 0,-123-70 0,195 98 0,-89-49 0,4-5 0,2-5 0,-155-135 0,240 188 0,1 0 0,0-1 0,2-1 0,0-1 0,-14-24 0,29 44 0,1-1 0,0 1 0,-1 0 0,1-1 0,0 1 0,0-1 0,-1 1 0,1 0 0,0-1 0,0 1 0,0-1 0,0 1 0,-1-1 0,1 1 0,0-1 0,0 1 0,0-1 0,0 1 0,0-1 0,0 1 0,0-1 0,1 1 0,-1-1 0,0 1 0,0 0 0,0-1 0,0 1 0,1-1 0,-1 1 0,0-1 0,0 1 0,1 0 0,-1-1 0,0 1 0,1 0 0,-1-1 0,0 1 0,1 0 0,-1-1 0,0 1 0,1 0 0,-1 0 0,1-1 0,-1 1 0,1 0 0,-1 0 0,0 0 0,1 0 0,-1-1 0,1 1 0,-1 0 0,1 0 0,-1 0 0,1 0 0,-1 0 0,1 0 0,-1 0 0,1 1 0,-1-1 0,1 0 0,-1 0 0,1 0 0,0 1 0,34 6 0,-34-7 0,28 9 0,-1 2 0,0 1 0,-1 1 0,0 1 0,-1 1 0,-1 2 0,0 0 0,42 41 0,3 12 0,84 111 0,-15-17 0,-114-137 0,0-1 0,2-1 0,0-2 0,2-1 0,0-1 0,2-1 0,0-2 0,1-1 0,1-2 0,0-1 0,1-1 0,1-2 0,0-1 0,56 7 0,-89-17 0,344 59 0,-292-46 0,0 3 0,-1 2 0,-1 2 0,62 33 0,-96-44 0,0-2 0,1 0 0,-1-1 0,1-1 0,0-1 0,24 3 0,30 7 0,-66-12 0,-1 0 0,1 1 0,-1 0 0,0 0 0,0 0 0,0 1 0,0 0 0,-1 0 0,1 1 0,-1-1 0,0 1 0,6 8 0,-11-13 0,0 1 0,0-1 0,0 1 0,0-1 0,0 1 0,0-1 0,0 0 0,0 1 0,0-1 0,0 1 0,-1-1 0,1 1 0,0-1 0,0 0 0,0 1 0,0-1 0,-1 1 0,1-1 0,0 0 0,0 1 0,-1-1 0,1 0 0,0 1 0,-1-1 0,1 0 0,0 1 0,-1-1 0,1 0 0,-1 0 0,1 1 0,0-1 0,-1 0 0,1 0 0,-1 0 0,1 0 0,-1 0 0,1 0 0,0 1 0,-1-1 0,1 0 0,-1 0 0,1 0 0,-1 0 0,0-1 0,-25 4 0,24-3 0,-213-1 0,271 6 0,0 1 0,-1 4 0,-1 1 0,79 28 0,208 98 0,-26 19 0,141 58 0,-434-204 0,-33-11 0,-37-12 0,33 5 0,0 0 0,0-2 0,1 1 0,0-2 0,0 0 0,1 0 0,1-2 0,0 1 0,1-1 0,0-1 0,-10-17 0,-10-22 0,-45-100 0,53 103 0,-19-40 0,34 80 0,6 20 0,5 37 0,-1-35 0,47 574 0,-49-579 0,1 9 0,1-1 0,0 1 0,1-1 0,9 29 0,-10-40 0,0 0 0,0 0 0,0-1 0,1 1 0,-1 0 0,1-1 0,0 1 0,0-1 0,0 0 0,0 0 0,1 0 0,-1 0 0,1-1 0,-1 0 0,1 1 0,0-1 0,0 0 0,0-1 0,1 1 0,-1-1 0,7 2 0,16 1-1365</inkml:trace>
  <inkml:trace contextRef="#ctx0" brushRef="#br0" timeOffset="15">3328 3107 24575,'18'-16'0,"-2"-1"0,0-1 0,0-1 0,-2 0 0,-1-1 0,18-35 0,0 5 0,-20 32 0,20-30 0,-1-1 0,-3-2 0,29-72 0,-57 121 0,-6 9 0,-12 22 0,-28 65 0,5 3 0,3 1 0,5 2 0,4 1 0,5 1 0,-13 108 0,35-185 0,0 0 0,2 1 0,1-1 0,0 0 0,2 0 0,7 35 0,-7-54 0,-1 0 0,0 0 0,1-1 0,0 1 0,1-1 0,-1 0 0,1 1 0,0-1 0,0 0 0,1-1 0,-1 1 0,1-1 0,0 1 0,1-1 0,-1 0 0,1-1 0,-1 1 0,1-1 0,0 0 0,0 0 0,1 0 0,-1-1 0,0 0 0,1 0 0,0 0 0,-1-1 0,1 1 0,0-1 0,0-1 0,0 1 0,0-1 0,-1 0 0,8-1 0,7-2 0,1 0 0,-1-1 0,1-2 0,-1 0 0,-1-1 0,1 0 0,-1-2 0,27-16 0,10-11 0,74-59 0,-32 13 0,-4-4 0,-4-4 0,-4-3 0,-4-5 0,126-194 0,-203 282 0,18-27 0,-2 0 0,18-45 0,-35 73 0,-1 1 0,0 0 0,0-1 0,-1 0 0,0 1 0,-1-1 0,0 0 0,0 0 0,-1 0 0,0 0 0,0 0 0,-1 0 0,0 0 0,-1 0 0,0 1 0,-4-13 0,3 16 0,-1 1 0,1-1 0,-1 0 0,0 1 0,0 0 0,0 0 0,0 0 0,-1 1 0,0-1 0,1 1 0,-1 0 0,-1 0 0,1 1 0,0 0 0,-1-1 0,1 2 0,-1-1 0,1 1 0,-7-1 0,-2-1 0,0 2 0,-1-1 0,1 2 0,0 0 0,0 1 0,-25 4 0,33-3 0,0 0 0,0 0 0,0 1 0,0 0 0,1 0 0,0 0 0,-1 1 0,1 0 0,0 0 0,1 0 0,-1 1 0,1-1 0,0 1 0,0 0 0,0 0 0,1 1 0,0-1 0,0 1 0,0-1 0,1 1 0,-1 0 0,0 7 0,-6 17 0,2 0 0,1 0 0,-3 36 0,9-60 0,-5 30 0,2-1 0,2 1 0,1 0 0,1-1 0,2 1 0,2-1 0,15 58 0,-19-89 0,0-1 0,0 1 0,1-1 0,-1 1 0,1-1 0,-1 0 0,1 0 0,0 0 0,1 0 0,-1 0 0,0 0 0,1 0 0,0-1 0,-1 1 0,1-1 0,0 0 0,4 2 0,-5-3 0,1 0 0,1-1 0,-1 0 0,0 1 0,0-1 0,0 0 0,0-1 0,0 1 0,0 0 0,0-1 0,0 0 0,0 0 0,0 1 0,0-2 0,-1 1 0,1 0 0,0-1 0,0 1 0,-1-1 0,1 0 0,2-3 0,37-26 0,-2-2 0,-1-2 0,-2-1 0,-2-2 0,-1-2 0,-2-1 0,-2-1 0,-1-2 0,42-90 0,-62 117 0,-2-1 0,0-1 0,-1 1 0,0-1 0,-2 0 0,0-1 0,-1 1 0,-1 0 0,-1-29 0,-1 45 0,-1 0 0,1-1 0,-1 1 0,1 0 0,-1 0 0,0 0 0,0 0 0,0 1 0,-1-1 0,1 0 0,-3-3 0,3 5 0,1 1 0,-1-1 0,0 0 0,1 1 0,-1-1 0,0 1 0,0-1 0,0 1 0,1-1 0,-1 1 0,0-1 0,0 1 0,0 0 0,0 0 0,0-1 0,0 1 0,0 0 0,0 0 0,0 0 0,0 0 0,0 0 0,0 0 0,0 0 0,-1 1 0,-2 0 0,0 1 0,0 0 0,0 1 0,1-1 0,-1 1 0,0-1 0,1 1 0,0 0 0,0 1 0,0-1 0,0 0 0,0 1 0,1 0 0,-3 4 0,-19 32 0,3 1 0,1 1 0,-24 73 0,-21 141 0,62-240 0,-2 8 0,0 0 0,-1 48 0,6-67 0,0 0 0,0 0 0,1 0 0,-1 0 0,1 0 0,0 0 0,0 0 0,1 0 0,0-1 0,-1 1 0,1 0 0,1-1 0,-1 0 0,1 1 0,0-1 0,0 0 0,0 0 0,0-1 0,1 1 0,6 5 0,-7-8 0,0 1 0,0-1 0,1 0 0,-1 1 0,0-1 0,1-1 0,-1 1 0,1-1 0,-1 1 0,1-1 0,-1 0 0,1 0 0,-1 0 0,1-1 0,-1 1 0,1-1 0,-1 0 0,0 0 0,1 0 0,-1 0 0,0-1 0,0 0 0,0 1 0,0-1 0,0 0 0,0 0 0,0 0 0,-1-1 0,1 1 0,3-5 0,3-2 0,-1 0 0,1-1 0,-2-1 0,1 1 0,-1-1 0,-1 0 0,6-13 0,-9 15 0,-1 0 0,1-1 0,-1 1 0,-1-1 0,1-12 0,-2 20 0,0 0 0,0-1 0,0 1 0,0 0 0,-1 0 0,1 0 0,-1-1 0,1 1 0,-1 0 0,0 0 0,0 0 0,-2-4 0,2 6 0,1-1 0,-1 0 0,0 1 0,0-1 0,0 0 0,0 1 0,0-1 0,0 1 0,0 0 0,0-1 0,0 1 0,0 0 0,0-1 0,0 1 0,0 0 0,0 0 0,0 0 0,0 0 0,0 0 0,0 0 0,0 0 0,0 1 0,0-1 0,0 0 0,0 0 0,0 1 0,0-1 0,-2 1 0,-2 2 0,0 0 0,1 0 0,-1 0 0,0 1 0,1 0 0,0-1 0,0 1 0,0 1 0,0-1 0,1 1 0,-1-1 0,1 1 0,0 0 0,-3 8 0,-1 3 0,0 0 0,1 0 0,-5 28 0,5-19 0,1-1 0,2 2 0,0-1 0,2 0 0,1 1 0,0-1 0,7 38 0,-7-63 0,0 0 0,0 0 0,0 0 0,0-1 0,0 1 0,0 0 0,0 0 0,0 0 0,0 0 0,0 0 0,0-1 0,0 1 0,1 0 0,-1 0 0,0 0 0,0 0 0,0 0 0,0-1 0,0 1 0,0 0 0,0 0 0,0 0 0,0 0 0,0 0 0,0 0 0,1 0 0,-1 0 0,0-1 0,0 1 0,0 0 0,0 0 0,0 0 0,0 0 0,1 0 0,-1 0 0,0 0 0,0 0 0,0 0 0,0 0 0,0 0 0,1 0 0,-1 0 0,0 0 0,0 0 0,0 0 0,0 0 0,0 0 0,1 0 0,-1 0 0,0 0 0,0 0 0,0 0 0,0 0 0,0 0 0,1 0 0,-1 0 0,0 1 0,0-1 0,0 0 0,0 0 0,5-17 0,4-43 0,-3 0 0,-3-74 0,-2 132 0,-1-1 0,0 0 0,0 0 0,-1 1 0,1-1 0,0 0 0,-1 1 0,0-1 0,0 0 0,1 1 0,-1-1 0,-1 1 0,1-1 0,0 1 0,-1-1 0,1 1 0,-1 0 0,0 0 0,0 0 0,-2-3 0,1 4 0,0 0 0,1 0 0,-1 0 0,0 0 0,0 0 0,0 1 0,1-1 0,-1 1 0,0 0 0,0 0 0,0 0 0,0 0 0,0 1 0,0-1 0,0 1 0,1-1 0,-1 1 0,-5 2 0,-8 3 0,1 1 0,1 1 0,-1 0 0,1 1 0,0 0 0,1 1 0,0 1 0,-15 16 0,-85 105 0,104-121 0,8-10 0,-5 7 0,0-1 0,1 1 0,0 0 0,-5 11 0,10-19 0,-1 1 0,1 0 0,0-1 0,-1 1 0,1 0 0,0-1 0,0 1 0,0 0 0,0 0 0,0-1 0,0 1 0,0 0 0,0-1 0,0 1 0,0 0 0,0 0 0,0-1 0,0 1 0,1 0 0,-1-1 0,0 1 0,1 0 0,-1-1 0,0 1 0,1 0 0,0 0 0,1 0 0,-1-1 0,1 1 0,-1-1 0,1 1 0,-1-1 0,0 0 0,1 0 0,-1 1 0,1-1 0,0 0 0,-1 0 0,1 0 0,-1-1 0,1 1 0,-1 0 0,3-1 0,24-7 0,0 0 0,-1-2 0,40-19 0,-38 15 0,62-19 0,-91 32 0,1 1 0,-1 0 0,0 0 0,1 0 0,-1 0 0,0 0 0,1-1 0,-1 1 0,0 0 0,1 0 0,-1 0 0,1 0 0,-1 0 0,0 0 0,1 0 0,-1 0 0,0 0 0,1 0 0,-1 1 0,1-1 0,-1 0 0,0 0 0,1 0 0,-1 0 0,0 0 0,1 1 0,-1-1 0,0 0 0,1 0 0,-1 1 0,0-1 0,0 0 0,1 0 0,-1 1 0,0-1 0,0 0 0,0 1 0,1-1 0,-1 1 0,-4 19 0,-22 25 0,22-39 0,-10 17 0,-8 11 0,2 0 0,-30 72 0,49-104 0,0 1 0,0-1 0,0 0 0,1 1 0,-1-1 0,1 1 0,-1-1 0,1 1 0,0-1 0,0 1 0,0-1 0,0 0 0,1 1 0,-1-1 0,2 3 0,-2-4 0,1 0 0,-1 0 0,1-1 0,-1 1 0,1 0 0,0-1 0,-1 1 0,1 0 0,0-1 0,-1 1 0,1-1 0,0 0 0,0 1 0,0-1 0,-1 1 0,1-1 0,0 0 0,0 0 0,0 1 0,0-1 0,0 0 0,0 0 0,0 0 0,0 0 0,-1 0 0,3-1 0,2 0 0,0 0 0,0 0 0,0-1 0,0 0 0,-1 0 0,1 0 0,-1-1 0,1 1 0,-1-1 0,0 0 0,0 0 0,5-5 0,11-15 0,-1 0 0,0-2 0,-2 0 0,-1 0 0,24-53 0,-39 76 0,0-1 0,1 0 0,-1 1 0,0-1 0,-1 0 0,1 1 0,0-1 0,-1 0 0,0 0 0,0 1 0,0-1 0,0 0 0,0 0 0,0 0 0,-1 1 0,0-4 0,1 5 0,-1 1 0,1-1 0,0 0 0,-1 1 0,0-1 0,1 0 0,-1 1 0,1-1 0,-1 1 0,0-1 0,1 1 0,-1-1 0,0 1 0,1 0 0,-1-1 0,0 1 0,0 0 0,1-1 0,-1 1 0,0 0 0,-1 0 0,-28 5 0,-23 18 0,1 4 0,1 1 0,-68 50 0,59-37 0,31-24 0,21-13 0,0 0 0,0 1 0,0 0 0,1 0 0,-1 0 0,1 1 0,1 0 0,-1 1 0,-8 11 0,53-43 0,208-198 0,-56 47 0,-134 129 0,-17 15 0,45-48 0,-136 113 0,-105 93 0,117-98 0,39-28 0,1 0 0,0 1 0,-1-1 0,1 0 0,0 1 0,-1-1 0,1 0 0,-1 0 0,1 1 0,-1-1 0,1 0 0,0 0 0,-1 0 0,1 0 0,-1 0 0,1 0 0,-1 1 0,1-1 0,-1 0 0,1 0 0,-1 0 0,1-1 0,-1 1 0,1 0 0,-1 0 0,1 0 0,-1 0 0,1 0 0,-1-1 0,1 1 0,0 0 0,-1 0 0,1-1 0,-1 1 0,1 0 0,0 0 0,-1-1 0,1 1 0,0 0 0,-1-1 0,1 1 0,0-1 0,0 1 0,-1-1 0,1 1 0,0 0 0,0-1 0,0 1 0,0-1 0,-1 1 0,1-1 0,0 1 0,0-1 0,0 0 0,7-29 0,19-28 0,3 1 0,63-93 0,-7 14 0,-82 131 0,16-27 0,-1-2 0,-2 0 0,12-38 0,-27 71 0,0-1 0,0 1 0,-1 0 0,1-1 0,-1 0 0,1 1 0,-1-1 0,1 1 0,-1-1 0,0 1 0,0-1 0,0 0 0,0 1 0,0-1 0,0 1 0,-1-1 0,1 1 0,0-1 0,-1 1 0,1-1 0,-1 1 0,0-1 0,1 1 0,-1-1 0,-2-1 0,2 2 0,-1 0 0,0 1 0,0 0 0,1-1 0,-1 1 0,0 0 0,0 0 0,0 0 0,1 0 0,-1 0 0,0 0 0,0 1 0,0-1 0,1 0 0,-1 1 0,0 0 0,1-1 0,-3 2 0,-14 7 0,0 0 0,-30 23 0,-75 63 0,-131 131 0,219-195 0,35-31 0,0 0 0,-1 1 0,1-1 0,0 0 0,0 0 0,0 0 0,-1 1 0,1-1 0,0 0 0,0 0 0,-1 0 0,1 0 0,0 0 0,-1 0 0,1 1 0,0-1 0,0 0 0,-1 0 0,1 0 0,0 0 0,0 0 0,-1 0 0,1 0 0,0 0 0,-1 0 0,1 0 0,0 0 0,-1 0 0,1-1 0,0 1 0,0 0 0,-1 0 0,1 0 0,0 0 0,0 0 0,-1 0 0,1-1 0,0 1 0,0 0 0,0 0 0,-1 0 0,1-1 0,0 1 0,0 0 0,0 0 0,0-1 0,-1 1 0,1 0 0,0 0 0,0-1 0,0 1 0,0 0 0,0 0 0,0-1 0,0 1 0,0 0 0,0-1 0,0 1 0,0 0 0,0-1 0,0 1 0,1-12 0,0 0 0,1 1 0,0-1 0,1 1 0,7-19 0,0 0 0,30-97 0,25-89 0,-54 169 0,-1-1 0,5-76 0,-15 116 0,1 0 0,-1 0 0,-1 0 0,0 0 0,0 0 0,0 0 0,-1 1 0,-3-12 0,4 18 0,0-1 0,0 0 0,0 1 0,0-1 0,-1 1 0,1-1 0,0 1 0,-1-1 0,1 1 0,-1 0 0,1 0 0,-1 0 0,1 0 0,-1 0 0,0 0 0,0 0 0,1 0 0,-1 1 0,0-1 0,0 1 0,0-1 0,0 1 0,0 0 0,0 0 0,0-1 0,0 1 0,1 1 0,-1-1 0,0 0 0,0 0 0,0 1 0,0-1 0,0 1 0,0 0 0,1-1 0,-1 1 0,0 0 0,-2 2 0,0-1 0,0 0 0,0 0 0,0 1 0,0 0 0,0 0 0,1 0 0,-1 0 0,1 0 0,0 1 0,0 0 0,0-1 0,0 1 0,0 0 0,1 1 0,-3 5 0,4-6 0,-1-1 0,1 0 0,0 0 0,1 1 0,-1-1 0,0 0 0,1 1 0,0-1 0,0 0 0,0 1 0,0-1 0,0 1 0,1-1 0,0 0 0,-1 1 0,1-1 0,1 0 0,-1 0 0,0 0 0,1 1 0,-1-2 0,5 6 0,-5-6 0,0-1 0,1 1 0,-1-1 0,1 0 0,0 1 0,-1-1 0,1 0 0,0 0 0,0 0 0,-1-1 0,1 1 0,0 0 0,0-1 0,0 1 0,0-1 0,0 0 0,0 1 0,0-1 0,0 0 0,0 0 0,0 0 0,0-1 0,0 1 0,0 0 0,0-1 0,0 0 0,0 1 0,0-1 0,0 0 0,0 0 0,-1 0 0,1 0 0,0 0 0,-1 0 0,1 0 0,0-1 0,1-1 0,6-4 0,0-1 0,-1-1 0,1 1 0,12-19 0,-16 21 0,-1-1 0,0 1 0,0-1 0,0 0 0,-1 0 0,0 0 0,0-1 0,2-11 0,-5 17 0,1-1 0,-1 1 0,-1 0 0,1 0 0,0 0 0,0 0 0,-1 0 0,1 0 0,-1-1 0,0 1 0,0 0 0,0 0 0,0 1 0,0-1 0,0 0 0,0 0 0,0 0 0,-1 1 0,1-1 0,-1 1 0,1-1 0,-1 1 0,0 0 0,0-1 0,1 1 0,-1 0 0,0 0 0,0 0 0,0 0 0,0 1 0,0-1 0,0 0 0,0 1 0,-1 0 0,1-1 0,-3 1 0,-29-6 0,-1 2 0,1 1 0,-1 2 0,0 1 0,-45 6 0,-3 6 0,-84 22 0,1 12 0,138-37 0,1 1 0,0 2 0,-44 26 0,70-38 0,-1 1 0,1 0 0,0 0 0,-1-1 0,1 1 0,0 0 0,0 0 0,0 0 0,0 0 0,0 0 0,0 1 0,0-1 0,0 0 0,0 0 0,0 1 0,0 1 0,1-2 0,0-1 0,1 1 0,-1-1 0,0 1 0,1-1 0,-1 0 0,0 1 0,1-1 0,-1 0 0,0 1 0,1-1 0,-1 0 0,1 1 0,-1-1 0,1 0 0,-1 0 0,1 1 0,-1-1 0,1 0 0,-1 0 0,1 0 0,-1 0 0,1 0 0,-1 0 0,1 0 0,-1 0 0,1 0 0,0 0 0,6 0 0,-1 0 0,1 0 0,-1-1 0,1 0 0,-1 0 0,7-3 0,-2 0 0,-1-1 0,0 0 0,-1 0 0,0-1 0,1 0 0,-2-1 0,1 0 0,10-12 0,-18 19 0,-1 0 0,0-1 0,0 1 0,0 0 0,1 0 0,-1-1 0,0 1 0,0 0 0,0 0 0,1-1 0,-1 1 0,0 0 0,0-1 0,0 1 0,0 0 0,0 0 0,0-1 0,0 1 0,1 0 0,-1-1 0,0 1 0,0 0 0,0-1 0,0 1 0,-1 0 0,1-1 0,0 1 0,0 0 0,0-1 0,0 1 0,0 0 0,0-1 0,0 1 0,-1 0 0,1 0 0,0-1 0,-14-2 0,-17 7 0,15-1 0,2 1 0,-1 0 0,0 1 0,1 0 0,0 2 0,0-1 0,0 2 0,1 0 0,-14 11 0,26-18 0,-1 0 0,1 0 0,0 0 0,0 1 0,0-1 0,0 0 0,0 1 0,0-1 0,0 0 0,0 1 0,1-1 0,-1 1 0,0-1 0,1 1 0,-1 0 0,1-1 0,0 1 0,-1 3 0,2-4 0,-1 0 0,0-1 0,1 1 0,-1 0 0,1 0 0,-1 0 0,1 0 0,-1 0 0,1 0 0,0-1 0,-1 1 0,1 0 0,0-1 0,0 1 0,-1 0 0,1-1 0,0 1 0,0-1 0,0 1 0,0-1 0,0 0 0,1 1 0,3 0 0,-1 1 0,1-1 0,0-1 0,-1 1 0,1-1 0,0 1 0,0-2 0,0 1 0,-1 0 0,1-1 0,5-1 0,-4 0 0,0 0 0,0-1 0,0 0 0,-1 0 0,0 0 0,1-1 0,-1 1 0,0-1 0,0-1 0,-1 1 0,1-1 0,-1 1 0,0-1 0,4-8 0,-6 10 0,0 0 0,-1 0 0,1 0 0,-1-1 0,0 1 0,0 0 0,0 0 0,-1-1 0,1 1 0,-1-1 0,0 1 0,0 0 0,0-1 0,0 1 0,-1-1 0,1 1 0,-1 0 0,0-1 0,0 1 0,0 0 0,0 0 0,-1 0 0,1 0 0,-1 0 0,0 0 0,0 0 0,0 0 0,0 1 0,-3-3 0,-5-6 0,-1 2 0,0-1 0,-1 2 0,0-1 0,-1 2 0,0 0 0,0 0 0,-16-5 0,-10-2 0,-68-15 0,50 19 0,0 1 0,-1 4 0,0 2 0,0 2 0,0 3 0,-94 15 0,68-1 0,1 3 0,1 4 0,-142 60 0,195-71 0,1 1 0,0 2 0,-42 28 0,60-30 0,16-9 0,25-8 0,176-45 0,-129 27 0,2 4 0,-1 3 0,130-7 0,-199 23 0,-1 1 0,1 0 0,-1 0 0,0 1 0,0 0 0,0 0 0,14 8 0,24 8 0,-44-18 0,0 0 0,0-1 0,0 1 0,0 0 0,-1 1 0,1-1 0,0 0 0,-1 1 0,1-1 0,-1 1 0,1 0 0,-1 0 0,0 0 0,0 0 0,0 0 0,0 1 0,0-1 0,0 1 0,-1-1 0,2 4 0,-2-3 0,0 0 0,-1 0 0,0 1 0,0-1 0,1 0 0,-2 0 0,1 0 0,0 0 0,-1 0 0,1 1 0,-1-1 0,0 0 0,0 0 0,0 0 0,-1-1 0,-1 4 0,-8 12 0,-1 0 0,0-1 0,-2-1 0,-24 24 0,24-26 0,-27 31-1365</inkml:trace>
</inkml:ink>
</file>

<file path=customXml/itemProps1.xml><?xml version="1.0" encoding="utf-8"?>
<ds:datastoreItem xmlns:ds="http://schemas.openxmlformats.org/officeDocument/2006/customXml" ds:itemID="{415F4F5B-5262-43FC-96E4-9D5096364A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5F4F5B-5262-43FC-96E4-9D5096364A8A}">
  <ds:schemaRefs>
    <ds:schemaRef ds:uri="http://www.w3.org/2003/InkM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9</Pages>
  <Words>4249</Words>
  <Characters>22946</Characters>
  <Application>Microsoft Office Word</Application>
  <DocSecurity>0</DocSecurity>
  <Lines>191</Lines>
  <Paragraphs>5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on São Miguel</dc:creator>
  <dc:description/>
  <cp:lastModifiedBy>Lukas Reis de Oliveira</cp:lastModifiedBy>
  <cp:revision>14</cp:revision>
  <dcterms:created xsi:type="dcterms:W3CDTF">2022-11-11T01:42:00Z</dcterms:created>
  <dcterms:modified xsi:type="dcterms:W3CDTF">2022-11-11T04:2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e0d3b20289bfa579f61d89001252533cb2b442ec8e1b85a3927ba7de5900cb</vt:lpwstr>
  </property>
</Properties>
</file>